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68B822" w14:textId="71E1EAF6" w:rsidR="000B414C" w:rsidRPr="0084745C" w:rsidRDefault="00667FEF" w:rsidP="006C72CB">
      <w:pPr>
        <w:pStyle w:val="IOSdocumenttitle2017"/>
      </w:pPr>
      <w:r w:rsidRPr="0084745C">
        <w:rPr>
          <w:noProof/>
          <w:lang w:eastAsia="en-AU"/>
        </w:rPr>
        <w:drawing>
          <wp:inline distT="0" distB="0" distL="0" distR="0" wp14:anchorId="50286988" wp14:editId="396555E8">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C11542">
        <w:t>Module 1 – o</w:t>
      </w:r>
      <w:r w:rsidR="00604C19">
        <w:t>bservations as evidence</w:t>
      </w:r>
      <w:r w:rsidR="00EB086D" w:rsidRPr="0084745C">
        <w:t xml:space="preserve"> </w:t>
      </w:r>
    </w:p>
    <w:p w14:paraId="516CC492" w14:textId="77777777" w:rsidR="009862E0" w:rsidRDefault="00604C19" w:rsidP="009862E0">
      <w:pPr>
        <w:pStyle w:val="IOSbodytext2017"/>
        <w:rPr>
          <w:lang w:eastAsia="en-US"/>
        </w:rPr>
      </w:pPr>
      <w:r>
        <w:rPr>
          <w:lang w:eastAsia="en-US"/>
        </w:rPr>
        <w:t>Year 11 investigating science</w:t>
      </w:r>
      <w:r w:rsidRPr="00604C19">
        <w:rPr>
          <w:lang w:eastAsia="en-US"/>
        </w:rPr>
        <w:t xml:space="preserve"> 2018</w:t>
      </w:r>
    </w:p>
    <w:p w14:paraId="54BDF52C" w14:textId="0D0A963C" w:rsidR="00604C19" w:rsidRDefault="00C11542" w:rsidP="00604C19">
      <w:pPr>
        <w:pStyle w:val="IOSbodytext2017"/>
        <w:rPr>
          <w:lang w:eastAsia="en-US"/>
        </w:rPr>
      </w:pPr>
      <w:r>
        <w:rPr>
          <w:lang w:eastAsia="en-US"/>
        </w:rPr>
        <w:t>Duration –</w:t>
      </w:r>
      <w:r w:rsidR="00604C19">
        <w:rPr>
          <w:lang w:eastAsia="en-US"/>
        </w:rPr>
        <w:t xml:space="preserve"> 6-8 hours</w:t>
      </w:r>
    </w:p>
    <w:p w14:paraId="1673748D" w14:textId="77777777" w:rsidR="00604C19" w:rsidRDefault="00604C19" w:rsidP="00604C19">
      <w:pPr>
        <w:pStyle w:val="IOSheading22017"/>
      </w:pPr>
      <w:r>
        <w:t>Description of unit</w:t>
      </w:r>
    </w:p>
    <w:p w14:paraId="664AF759" w14:textId="77777777" w:rsidR="00604C19" w:rsidRDefault="00604C19" w:rsidP="00604C19">
      <w:pPr>
        <w:pStyle w:val="IOSbodytext2017"/>
        <w:rPr>
          <w:lang w:eastAsia="en-US"/>
        </w:rPr>
      </w:pPr>
      <w:r>
        <w:rPr>
          <w:lang w:eastAsia="en-US"/>
        </w:rPr>
        <w:t>All scientific investigations rely on detailed, accurate observations and measurements. The collection of primary, qualitative and quantitative data allow scientists to formulate ideas, describe their observations, find relationships and pose questions for further investigation. Understanding and using the scientific process ensures that investigations are valid, accurate and reliable and can withstand testing and evaluation. Students ask and pose questions to investigate, make predictions and gather scientific evidence. They plan practical investigations that involve formulating hypotheses, determining independent, dependent and controlled variables and assessing risks. Students explore how the tools used for observation and technologies available can affect the kind of data collected.</w:t>
      </w:r>
    </w:p>
    <w:p w14:paraId="754CA606" w14:textId="77777777" w:rsidR="002433D9" w:rsidRDefault="00604C19" w:rsidP="002433D9">
      <w:pPr>
        <w:pStyle w:val="IOSreference2017"/>
        <w:spacing w:before="240"/>
        <w:rPr>
          <w:rFonts w:ascii="Arial" w:hAnsi="Arial" w:cs="Arial"/>
          <w:sz w:val="24"/>
          <w:szCs w:val="24"/>
        </w:rPr>
      </w:pPr>
      <w:r w:rsidRPr="00C11542">
        <w:rPr>
          <w:rFonts w:ascii="Arial" w:hAnsi="Arial" w:cs="Arial"/>
          <w:sz w:val="24"/>
          <w:szCs w:val="24"/>
        </w:rPr>
        <w:t xml:space="preserve">This document references the </w:t>
      </w:r>
      <w:hyperlink r:id="rId9" w:history="1">
        <w:r w:rsidRPr="00C11542">
          <w:rPr>
            <w:rStyle w:val="Hyperlink"/>
            <w:rFonts w:ascii="Arial" w:hAnsi="Arial" w:cs="Arial"/>
            <w:sz w:val="24"/>
            <w:szCs w:val="24"/>
          </w:rPr>
          <w:t>Investigating Science Stage 6 Syllabus</w:t>
        </w:r>
      </w:hyperlink>
      <w:r w:rsidRPr="00C11542">
        <w:rPr>
          <w:rFonts w:ascii="Arial" w:hAnsi="Arial" w:cs="Arial"/>
          <w:sz w:val="24"/>
          <w:szCs w:val="24"/>
        </w:rPr>
        <w:t xml:space="preserve"> © </w:t>
      </w:r>
      <w:r w:rsidRPr="002433D9">
        <w:rPr>
          <w:rFonts w:ascii="Arial" w:hAnsi="Arial" w:cs="Arial"/>
          <w:sz w:val="24"/>
          <w:szCs w:val="24"/>
        </w:rPr>
        <w:t xml:space="preserve">2017 </w:t>
      </w:r>
      <w:r w:rsidR="002433D9" w:rsidRPr="002433D9">
        <w:rPr>
          <w:rFonts w:ascii="Arial" w:hAnsi="Arial" w:cs="Arial"/>
          <w:sz w:val="24"/>
          <w:szCs w:val="24"/>
        </w:rPr>
        <w:t>NSW Education Standards Authority (NESA) for and on behalf of the Crown in right of the State of New South Wales.</w:t>
      </w:r>
    </w:p>
    <w:p w14:paraId="4BE78662" w14:textId="1A81815E" w:rsidR="00604C19" w:rsidRPr="002433D9" w:rsidRDefault="00604C19" w:rsidP="002433D9">
      <w:pPr>
        <w:pStyle w:val="IOSreference2017"/>
        <w:spacing w:before="240"/>
        <w:rPr>
          <w:rStyle w:val="IOSstrongemphasis2017"/>
          <w:rFonts w:ascii="Arial" w:hAnsi="Arial" w:cs="Arial"/>
          <w:sz w:val="24"/>
          <w:szCs w:val="24"/>
        </w:rPr>
      </w:pPr>
      <w:r w:rsidRPr="002433D9">
        <w:rPr>
          <w:rStyle w:val="IOSstrongemphasis2017"/>
          <w:rFonts w:ascii="Arial" w:hAnsi="Arial" w:cs="Arial"/>
          <w:sz w:val="24"/>
          <w:szCs w:val="24"/>
        </w:rPr>
        <w:t>Inquiry question</w:t>
      </w:r>
    </w:p>
    <w:p w14:paraId="0C1B4B73" w14:textId="184A5AB9" w:rsidR="00604C19" w:rsidRDefault="00604C19" w:rsidP="00604C19">
      <w:pPr>
        <w:pStyle w:val="IOSbodytext2017"/>
        <w:rPr>
          <w:lang w:eastAsia="en-US"/>
        </w:rPr>
      </w:pPr>
      <w:r>
        <w:rPr>
          <w:lang w:eastAsia="en-US"/>
        </w:rPr>
        <w:t>How does primary data provide evidence for further investigation?</w:t>
      </w:r>
    </w:p>
    <w:p w14:paraId="778720A1" w14:textId="3D0F14F4" w:rsidR="003136CE" w:rsidRDefault="003136CE" w:rsidP="00C11542">
      <w:pPr>
        <w:pStyle w:val="IOSbodytext2017"/>
        <w:rPr>
          <w:lang w:eastAsia="en-US"/>
        </w:rPr>
      </w:pPr>
      <w:r>
        <w:rPr>
          <w:lang w:eastAsia="en-US"/>
        </w:rPr>
        <w:t>Please note that Working Scientifically outcomes in the sample unit of work are represented with the letters WS to differentiate from the content descriptors.</w:t>
      </w:r>
    </w:p>
    <w:p w14:paraId="0E2A3932" w14:textId="77777777" w:rsidR="00A319F5" w:rsidRDefault="00A319F5" w:rsidP="00604C19">
      <w:pPr>
        <w:pStyle w:val="IOSheading32017"/>
      </w:pPr>
      <w:r>
        <w:br w:type="page"/>
      </w:r>
    </w:p>
    <w:p w14:paraId="04E0F268" w14:textId="461D6785" w:rsidR="00604C19" w:rsidRDefault="00604C19" w:rsidP="00604C19">
      <w:pPr>
        <w:pStyle w:val="IOSheading32017"/>
      </w:pPr>
      <w:r>
        <w:lastRenderedPageBreak/>
        <w:t xml:space="preserve">Working </w:t>
      </w:r>
      <w:proofErr w:type="gramStart"/>
      <w:r>
        <w:t>Scientifically</w:t>
      </w:r>
      <w:proofErr w:type="gramEnd"/>
      <w:r>
        <w:t xml:space="preserve"> </w:t>
      </w:r>
      <w:r w:rsidR="0078254E">
        <w:t>ou</w:t>
      </w:r>
      <w:r>
        <w:t>tcomes</w:t>
      </w:r>
    </w:p>
    <w:p w14:paraId="44C03EF2" w14:textId="77777777" w:rsidR="00604C19" w:rsidRDefault="00604C19" w:rsidP="00604C19">
      <w:pPr>
        <w:pStyle w:val="IOSbodytext2017"/>
        <w:rPr>
          <w:lang w:eastAsia="en-US"/>
        </w:rPr>
      </w:pPr>
      <w:r>
        <w:rPr>
          <w:lang w:eastAsia="en-US"/>
        </w:rPr>
        <w:t>Students develop questions and hypotheses for scientific investigation. They focus on selecting appropriate materials and technologies to collect primary data, follow the scientific process and conduct experiments safely and accurately. Students evaluate and modify investigations in response to new evidence or observations, suggest improvements and propose questions for further investigations.</w:t>
      </w:r>
    </w:p>
    <w:p w14:paraId="1E3BA87A" w14:textId="77777777" w:rsidR="00604C19" w:rsidRDefault="00604C19" w:rsidP="00604C19">
      <w:pPr>
        <w:pStyle w:val="IOSbodytext2017"/>
        <w:rPr>
          <w:lang w:eastAsia="en-US"/>
        </w:rPr>
      </w:pPr>
      <w:r>
        <w:rPr>
          <w:lang w:eastAsia="en-US"/>
        </w:rPr>
        <w:t>A student:</w:t>
      </w:r>
    </w:p>
    <w:p w14:paraId="71BB0CA3" w14:textId="77777777" w:rsidR="00604C19" w:rsidRDefault="00604C19" w:rsidP="00604C19">
      <w:pPr>
        <w:pStyle w:val="IOSlist1bullet2017"/>
        <w:rPr>
          <w:lang w:eastAsia="en-US"/>
        </w:rPr>
      </w:pPr>
      <w:r>
        <w:rPr>
          <w:lang w:eastAsia="en-US"/>
        </w:rPr>
        <w:t xml:space="preserve">INS11/12-1 develops and evaluates questions and hypotheses for scientific investigation </w:t>
      </w:r>
    </w:p>
    <w:p w14:paraId="2FE0AB86" w14:textId="77777777" w:rsidR="00604C19" w:rsidRDefault="00604C19" w:rsidP="00604C19">
      <w:pPr>
        <w:pStyle w:val="IOSlist1bullet2017"/>
        <w:rPr>
          <w:lang w:eastAsia="en-US"/>
        </w:rPr>
      </w:pPr>
      <w:r>
        <w:rPr>
          <w:lang w:eastAsia="en-US"/>
        </w:rPr>
        <w:t xml:space="preserve">INS11/12-2 designs and evaluates investigations in order to obtain primary and secondary data and information </w:t>
      </w:r>
    </w:p>
    <w:p w14:paraId="5920F325" w14:textId="77777777" w:rsidR="00604C19" w:rsidRDefault="00604C19" w:rsidP="00604C19">
      <w:pPr>
        <w:pStyle w:val="IOSlist1bullet2017"/>
        <w:rPr>
          <w:lang w:eastAsia="en-US"/>
        </w:rPr>
      </w:pPr>
      <w:r>
        <w:rPr>
          <w:lang w:eastAsia="en-US"/>
        </w:rPr>
        <w:t xml:space="preserve">INS11/12-3 conducts investigations to collect valid and reliable primary and secondary data and information </w:t>
      </w:r>
    </w:p>
    <w:p w14:paraId="601CA682" w14:textId="77777777" w:rsidR="00604C19" w:rsidRDefault="00604C19" w:rsidP="00604C19">
      <w:pPr>
        <w:pStyle w:val="IOSlist1bullet2017"/>
        <w:rPr>
          <w:lang w:eastAsia="en-US"/>
        </w:rPr>
      </w:pPr>
      <w:r>
        <w:rPr>
          <w:lang w:eastAsia="en-US"/>
        </w:rPr>
        <w:t>INS11/12-4 selects and processes appropriate qualitative and quantitative data and information using a range of appropriate media</w:t>
      </w:r>
    </w:p>
    <w:p w14:paraId="462CC1C9" w14:textId="77777777" w:rsidR="00604C19" w:rsidRDefault="00604C19" w:rsidP="00604C19">
      <w:pPr>
        <w:pStyle w:val="IOSlist1bullet2017"/>
        <w:rPr>
          <w:lang w:eastAsia="en-US"/>
        </w:rPr>
      </w:pPr>
      <w:r>
        <w:rPr>
          <w:lang w:eastAsia="en-US"/>
        </w:rPr>
        <w:t>INS11/12-7 communicates scientific understanding using suitable language and terminology for a specific audience or purpose</w:t>
      </w:r>
    </w:p>
    <w:p w14:paraId="419F5B19" w14:textId="51092DE6" w:rsidR="002968D5" w:rsidRDefault="002968D5" w:rsidP="002968D5">
      <w:pPr>
        <w:pStyle w:val="IOSheading32017"/>
      </w:pPr>
      <w:r>
        <w:t xml:space="preserve">Knowledge and Understanding </w:t>
      </w:r>
      <w:r w:rsidR="0078254E">
        <w:t>o</w:t>
      </w:r>
      <w:r>
        <w:t>utcome</w:t>
      </w:r>
    </w:p>
    <w:p w14:paraId="5BE655C0" w14:textId="024FEE6F" w:rsidR="002968D5" w:rsidRPr="002968D5" w:rsidRDefault="002968D5" w:rsidP="002968D5">
      <w:pPr>
        <w:pStyle w:val="IOSbodytext2017"/>
        <w:rPr>
          <w:lang w:eastAsia="en-US"/>
        </w:rPr>
      </w:pPr>
      <w:r>
        <w:rPr>
          <w:lang w:eastAsia="en-US"/>
        </w:rPr>
        <w:t>A student:</w:t>
      </w:r>
    </w:p>
    <w:p w14:paraId="108E06C0" w14:textId="3EEDBE03" w:rsidR="002968D5" w:rsidRDefault="00604C19" w:rsidP="00604C19">
      <w:pPr>
        <w:pStyle w:val="IOSlist1bullet2017"/>
        <w:rPr>
          <w:lang w:eastAsia="en-US"/>
        </w:rPr>
      </w:pPr>
      <w:r>
        <w:rPr>
          <w:lang w:eastAsia="en-US"/>
        </w:rPr>
        <w:t xml:space="preserve">INS11-8 identifies that the collection of primary and secondary data initiates scientific investigations </w:t>
      </w:r>
    </w:p>
    <w:p w14:paraId="7EB8B964" w14:textId="04DC3FF3" w:rsidR="00A319F5" w:rsidRDefault="00A319F5" w:rsidP="00604C19">
      <w:pPr>
        <w:pStyle w:val="IOSlist1bullet2017"/>
        <w:rPr>
          <w:lang w:eastAsia="en-US"/>
        </w:rPr>
      </w:pPr>
      <w:r>
        <w:br w:type="page"/>
      </w:r>
    </w:p>
    <w:p w14:paraId="0FAD2612" w14:textId="6DDDAF7C" w:rsidR="00604C19" w:rsidRDefault="00C11542" w:rsidP="00604C19">
      <w:pPr>
        <w:pStyle w:val="IOSheading32017"/>
      </w:pPr>
      <w:r>
        <w:lastRenderedPageBreak/>
        <w:t>Assessment –</w:t>
      </w:r>
      <w:r w:rsidR="00604C19">
        <w:t xml:space="preserve"> </w:t>
      </w:r>
      <w:r>
        <w:t>d</w:t>
      </w:r>
      <w:r w:rsidR="00604C19">
        <w:t xml:space="preserve">epth </w:t>
      </w:r>
      <w:r>
        <w:t>study (4 hours) –</w:t>
      </w:r>
      <w:r w:rsidR="00604C19">
        <w:t xml:space="preserve"> </w:t>
      </w:r>
      <w:r>
        <w:t>soaps, shampoos and detergents</w:t>
      </w:r>
    </w:p>
    <w:tbl>
      <w:tblPr>
        <w:tblStyle w:val="TableGrid"/>
        <w:tblW w:w="15586" w:type="dxa"/>
        <w:tblLook w:val="04A0" w:firstRow="1" w:lastRow="0" w:firstColumn="1" w:lastColumn="0" w:noHBand="0" w:noVBand="1"/>
        <w:tblDescription w:val="the table list the outcomes/content, teaching and learning and evidence of learning for the module"/>
      </w:tblPr>
      <w:tblGrid>
        <w:gridCol w:w="2778"/>
        <w:gridCol w:w="7442"/>
        <w:gridCol w:w="5366"/>
      </w:tblGrid>
      <w:tr w:rsidR="00926E02" w14:paraId="611F6B24" w14:textId="77777777" w:rsidTr="00D82A95">
        <w:trPr>
          <w:tblHeader/>
        </w:trPr>
        <w:tc>
          <w:tcPr>
            <w:tcW w:w="2778" w:type="dxa"/>
          </w:tcPr>
          <w:p w14:paraId="009A3405" w14:textId="77777777" w:rsidR="00604C19" w:rsidRDefault="00604C19" w:rsidP="00604C19">
            <w:pPr>
              <w:pStyle w:val="IOStableheading2017"/>
              <w:rPr>
                <w:lang w:eastAsia="en-US"/>
              </w:rPr>
            </w:pPr>
            <w:r w:rsidRPr="00604C19">
              <w:rPr>
                <w:lang w:eastAsia="en-US"/>
              </w:rPr>
              <w:t>Outcomes/content</w:t>
            </w:r>
          </w:p>
        </w:tc>
        <w:tc>
          <w:tcPr>
            <w:tcW w:w="7442" w:type="dxa"/>
          </w:tcPr>
          <w:p w14:paraId="36CA4F20" w14:textId="77777777" w:rsidR="00604C19" w:rsidRDefault="00604C19" w:rsidP="00604C19">
            <w:pPr>
              <w:pStyle w:val="IOStableheading2017"/>
              <w:rPr>
                <w:lang w:eastAsia="en-US"/>
              </w:rPr>
            </w:pPr>
            <w:r w:rsidRPr="00604C19">
              <w:rPr>
                <w:lang w:eastAsia="en-US"/>
              </w:rPr>
              <w:t>Teaching and learning</w:t>
            </w:r>
          </w:p>
        </w:tc>
        <w:tc>
          <w:tcPr>
            <w:tcW w:w="5366" w:type="dxa"/>
          </w:tcPr>
          <w:p w14:paraId="0A4A5805" w14:textId="77777777" w:rsidR="00604C19" w:rsidRDefault="00604C19" w:rsidP="00604C19">
            <w:pPr>
              <w:pStyle w:val="IOStableheading2017"/>
              <w:rPr>
                <w:lang w:eastAsia="en-US"/>
              </w:rPr>
            </w:pPr>
            <w:r w:rsidRPr="00604C19">
              <w:rPr>
                <w:lang w:eastAsia="en-US"/>
              </w:rPr>
              <w:t>Evidence of learning</w:t>
            </w:r>
          </w:p>
        </w:tc>
      </w:tr>
      <w:tr w:rsidR="00926E02" w14:paraId="1977A544" w14:textId="77777777" w:rsidTr="00D82A95">
        <w:tc>
          <w:tcPr>
            <w:tcW w:w="2778" w:type="dxa"/>
          </w:tcPr>
          <w:p w14:paraId="0D5E2E2E" w14:textId="77777777" w:rsidR="00604C19" w:rsidRDefault="00604C19" w:rsidP="00604C19">
            <w:pPr>
              <w:pStyle w:val="IOStabletext2017"/>
              <w:rPr>
                <w:lang w:eastAsia="en-US"/>
              </w:rPr>
            </w:pPr>
            <w:r>
              <w:rPr>
                <w:lang w:eastAsia="en-US"/>
              </w:rPr>
              <w:t>Students:</w:t>
            </w:r>
          </w:p>
          <w:p w14:paraId="711E55FA" w14:textId="77777777" w:rsidR="00604C19" w:rsidRDefault="00604C19" w:rsidP="00604C19">
            <w:pPr>
              <w:pStyle w:val="IOStablelist1bullet2017"/>
              <w:rPr>
                <w:lang w:eastAsia="en-US"/>
              </w:rPr>
            </w:pPr>
            <w:r>
              <w:rPr>
                <w:lang w:eastAsia="en-US"/>
              </w:rPr>
              <w:t xml:space="preserve">use data gathered to plan a practical investigation to: </w:t>
            </w:r>
          </w:p>
          <w:p w14:paraId="33D54BA9" w14:textId="77777777" w:rsidR="00604C19" w:rsidRDefault="00604C19" w:rsidP="00604C19">
            <w:pPr>
              <w:pStyle w:val="IOStablelist2bullet2017"/>
              <w:rPr>
                <w:lang w:eastAsia="en-US"/>
              </w:rPr>
            </w:pPr>
            <w:r>
              <w:rPr>
                <w:lang w:eastAsia="en-US"/>
              </w:rPr>
              <w:t>pose further questions that will be investigated</w:t>
            </w:r>
          </w:p>
          <w:p w14:paraId="18C46558" w14:textId="77777777" w:rsidR="00604C19" w:rsidRDefault="00604C19" w:rsidP="00604C19">
            <w:pPr>
              <w:pStyle w:val="IOStabletext2017"/>
              <w:rPr>
                <w:lang w:eastAsia="en-US"/>
              </w:rPr>
            </w:pPr>
            <w:r>
              <w:rPr>
                <w:lang w:eastAsia="en-US"/>
              </w:rPr>
              <w:t>WS INS11/12-1</w:t>
            </w:r>
          </w:p>
          <w:p w14:paraId="4170975E" w14:textId="77777777" w:rsidR="00604C19" w:rsidRDefault="00604C19" w:rsidP="00604C19">
            <w:pPr>
              <w:pStyle w:val="IOStablelist2bullet2017"/>
              <w:rPr>
                <w:lang w:eastAsia="en-US"/>
              </w:rPr>
            </w:pPr>
            <w:r>
              <w:rPr>
                <w:lang w:eastAsia="en-US"/>
              </w:rPr>
              <w:t xml:space="preserve">develop and evaluate inquiry questions and hypotheses to identify a concept that can be investigated scientifically, involving primary and secondary data </w:t>
            </w:r>
          </w:p>
        </w:tc>
        <w:tc>
          <w:tcPr>
            <w:tcW w:w="7442" w:type="dxa"/>
          </w:tcPr>
          <w:p w14:paraId="176BC60C" w14:textId="77777777" w:rsidR="00604C19" w:rsidRDefault="00604C19" w:rsidP="00604C19">
            <w:pPr>
              <w:pStyle w:val="IOStableheading2017"/>
              <w:rPr>
                <w:lang w:eastAsia="en-US"/>
              </w:rPr>
            </w:pPr>
            <w:r>
              <w:rPr>
                <w:lang w:eastAsia="en-US"/>
              </w:rPr>
              <w:t>Citizen scientists</w:t>
            </w:r>
          </w:p>
          <w:p w14:paraId="1C99661F" w14:textId="77777777" w:rsidR="00604C19" w:rsidRDefault="00604C19" w:rsidP="00604C19">
            <w:pPr>
              <w:pStyle w:val="IOStabletext2017"/>
              <w:rPr>
                <w:lang w:eastAsia="en-US"/>
              </w:rPr>
            </w:pPr>
            <w:r>
              <w:rPr>
                <w:lang w:eastAsia="en-US"/>
              </w:rPr>
              <w:t>Investigate reasons for the increased popularity of citizen science programs. Some ideas for why they are popular might include:</w:t>
            </w:r>
          </w:p>
          <w:p w14:paraId="43EF69BC" w14:textId="77777777" w:rsidR="00604C19" w:rsidRDefault="00604C19" w:rsidP="00604C19">
            <w:pPr>
              <w:pStyle w:val="IOStablelist1bullet2017"/>
              <w:rPr>
                <w:lang w:eastAsia="en-US"/>
              </w:rPr>
            </w:pPr>
            <w:proofErr w:type="gramStart"/>
            <w:r>
              <w:rPr>
                <w:lang w:eastAsia="en-US"/>
              </w:rPr>
              <w:t>uses</w:t>
            </w:r>
            <w:proofErr w:type="gramEnd"/>
            <w:r>
              <w:rPr>
                <w:lang w:eastAsia="en-US"/>
              </w:rPr>
              <w:t xml:space="preserve"> the scientific method of asking questions about the natural world and collecting data systematically to address the question. </w:t>
            </w:r>
          </w:p>
          <w:p w14:paraId="52B82D28" w14:textId="77777777" w:rsidR="00604C19" w:rsidRDefault="00604C19" w:rsidP="00604C19">
            <w:pPr>
              <w:pStyle w:val="IOStablelist1bullet2017"/>
              <w:rPr>
                <w:lang w:eastAsia="en-US"/>
              </w:rPr>
            </w:pPr>
            <w:proofErr w:type="gramStart"/>
            <w:r>
              <w:rPr>
                <w:lang w:eastAsia="en-US"/>
              </w:rPr>
              <w:t>engages</w:t>
            </w:r>
            <w:proofErr w:type="gramEnd"/>
            <w:r>
              <w:rPr>
                <w:lang w:eastAsia="en-US"/>
              </w:rPr>
              <w:t xml:space="preserve"> volunteers and the public in scientific research projects. e.g. </w:t>
            </w:r>
            <w:proofErr w:type="spellStart"/>
            <w:r>
              <w:rPr>
                <w:lang w:eastAsia="en-US"/>
              </w:rPr>
              <w:t>CoralWatch</w:t>
            </w:r>
            <w:proofErr w:type="spellEnd"/>
            <w:r>
              <w:rPr>
                <w:lang w:eastAsia="en-US"/>
              </w:rPr>
              <w:t xml:space="preserve">, Reef Guardians, Eye on the Reef, Seagrass-Watch, Healthy Waterways, </w:t>
            </w:r>
            <w:proofErr w:type="spellStart"/>
            <w:r>
              <w:rPr>
                <w:lang w:eastAsia="en-US"/>
              </w:rPr>
              <w:t>Streamwatch</w:t>
            </w:r>
            <w:proofErr w:type="spellEnd"/>
            <w:r>
              <w:rPr>
                <w:lang w:eastAsia="en-US"/>
              </w:rPr>
              <w:t xml:space="preserve">, </w:t>
            </w:r>
            <w:proofErr w:type="spellStart"/>
            <w:r>
              <w:rPr>
                <w:lang w:eastAsia="en-US"/>
              </w:rPr>
              <w:t>ReefBlitz</w:t>
            </w:r>
            <w:proofErr w:type="spellEnd"/>
            <w:r>
              <w:rPr>
                <w:lang w:eastAsia="en-US"/>
              </w:rPr>
              <w:t xml:space="preserve">, </w:t>
            </w:r>
            <w:proofErr w:type="spellStart"/>
            <w:r>
              <w:rPr>
                <w:lang w:eastAsia="en-US"/>
              </w:rPr>
              <w:t>Earthwatch</w:t>
            </w:r>
            <w:proofErr w:type="spellEnd"/>
            <w:r>
              <w:rPr>
                <w:lang w:eastAsia="en-US"/>
              </w:rPr>
              <w:t xml:space="preserve"> and </w:t>
            </w:r>
            <w:proofErr w:type="spellStart"/>
            <w:r>
              <w:rPr>
                <w:lang w:eastAsia="en-US"/>
              </w:rPr>
              <w:t>Climatewatch</w:t>
            </w:r>
            <w:proofErr w:type="spellEnd"/>
          </w:p>
          <w:p w14:paraId="7EA94BE4" w14:textId="77777777" w:rsidR="00604C19" w:rsidRDefault="00604C19" w:rsidP="00604C19">
            <w:pPr>
              <w:pStyle w:val="IOStablelist1bullet2017"/>
              <w:rPr>
                <w:lang w:eastAsia="en-US"/>
              </w:rPr>
            </w:pPr>
            <w:r>
              <w:rPr>
                <w:lang w:eastAsia="en-US"/>
              </w:rPr>
              <w:t>provides public benefits such as heightens public awareness of environmental issues and the effects of tourism, promotes greater scientific literacy of public</w:t>
            </w:r>
          </w:p>
          <w:p w14:paraId="3FD16D67" w14:textId="77777777" w:rsidR="00604C19" w:rsidRDefault="00604C19" w:rsidP="00604C19">
            <w:pPr>
              <w:pStyle w:val="IOStablelist1bullet2017"/>
              <w:rPr>
                <w:lang w:eastAsia="en-US"/>
              </w:rPr>
            </w:pPr>
            <w:proofErr w:type="gramStart"/>
            <w:r>
              <w:rPr>
                <w:lang w:eastAsia="en-US"/>
              </w:rPr>
              <w:t>allows</w:t>
            </w:r>
            <w:proofErr w:type="gramEnd"/>
            <w:r>
              <w:rPr>
                <w:lang w:eastAsia="en-US"/>
              </w:rPr>
              <w:t xml:space="preserve"> scientists to gather data over time and across large geographic areas to answer significant research questions.</w:t>
            </w:r>
          </w:p>
          <w:p w14:paraId="605EE0C2" w14:textId="68AECD9D" w:rsidR="002234EC" w:rsidRDefault="00604C19" w:rsidP="00500FCE">
            <w:pPr>
              <w:pStyle w:val="IOStablelist1bullet2017"/>
              <w:rPr>
                <w:lang w:eastAsia="en-US"/>
              </w:rPr>
            </w:pPr>
            <w:r>
              <w:rPr>
                <w:lang w:eastAsia="en-US"/>
              </w:rPr>
              <w:t>investigate som</w:t>
            </w:r>
            <w:r w:rsidR="00295DBD">
              <w:rPr>
                <w:lang w:eastAsia="en-US"/>
              </w:rPr>
              <w:t>e of the projects at:</w:t>
            </w:r>
          </w:p>
          <w:p w14:paraId="32E1523C" w14:textId="660CFCB4" w:rsidR="00604C19" w:rsidRPr="00366423" w:rsidRDefault="00152CDC" w:rsidP="00500FCE">
            <w:pPr>
              <w:pStyle w:val="IOStablelist1bullet2017"/>
              <w:rPr>
                <w:rStyle w:val="Hyperlink"/>
                <w:color w:val="auto"/>
                <w:u w:val="none"/>
                <w:lang w:eastAsia="en-US"/>
              </w:rPr>
            </w:pPr>
            <w:hyperlink r:id="rId10" w:history="1">
              <w:r w:rsidR="00295DBD" w:rsidRPr="00295DBD">
                <w:rPr>
                  <w:rStyle w:val="Hyperlink"/>
                  <w:lang w:eastAsia="en-US"/>
                </w:rPr>
                <w:t>Citizen S</w:t>
              </w:r>
              <w:r w:rsidR="00295DBD" w:rsidRPr="00295DBD">
                <w:rPr>
                  <w:rStyle w:val="Hyperlink"/>
                  <w:lang w:eastAsia="en-US"/>
                </w:rPr>
                <w:t>c</w:t>
              </w:r>
              <w:r w:rsidR="00295DBD" w:rsidRPr="00295DBD">
                <w:rPr>
                  <w:rStyle w:val="Hyperlink"/>
                  <w:lang w:eastAsia="en-US"/>
                </w:rPr>
                <w:t>ience</w:t>
              </w:r>
            </w:hyperlink>
          </w:p>
          <w:p w14:paraId="1B47690C" w14:textId="2AB14935" w:rsidR="00366423" w:rsidRDefault="00366423" w:rsidP="00500FCE">
            <w:pPr>
              <w:pStyle w:val="IOStablelist1bullet2017"/>
              <w:rPr>
                <w:lang w:eastAsia="en-US"/>
              </w:rPr>
            </w:pPr>
            <w:hyperlink r:id="rId11" w:history="1">
              <w:proofErr w:type="spellStart"/>
              <w:r w:rsidRPr="00366423">
                <w:rPr>
                  <w:rStyle w:val="Hyperlink"/>
                  <w:lang w:eastAsia="en-US"/>
                </w:rPr>
                <w:t>Zooniverse</w:t>
              </w:r>
              <w:proofErr w:type="spellEnd"/>
            </w:hyperlink>
          </w:p>
          <w:p w14:paraId="091CA6E2" w14:textId="77777777" w:rsidR="00604C19" w:rsidRDefault="00604C19" w:rsidP="00604C19">
            <w:pPr>
              <w:pStyle w:val="IOStableheading2017"/>
              <w:rPr>
                <w:lang w:eastAsia="en-US"/>
              </w:rPr>
            </w:pPr>
            <w:r>
              <w:rPr>
                <w:lang w:eastAsia="en-US"/>
              </w:rPr>
              <w:t>Being a Citizen Scientist</w:t>
            </w:r>
          </w:p>
          <w:p w14:paraId="2B3AF2D6" w14:textId="77777777" w:rsidR="00604C19" w:rsidRDefault="00604C19" w:rsidP="00604C19">
            <w:pPr>
              <w:pStyle w:val="IOStabletext2017"/>
              <w:rPr>
                <w:lang w:eastAsia="en-US"/>
              </w:rPr>
            </w:pPr>
            <w:r>
              <w:rPr>
                <w:lang w:eastAsia="en-US"/>
              </w:rPr>
              <w:t xml:space="preserve">Discuss your students could become citizen scientists in their own school or community. How could we develop our own Citizen Science project at school? </w:t>
            </w:r>
          </w:p>
          <w:p w14:paraId="0F82C134" w14:textId="77777777" w:rsidR="00604C19" w:rsidRDefault="00604C19" w:rsidP="00604C19">
            <w:pPr>
              <w:pStyle w:val="IOStabletext2017"/>
              <w:rPr>
                <w:lang w:eastAsia="en-US"/>
              </w:rPr>
            </w:pPr>
            <w:r>
              <w:rPr>
                <w:lang w:eastAsia="en-US"/>
              </w:rPr>
              <w:t>Students might:</w:t>
            </w:r>
          </w:p>
          <w:p w14:paraId="263AA9FB" w14:textId="31A55399" w:rsidR="00604C19" w:rsidRDefault="00604C19" w:rsidP="00F51725">
            <w:pPr>
              <w:pStyle w:val="IOStablelist1bullet2017"/>
              <w:rPr>
                <w:lang w:eastAsia="en-US"/>
              </w:rPr>
            </w:pPr>
            <w:proofErr w:type="gramStart"/>
            <w:r>
              <w:rPr>
                <w:lang w:eastAsia="en-US"/>
              </w:rPr>
              <w:t>conduct</w:t>
            </w:r>
            <w:proofErr w:type="gramEnd"/>
            <w:r>
              <w:rPr>
                <w:lang w:eastAsia="en-US"/>
              </w:rPr>
              <w:t xml:space="preserve"> a Biodiversity Blitz around the school playground or for a chosen field study area. Observe and record the number and variety of plant and animal species in the location. Compare findings with </w:t>
            </w:r>
            <w:hyperlink r:id="rId12" w:history="1">
              <w:r w:rsidRPr="00D50750">
                <w:rPr>
                  <w:rStyle w:val="Hyperlink"/>
                  <w:lang w:eastAsia="en-US"/>
                </w:rPr>
                <w:t xml:space="preserve">Atlas of </w:t>
              </w:r>
              <w:r w:rsidRPr="00D50750">
                <w:rPr>
                  <w:rStyle w:val="Hyperlink"/>
                  <w:lang w:eastAsia="en-US"/>
                </w:rPr>
                <w:t>L</w:t>
              </w:r>
              <w:r w:rsidRPr="00D50750">
                <w:rPr>
                  <w:rStyle w:val="Hyperlink"/>
                  <w:lang w:eastAsia="en-US"/>
                </w:rPr>
                <w:t>iving Australia</w:t>
              </w:r>
            </w:hyperlink>
          </w:p>
          <w:p w14:paraId="3397BD9A" w14:textId="4709B816" w:rsidR="00604C19" w:rsidRDefault="00604C19" w:rsidP="00340810">
            <w:pPr>
              <w:pStyle w:val="IOStablelist1bullet2017"/>
              <w:rPr>
                <w:lang w:eastAsia="en-US"/>
              </w:rPr>
            </w:pPr>
            <w:r>
              <w:rPr>
                <w:lang w:eastAsia="en-US"/>
              </w:rPr>
              <w:t xml:space="preserve">undertake </w:t>
            </w:r>
            <w:hyperlink r:id="rId13" w:history="1">
              <w:r w:rsidRPr="00295DBD">
                <w:rPr>
                  <w:rStyle w:val="Hyperlink"/>
                  <w:lang w:eastAsia="en-US"/>
                </w:rPr>
                <w:t>water qu</w:t>
              </w:r>
              <w:r w:rsidRPr="00295DBD">
                <w:rPr>
                  <w:rStyle w:val="Hyperlink"/>
                  <w:lang w:eastAsia="en-US"/>
                </w:rPr>
                <w:t>a</w:t>
              </w:r>
              <w:r w:rsidRPr="00295DBD">
                <w:rPr>
                  <w:rStyle w:val="Hyperlink"/>
                  <w:lang w:eastAsia="en-US"/>
                </w:rPr>
                <w:t>lity</w:t>
              </w:r>
            </w:hyperlink>
            <w:r w:rsidR="00D50750">
              <w:rPr>
                <w:lang w:eastAsia="en-US"/>
              </w:rPr>
              <w:t xml:space="preserve"> testing in local water sources</w:t>
            </w:r>
          </w:p>
          <w:p w14:paraId="5F51985B" w14:textId="77777777" w:rsidR="00604C19" w:rsidRDefault="00604C19" w:rsidP="00604C19">
            <w:pPr>
              <w:pStyle w:val="IOStablelist1bullet2017"/>
              <w:rPr>
                <w:lang w:eastAsia="en-US"/>
              </w:rPr>
            </w:pPr>
            <w:r>
              <w:rPr>
                <w:lang w:eastAsia="en-US"/>
              </w:rPr>
              <w:t>undertake vegetation sampling and soil testing in a defined area</w:t>
            </w:r>
          </w:p>
          <w:p w14:paraId="584ECBF9" w14:textId="77777777" w:rsidR="00604C19" w:rsidRDefault="00604C19" w:rsidP="00604C19">
            <w:pPr>
              <w:pStyle w:val="IOStabletext2017"/>
              <w:rPr>
                <w:lang w:eastAsia="en-US"/>
              </w:rPr>
            </w:pPr>
            <w:r>
              <w:rPr>
                <w:lang w:eastAsia="en-US"/>
              </w:rPr>
              <w:t>From these observations, pose possible questions that could be investigated and plan a citizen science project such as:</w:t>
            </w:r>
          </w:p>
          <w:p w14:paraId="61F40564" w14:textId="77777777" w:rsidR="00604C19" w:rsidRDefault="00604C19" w:rsidP="00604C19">
            <w:pPr>
              <w:pStyle w:val="IOStablelist1bullet2017"/>
              <w:rPr>
                <w:lang w:eastAsia="en-US"/>
              </w:rPr>
            </w:pPr>
            <w:r>
              <w:rPr>
                <w:lang w:eastAsia="en-US"/>
              </w:rPr>
              <w:t>design a weed control project to remove a noxious weed from the school oval</w:t>
            </w:r>
          </w:p>
          <w:p w14:paraId="697FC9C8" w14:textId="77777777" w:rsidR="00604C19" w:rsidRDefault="00604C19" w:rsidP="00604C19">
            <w:pPr>
              <w:pStyle w:val="IOStablelist1bullet2017"/>
              <w:rPr>
                <w:lang w:eastAsia="en-US"/>
              </w:rPr>
            </w:pPr>
            <w:r>
              <w:rPr>
                <w:lang w:eastAsia="en-US"/>
              </w:rPr>
              <w:lastRenderedPageBreak/>
              <w:t>plan a project to increase native vegetation around the school to attract native birds to the area</w:t>
            </w:r>
          </w:p>
          <w:p w14:paraId="666CF28B" w14:textId="77777777" w:rsidR="00604C19" w:rsidRDefault="00604C19" w:rsidP="00604C19">
            <w:pPr>
              <w:pStyle w:val="IOStablelist1bullet2017"/>
              <w:rPr>
                <w:lang w:eastAsia="en-US"/>
              </w:rPr>
            </w:pPr>
            <w:r>
              <w:rPr>
                <w:lang w:eastAsia="en-US"/>
              </w:rPr>
              <w:t xml:space="preserve">design a program to prevent mosquito breeding by reducing water ponding </w:t>
            </w:r>
          </w:p>
          <w:p w14:paraId="7CA1A61E" w14:textId="0F1FFF04" w:rsidR="00604C19" w:rsidRDefault="00604C19" w:rsidP="00604C19">
            <w:pPr>
              <w:pStyle w:val="IOStablelist1bullet2017"/>
              <w:rPr>
                <w:lang w:eastAsia="en-US"/>
              </w:rPr>
            </w:pPr>
            <w:r>
              <w:rPr>
                <w:lang w:eastAsia="en-US"/>
              </w:rPr>
              <w:t>design a project</w:t>
            </w:r>
            <w:r w:rsidR="00027A9C">
              <w:rPr>
                <w:lang w:eastAsia="en-US"/>
              </w:rPr>
              <w:t xml:space="preserve"> which creates awareness about being water wise</w:t>
            </w:r>
            <w:r>
              <w:rPr>
                <w:lang w:eastAsia="en-US"/>
              </w:rPr>
              <w:t>, identifying ways to reduce water usage and wastage around the school</w:t>
            </w:r>
          </w:p>
          <w:p w14:paraId="606ED51E" w14:textId="77777777" w:rsidR="00604C19" w:rsidRDefault="00604C19" w:rsidP="00604C19">
            <w:pPr>
              <w:pStyle w:val="IOStablelist1bullet2017"/>
              <w:rPr>
                <w:lang w:eastAsia="en-US"/>
              </w:rPr>
            </w:pPr>
            <w:r>
              <w:rPr>
                <w:lang w:eastAsia="en-US"/>
              </w:rPr>
              <w:t>plan a project to reduce the carp population in the local river</w:t>
            </w:r>
          </w:p>
        </w:tc>
        <w:tc>
          <w:tcPr>
            <w:tcW w:w="5366" w:type="dxa"/>
          </w:tcPr>
          <w:p w14:paraId="16F2C26F" w14:textId="77777777" w:rsidR="00604C19" w:rsidRDefault="00604C19" w:rsidP="00604C19">
            <w:pPr>
              <w:pStyle w:val="IOStablelist1bullet2017"/>
              <w:rPr>
                <w:lang w:eastAsia="en-US"/>
              </w:rPr>
            </w:pPr>
            <w:r>
              <w:rPr>
                <w:lang w:eastAsia="en-US"/>
              </w:rPr>
              <w:lastRenderedPageBreak/>
              <w:t>Describe how the data is collected in a selected citizen science project.</w:t>
            </w:r>
          </w:p>
          <w:p w14:paraId="7A19CA54" w14:textId="77777777" w:rsidR="00604C19" w:rsidRDefault="00604C19" w:rsidP="00604C19">
            <w:pPr>
              <w:pStyle w:val="IOStablelist1bullet2017"/>
              <w:rPr>
                <w:lang w:eastAsia="en-US"/>
              </w:rPr>
            </w:pPr>
            <w:r>
              <w:rPr>
                <w:lang w:eastAsia="en-US"/>
              </w:rPr>
              <w:t>Discuss the importance of collecting a large amount of reliable data. (This provides a large sample size in the database to use.)</w:t>
            </w:r>
          </w:p>
          <w:p w14:paraId="4A73E696" w14:textId="77777777" w:rsidR="00604C19" w:rsidRDefault="00604C19" w:rsidP="00604C19">
            <w:pPr>
              <w:pStyle w:val="IOStablelist1bullet2017"/>
              <w:rPr>
                <w:lang w:eastAsia="en-US"/>
              </w:rPr>
            </w:pPr>
            <w:r>
              <w:rPr>
                <w:lang w:eastAsia="en-US"/>
              </w:rPr>
              <w:t>Pose a number of questions that could be investigated based on data collected in a selected citizen science project.</w:t>
            </w:r>
          </w:p>
          <w:p w14:paraId="5B61DBE3" w14:textId="77777777" w:rsidR="00604C19" w:rsidRDefault="00604C19" w:rsidP="00604C19">
            <w:pPr>
              <w:pStyle w:val="IOStablelist1bullet2017"/>
              <w:rPr>
                <w:lang w:eastAsia="en-US"/>
              </w:rPr>
            </w:pPr>
            <w:r>
              <w:rPr>
                <w:lang w:eastAsia="en-US"/>
              </w:rPr>
              <w:t>Formative assessment task:</w:t>
            </w:r>
          </w:p>
          <w:p w14:paraId="543D73AC" w14:textId="77777777" w:rsidR="00604C19" w:rsidRDefault="00604C19" w:rsidP="00604C19">
            <w:pPr>
              <w:pStyle w:val="IOStablelist1bullet2017"/>
              <w:rPr>
                <w:lang w:eastAsia="en-US"/>
              </w:rPr>
            </w:pPr>
            <w:r>
              <w:rPr>
                <w:lang w:eastAsia="en-US"/>
              </w:rPr>
              <w:t>Observations as evidence for further investigation – produce and display a concept map for one of the Citizen Scientist projects, linking observations made with possible questions for further investigation.</w:t>
            </w:r>
          </w:p>
          <w:p w14:paraId="548B7004" w14:textId="77777777" w:rsidR="00604C19" w:rsidRDefault="00604C19" w:rsidP="00604C19">
            <w:pPr>
              <w:pStyle w:val="IOStableheading2017"/>
              <w:rPr>
                <w:lang w:eastAsia="en-US"/>
              </w:rPr>
            </w:pPr>
            <w:r>
              <w:rPr>
                <w:lang w:eastAsia="en-US"/>
              </w:rPr>
              <w:t>Our Citizen Science Project</w:t>
            </w:r>
          </w:p>
          <w:p w14:paraId="5065EF5C" w14:textId="050D07F3" w:rsidR="00604C19" w:rsidRDefault="00604C19" w:rsidP="00E7183C">
            <w:pPr>
              <w:pStyle w:val="IOStablelist1bullet2017"/>
              <w:rPr>
                <w:lang w:eastAsia="en-US"/>
              </w:rPr>
            </w:pPr>
            <w:r>
              <w:rPr>
                <w:lang w:eastAsia="en-US"/>
              </w:rPr>
              <w:t xml:space="preserve">Use </w:t>
            </w:r>
            <w:hyperlink r:id="rId14" w:history="1">
              <w:r w:rsidR="00295DBD" w:rsidRPr="00295DBD">
                <w:rPr>
                  <w:rStyle w:val="Hyperlink"/>
                  <w:lang w:eastAsia="en-US"/>
                </w:rPr>
                <w:t>citizen sc</w:t>
              </w:r>
              <w:r w:rsidR="00295DBD" w:rsidRPr="00295DBD">
                <w:rPr>
                  <w:rStyle w:val="Hyperlink"/>
                  <w:lang w:eastAsia="en-US"/>
                </w:rPr>
                <w:t>i</w:t>
              </w:r>
              <w:r w:rsidR="00295DBD" w:rsidRPr="00295DBD">
                <w:rPr>
                  <w:rStyle w:val="Hyperlink"/>
                  <w:lang w:eastAsia="en-US"/>
                </w:rPr>
                <w:t>ence</w:t>
              </w:r>
            </w:hyperlink>
            <w:r w:rsidR="00295DBD">
              <w:rPr>
                <w:lang w:eastAsia="en-US"/>
              </w:rPr>
              <w:t xml:space="preserve"> </w:t>
            </w:r>
            <w:r>
              <w:rPr>
                <w:lang w:eastAsia="en-US"/>
              </w:rPr>
              <w:t>to plan a project and present to the class.</w:t>
            </w:r>
            <w:r w:rsidR="00295DBD">
              <w:rPr>
                <w:lang w:eastAsia="en-US"/>
              </w:rPr>
              <w:t xml:space="preserve"> </w:t>
            </w:r>
          </w:p>
          <w:p w14:paraId="719C6FBD" w14:textId="77777777" w:rsidR="00604C19" w:rsidRDefault="00604C19" w:rsidP="00604C19">
            <w:pPr>
              <w:pStyle w:val="IOStablelist1bullet2017"/>
              <w:rPr>
                <w:lang w:eastAsia="en-US"/>
              </w:rPr>
            </w:pPr>
            <w:r>
              <w:rPr>
                <w:lang w:eastAsia="en-US"/>
              </w:rPr>
              <w:t>This activity could form the basis of a depth study.</w:t>
            </w:r>
          </w:p>
        </w:tc>
      </w:tr>
      <w:tr w:rsidR="00926E02" w14:paraId="2995B75F" w14:textId="77777777" w:rsidTr="00D82A95">
        <w:tc>
          <w:tcPr>
            <w:tcW w:w="2778" w:type="dxa"/>
          </w:tcPr>
          <w:p w14:paraId="1E0BE212" w14:textId="77777777" w:rsidR="00604C19" w:rsidRDefault="00604C19" w:rsidP="00604C19">
            <w:pPr>
              <w:pStyle w:val="IOStabletext2017"/>
              <w:rPr>
                <w:lang w:eastAsia="en-US"/>
              </w:rPr>
            </w:pPr>
            <w:r>
              <w:rPr>
                <w:lang w:eastAsia="en-US"/>
              </w:rPr>
              <w:t>Students:</w:t>
            </w:r>
          </w:p>
          <w:p w14:paraId="48EC8123" w14:textId="77777777" w:rsidR="00604C19" w:rsidRDefault="00604C19" w:rsidP="0064123F">
            <w:pPr>
              <w:pStyle w:val="IOStablelist1bullet2017"/>
              <w:rPr>
                <w:lang w:eastAsia="en-US"/>
              </w:rPr>
            </w:pPr>
            <w:r>
              <w:rPr>
                <w:lang w:eastAsia="en-US"/>
              </w:rPr>
              <w:t>use data gathered to plan a practical</w:t>
            </w:r>
            <w:r w:rsidR="0064123F">
              <w:rPr>
                <w:lang w:eastAsia="en-US"/>
              </w:rPr>
              <w:t xml:space="preserve"> investigation to:</w:t>
            </w:r>
          </w:p>
          <w:p w14:paraId="34230930" w14:textId="77777777" w:rsidR="00604C19" w:rsidRDefault="00604C19" w:rsidP="0064123F">
            <w:pPr>
              <w:pStyle w:val="IOStablelist2bullet2017"/>
              <w:rPr>
                <w:lang w:eastAsia="en-US"/>
              </w:rPr>
            </w:pPr>
            <w:r>
              <w:rPr>
                <w:lang w:eastAsia="en-US"/>
              </w:rPr>
              <w:t>pose further questions that will be investigated</w:t>
            </w:r>
          </w:p>
          <w:p w14:paraId="3F243860" w14:textId="77777777" w:rsidR="00604C19" w:rsidRDefault="00604C19" w:rsidP="0064123F">
            <w:pPr>
              <w:pStyle w:val="IOStablelist2bullet2017"/>
              <w:rPr>
                <w:lang w:eastAsia="en-US"/>
              </w:rPr>
            </w:pPr>
            <w:r>
              <w:rPr>
                <w:lang w:eastAsia="en-US"/>
              </w:rPr>
              <w:t>discuss the role of variables</w:t>
            </w:r>
          </w:p>
          <w:p w14:paraId="6B938EB8" w14:textId="77777777" w:rsidR="00604C19" w:rsidRDefault="00604C19" w:rsidP="0064123F">
            <w:pPr>
              <w:pStyle w:val="IOStablelist2bullet2017"/>
              <w:rPr>
                <w:lang w:eastAsia="en-US"/>
              </w:rPr>
            </w:pPr>
            <w:r>
              <w:rPr>
                <w:lang w:eastAsia="en-US"/>
              </w:rPr>
              <w:t>determine the independent and dependent variables</w:t>
            </w:r>
          </w:p>
          <w:p w14:paraId="16D70C80" w14:textId="77777777" w:rsidR="00604C19" w:rsidRDefault="00604C19" w:rsidP="0064123F">
            <w:pPr>
              <w:pStyle w:val="IOStablelist2bullet2017"/>
              <w:rPr>
                <w:lang w:eastAsia="en-US"/>
              </w:rPr>
            </w:pPr>
            <w:r>
              <w:rPr>
                <w:lang w:eastAsia="en-US"/>
              </w:rPr>
              <w:t>formulate a hypothesis that links the independent and dependent variables</w:t>
            </w:r>
          </w:p>
          <w:p w14:paraId="53075474" w14:textId="77777777" w:rsidR="00604C19" w:rsidRDefault="00604C19" w:rsidP="0064123F">
            <w:pPr>
              <w:pStyle w:val="IOStablelist2bullet2017"/>
              <w:rPr>
                <w:lang w:eastAsia="en-US"/>
              </w:rPr>
            </w:pPr>
            <w:r>
              <w:rPr>
                <w:lang w:eastAsia="en-US"/>
              </w:rPr>
              <w:t>describe at least three variables that should be controlled in order to increase the validity of the investigation</w:t>
            </w:r>
          </w:p>
          <w:p w14:paraId="5B3FCAB1" w14:textId="77777777" w:rsidR="00604C19" w:rsidRDefault="00604C19" w:rsidP="00604C19">
            <w:pPr>
              <w:pStyle w:val="IOStabletext2017"/>
              <w:rPr>
                <w:lang w:eastAsia="en-US"/>
              </w:rPr>
            </w:pPr>
            <w:r>
              <w:rPr>
                <w:lang w:eastAsia="en-US"/>
              </w:rPr>
              <w:t>WS INS11/12-1</w:t>
            </w:r>
          </w:p>
          <w:p w14:paraId="394FDF5D" w14:textId="77777777" w:rsidR="00604C19" w:rsidRDefault="00604C19" w:rsidP="0064123F">
            <w:pPr>
              <w:pStyle w:val="IOStablelist2bullet2017"/>
              <w:rPr>
                <w:lang w:eastAsia="en-US"/>
              </w:rPr>
            </w:pPr>
            <w:r>
              <w:rPr>
                <w:lang w:eastAsia="en-US"/>
              </w:rPr>
              <w:t xml:space="preserve">develop and evaluate inquiry questions and hypotheses to </w:t>
            </w:r>
            <w:r>
              <w:rPr>
                <w:lang w:eastAsia="en-US"/>
              </w:rPr>
              <w:lastRenderedPageBreak/>
              <w:t xml:space="preserve">identify a concept that can be investigated scientifically, involving primary and secondary data  </w:t>
            </w:r>
          </w:p>
          <w:p w14:paraId="4838BE50" w14:textId="77777777" w:rsidR="00604C19" w:rsidRDefault="00604C19" w:rsidP="00604C19">
            <w:pPr>
              <w:pStyle w:val="IOStabletext2017"/>
              <w:rPr>
                <w:lang w:eastAsia="en-US"/>
              </w:rPr>
            </w:pPr>
            <w:r>
              <w:rPr>
                <w:lang w:eastAsia="en-US"/>
              </w:rPr>
              <w:t>WS INS11/12-2</w:t>
            </w:r>
          </w:p>
          <w:p w14:paraId="6F821146" w14:textId="77777777" w:rsidR="00A9567B" w:rsidRDefault="00604C19" w:rsidP="00AD25D6">
            <w:pPr>
              <w:pStyle w:val="IOStablelist2bullet2017"/>
              <w:rPr>
                <w:lang w:eastAsia="en-US"/>
              </w:rPr>
            </w:pPr>
            <w:r>
              <w:rPr>
                <w:lang w:eastAsia="en-US"/>
              </w:rPr>
              <w:t>assess risks, consider ethical issues and select appropriate materials and technologies when designing and planning an investigation</w:t>
            </w:r>
          </w:p>
          <w:p w14:paraId="7E565561" w14:textId="4C4E3633" w:rsidR="00604C19" w:rsidRDefault="00604C19" w:rsidP="00A9567B">
            <w:pPr>
              <w:pStyle w:val="IOStabletext2017"/>
              <w:rPr>
                <w:lang w:eastAsia="en-US"/>
              </w:rPr>
            </w:pPr>
            <w:r>
              <w:rPr>
                <w:lang w:eastAsia="en-US"/>
              </w:rPr>
              <w:t>WS INS11/12-7</w:t>
            </w:r>
          </w:p>
          <w:p w14:paraId="511663FF" w14:textId="77777777" w:rsidR="00604C19" w:rsidRDefault="00604C19" w:rsidP="0064123F">
            <w:pPr>
              <w:pStyle w:val="IOStablelist2bullet2017"/>
              <w:rPr>
                <w:lang w:eastAsia="en-US"/>
              </w:rPr>
            </w:pPr>
            <w:r>
              <w:rPr>
                <w:lang w:eastAsia="en-US"/>
              </w:rPr>
              <w:t xml:space="preserve">select and use suitable forms of digital, visual, written and/or oral forms of communication   </w:t>
            </w:r>
          </w:p>
        </w:tc>
        <w:tc>
          <w:tcPr>
            <w:tcW w:w="7442" w:type="dxa"/>
          </w:tcPr>
          <w:p w14:paraId="63070DEB" w14:textId="77777777" w:rsidR="00604C19" w:rsidRDefault="0064123F" w:rsidP="0064123F">
            <w:pPr>
              <w:pStyle w:val="IOStableheading2017"/>
              <w:rPr>
                <w:lang w:eastAsia="en-US"/>
              </w:rPr>
            </w:pPr>
            <w:r>
              <w:rPr>
                <w:lang w:eastAsia="en-US"/>
              </w:rPr>
              <w:lastRenderedPageBreak/>
              <w:t>Engaging</w:t>
            </w:r>
          </w:p>
          <w:p w14:paraId="20ADD9DF" w14:textId="77777777" w:rsidR="00604C19" w:rsidRDefault="00604C19" w:rsidP="0064123F">
            <w:pPr>
              <w:pStyle w:val="IOStablelist1bullet2017"/>
              <w:rPr>
                <w:lang w:eastAsia="en-US"/>
              </w:rPr>
            </w:pPr>
            <w:r>
              <w:rPr>
                <w:lang w:eastAsia="en-US"/>
              </w:rPr>
              <w:t>teacher demonstration of one of the activities below (or your own)</w:t>
            </w:r>
          </w:p>
          <w:p w14:paraId="488C1042" w14:textId="77777777" w:rsidR="00604C19" w:rsidRDefault="00604C19" w:rsidP="0064123F">
            <w:pPr>
              <w:pStyle w:val="IOStablelist1bullet2017"/>
              <w:rPr>
                <w:lang w:eastAsia="en-US"/>
              </w:rPr>
            </w:pPr>
            <w:r>
              <w:rPr>
                <w:lang w:eastAsia="en-US"/>
              </w:rPr>
              <w:t>discuss independent, dependent and controlled variables</w:t>
            </w:r>
          </w:p>
          <w:p w14:paraId="4058A26C" w14:textId="77777777" w:rsidR="00604C19" w:rsidRDefault="00604C19" w:rsidP="0064123F">
            <w:pPr>
              <w:pStyle w:val="IOStablelist1bullet2017"/>
              <w:rPr>
                <w:lang w:eastAsia="en-US"/>
              </w:rPr>
            </w:pPr>
            <w:r>
              <w:rPr>
                <w:lang w:eastAsia="en-US"/>
              </w:rPr>
              <w:t>features of fair testing</w:t>
            </w:r>
          </w:p>
          <w:p w14:paraId="235BD909" w14:textId="77777777" w:rsidR="00604C19" w:rsidRDefault="00604C19" w:rsidP="0064123F">
            <w:pPr>
              <w:pStyle w:val="IOStablelist1bullet2017"/>
              <w:rPr>
                <w:lang w:eastAsia="en-US"/>
              </w:rPr>
            </w:pPr>
            <w:r>
              <w:rPr>
                <w:lang w:eastAsia="en-US"/>
              </w:rPr>
              <w:t>students identify a question, based on the demonstration, that they will investigate, formulate a hypothesis that links the independent and dependent variables and state variables that need to be controlled</w:t>
            </w:r>
          </w:p>
          <w:p w14:paraId="15A1F2E8" w14:textId="77777777" w:rsidR="00604C19" w:rsidRDefault="00604C19" w:rsidP="0064123F">
            <w:pPr>
              <w:pStyle w:val="IOStablelist1bullet2017"/>
              <w:rPr>
                <w:lang w:eastAsia="en-US"/>
              </w:rPr>
            </w:pPr>
            <w:proofErr w:type="gramStart"/>
            <w:r>
              <w:rPr>
                <w:lang w:eastAsia="en-US"/>
              </w:rPr>
              <w:t>students</w:t>
            </w:r>
            <w:proofErr w:type="gramEnd"/>
            <w:r>
              <w:rPr>
                <w:lang w:eastAsia="en-US"/>
              </w:rPr>
              <w:t xml:space="preserve"> plan and conduct their experiment and report back to the class.</w:t>
            </w:r>
          </w:p>
          <w:p w14:paraId="00F07072" w14:textId="77777777" w:rsidR="00604C19" w:rsidRDefault="00604C19" w:rsidP="00604C19">
            <w:pPr>
              <w:pStyle w:val="IOStabletext2017"/>
              <w:rPr>
                <w:lang w:eastAsia="en-US"/>
              </w:rPr>
            </w:pPr>
            <w:r>
              <w:rPr>
                <w:lang w:eastAsia="en-US"/>
              </w:rPr>
              <w:t>OR</w:t>
            </w:r>
          </w:p>
          <w:p w14:paraId="231687CD" w14:textId="77777777" w:rsidR="00604C19" w:rsidRDefault="00604C19" w:rsidP="00604C19">
            <w:pPr>
              <w:pStyle w:val="IOStabletext2017"/>
              <w:rPr>
                <w:lang w:eastAsia="en-US"/>
              </w:rPr>
            </w:pPr>
            <w:proofErr w:type="gramStart"/>
            <w:r>
              <w:rPr>
                <w:lang w:eastAsia="en-US"/>
              </w:rPr>
              <w:t>use</w:t>
            </w:r>
            <w:proofErr w:type="gramEnd"/>
            <w:r>
              <w:rPr>
                <w:lang w:eastAsia="en-US"/>
              </w:rPr>
              <w:t xml:space="preserve"> data gathered from inquiry questions 1 and 2, to develop possible further questions that could be investigated.</w:t>
            </w:r>
          </w:p>
          <w:p w14:paraId="32649AC4" w14:textId="77777777" w:rsidR="00604C19" w:rsidRDefault="00604C19" w:rsidP="0064123F">
            <w:pPr>
              <w:pStyle w:val="IOStableheading2017"/>
              <w:rPr>
                <w:lang w:eastAsia="en-US"/>
              </w:rPr>
            </w:pPr>
            <w:r>
              <w:rPr>
                <w:lang w:eastAsia="en-US"/>
              </w:rPr>
              <w:t>Gathering Data</w:t>
            </w:r>
          </w:p>
          <w:p w14:paraId="589227A2" w14:textId="77777777" w:rsidR="00604C19" w:rsidRDefault="00604C19" w:rsidP="00604C19">
            <w:pPr>
              <w:pStyle w:val="IOStabletext2017"/>
              <w:rPr>
                <w:lang w:eastAsia="en-US"/>
              </w:rPr>
            </w:pPr>
            <w:r>
              <w:rPr>
                <w:lang w:eastAsia="en-US"/>
              </w:rPr>
              <w:t>Gather data to test a hypothesis made, in a chosen simple experiment. A number of activities are suggested. Teachers may choose one of the following:</w:t>
            </w:r>
          </w:p>
          <w:p w14:paraId="7A074C8D" w14:textId="77777777" w:rsidR="00604C19" w:rsidRDefault="00604C19" w:rsidP="0064123F">
            <w:pPr>
              <w:pStyle w:val="IOStablelist1bullet2017"/>
              <w:rPr>
                <w:lang w:eastAsia="en-US"/>
              </w:rPr>
            </w:pPr>
            <w:r>
              <w:rPr>
                <w:lang w:eastAsia="en-US"/>
              </w:rPr>
              <w:t>construct a paper whirlybird to fall the slowest or land on a target</w:t>
            </w:r>
          </w:p>
          <w:p w14:paraId="0510A587" w14:textId="77777777" w:rsidR="00604C19" w:rsidRDefault="00604C19" w:rsidP="0064123F">
            <w:pPr>
              <w:pStyle w:val="IOStablelist1bullet2017"/>
              <w:rPr>
                <w:lang w:eastAsia="en-US"/>
              </w:rPr>
            </w:pPr>
            <w:r>
              <w:rPr>
                <w:lang w:eastAsia="en-US"/>
              </w:rPr>
              <w:t>build a water-powered rocket that, when launched, reaches the greatest height</w:t>
            </w:r>
          </w:p>
          <w:p w14:paraId="6AAAD986" w14:textId="77777777" w:rsidR="00604C19" w:rsidRDefault="00604C19" w:rsidP="0064123F">
            <w:pPr>
              <w:pStyle w:val="IOStablelist1bullet2017"/>
              <w:rPr>
                <w:lang w:eastAsia="en-US"/>
              </w:rPr>
            </w:pPr>
            <w:r>
              <w:rPr>
                <w:lang w:eastAsia="en-US"/>
              </w:rPr>
              <w:t>design a film-canister rocket that reaches the greatest height</w:t>
            </w:r>
          </w:p>
          <w:p w14:paraId="3767CD56" w14:textId="305332AD" w:rsidR="00604C19" w:rsidRDefault="00604C19" w:rsidP="008A3B6F">
            <w:pPr>
              <w:pStyle w:val="IOStablelist1bullet2017"/>
              <w:rPr>
                <w:lang w:eastAsia="en-US"/>
              </w:rPr>
            </w:pPr>
            <w:r>
              <w:rPr>
                <w:lang w:eastAsia="en-US"/>
              </w:rPr>
              <w:t xml:space="preserve">design and </w:t>
            </w:r>
            <w:hyperlink r:id="rId15" w:history="1">
              <w:r w:rsidRPr="00270D8E">
                <w:rPr>
                  <w:rStyle w:val="Hyperlink"/>
                  <w:lang w:eastAsia="en-US"/>
                </w:rPr>
                <w:t>build a c</w:t>
              </w:r>
              <w:r w:rsidRPr="00270D8E">
                <w:rPr>
                  <w:rStyle w:val="Hyperlink"/>
                  <w:lang w:eastAsia="en-US"/>
                </w:rPr>
                <w:t>a</w:t>
              </w:r>
              <w:r w:rsidRPr="00270D8E">
                <w:rPr>
                  <w:rStyle w:val="Hyperlink"/>
                  <w:lang w:eastAsia="en-US"/>
                </w:rPr>
                <w:t>tapult</w:t>
              </w:r>
            </w:hyperlink>
          </w:p>
          <w:p w14:paraId="243D260C" w14:textId="356417F0" w:rsidR="00604C19" w:rsidRDefault="00604C19" w:rsidP="00411232">
            <w:pPr>
              <w:pStyle w:val="IOStablelist1bullet2017"/>
              <w:rPr>
                <w:lang w:eastAsia="en-US"/>
              </w:rPr>
            </w:pPr>
            <w:r>
              <w:rPr>
                <w:lang w:eastAsia="en-US"/>
              </w:rPr>
              <w:t xml:space="preserve">design a </w:t>
            </w:r>
            <w:hyperlink r:id="rId16" w:history="1">
              <w:r w:rsidRPr="00270D8E">
                <w:rPr>
                  <w:rStyle w:val="Hyperlink"/>
                  <w:lang w:eastAsia="en-US"/>
                </w:rPr>
                <w:t>simple h</w:t>
              </w:r>
              <w:r w:rsidRPr="00270D8E">
                <w:rPr>
                  <w:rStyle w:val="Hyperlink"/>
                  <w:lang w:eastAsia="en-US"/>
                </w:rPr>
                <w:t>o</w:t>
              </w:r>
              <w:r w:rsidRPr="00270D8E">
                <w:rPr>
                  <w:rStyle w:val="Hyperlink"/>
                  <w:lang w:eastAsia="en-US"/>
                </w:rPr>
                <w:t>vercraft</w:t>
              </w:r>
            </w:hyperlink>
          </w:p>
          <w:p w14:paraId="58E970FA" w14:textId="77777777" w:rsidR="00604C19" w:rsidRDefault="00604C19" w:rsidP="0064123F">
            <w:pPr>
              <w:pStyle w:val="IOStablelist1bullet2017"/>
              <w:rPr>
                <w:lang w:eastAsia="en-US"/>
              </w:rPr>
            </w:pPr>
            <w:r>
              <w:rPr>
                <w:lang w:eastAsia="en-US"/>
              </w:rPr>
              <w:t>compare the voltage obtained from a thermocouple made with different metal and alloy pairs</w:t>
            </w:r>
          </w:p>
          <w:p w14:paraId="0E9FFFC3" w14:textId="77777777" w:rsidR="00604C19" w:rsidRDefault="00604C19" w:rsidP="0064123F">
            <w:pPr>
              <w:pStyle w:val="IOStablelist1bullet2017"/>
              <w:rPr>
                <w:lang w:eastAsia="en-US"/>
              </w:rPr>
            </w:pPr>
            <w:r>
              <w:rPr>
                <w:lang w:eastAsia="en-US"/>
              </w:rPr>
              <w:t>build a balloon-powered or mouse-trap powered car</w:t>
            </w:r>
          </w:p>
          <w:p w14:paraId="2B23A69F" w14:textId="77777777" w:rsidR="00604C19" w:rsidRDefault="00604C19" w:rsidP="0064123F">
            <w:pPr>
              <w:pStyle w:val="IOStablelist1bullet2017"/>
              <w:rPr>
                <w:lang w:eastAsia="en-US"/>
              </w:rPr>
            </w:pPr>
            <w:r>
              <w:rPr>
                <w:lang w:eastAsia="en-US"/>
              </w:rPr>
              <w:lastRenderedPageBreak/>
              <w:t>measure the resistance of different lengths of graphite (pencil leads) or different types of graphite</w:t>
            </w:r>
          </w:p>
          <w:p w14:paraId="11BBDFE1" w14:textId="77777777" w:rsidR="00604C19" w:rsidRDefault="00604C19" w:rsidP="0064123F">
            <w:pPr>
              <w:pStyle w:val="IOStablelist1bullet2017"/>
              <w:rPr>
                <w:lang w:eastAsia="en-US"/>
              </w:rPr>
            </w:pPr>
            <w:r>
              <w:rPr>
                <w:lang w:eastAsia="en-US"/>
              </w:rPr>
              <w:t>investigate the physical properties of polymers such as strength, moisture absorbency, UV stability, elasticity</w:t>
            </w:r>
          </w:p>
          <w:p w14:paraId="6F888477" w14:textId="77777777" w:rsidR="00604C19" w:rsidRDefault="00604C19" w:rsidP="0064123F">
            <w:pPr>
              <w:pStyle w:val="IOStablelist1bullet2017"/>
              <w:rPr>
                <w:lang w:eastAsia="en-US"/>
              </w:rPr>
            </w:pPr>
            <w:r>
              <w:rPr>
                <w:lang w:eastAsia="en-US"/>
              </w:rPr>
              <w:t>design a ‘super fertiliser-food’ for plants  to promote germination and growth from seed</w:t>
            </w:r>
          </w:p>
          <w:p w14:paraId="634EBF3E" w14:textId="7F2D53C1" w:rsidR="00604C19" w:rsidRDefault="00604C19" w:rsidP="0064123F">
            <w:pPr>
              <w:pStyle w:val="IOStablelist1bullet2017"/>
              <w:rPr>
                <w:lang w:eastAsia="en-US"/>
              </w:rPr>
            </w:pPr>
            <w:r>
              <w:rPr>
                <w:lang w:eastAsia="en-US"/>
              </w:rPr>
              <w:t xml:space="preserve">investigate the </w:t>
            </w:r>
            <w:hyperlink r:id="rId17" w:history="1">
              <w:r w:rsidRPr="00270D8E">
                <w:rPr>
                  <w:rStyle w:val="Hyperlink"/>
                  <w:lang w:eastAsia="en-US"/>
                </w:rPr>
                <w:t>energy out</w:t>
              </w:r>
              <w:r w:rsidRPr="00270D8E">
                <w:rPr>
                  <w:rStyle w:val="Hyperlink"/>
                  <w:lang w:eastAsia="en-US"/>
                </w:rPr>
                <w:t>p</w:t>
              </w:r>
              <w:r w:rsidRPr="00270D8E">
                <w:rPr>
                  <w:rStyle w:val="Hyperlink"/>
                  <w:lang w:eastAsia="en-US"/>
                </w:rPr>
                <w:t>ut of a solar panel</w:t>
              </w:r>
            </w:hyperlink>
            <w:r>
              <w:rPr>
                <w:lang w:eastAsia="en-US"/>
              </w:rPr>
              <w:t xml:space="preserve"> – consider the independent variables of angle of incident light, amount of shade/light intensity, layers of cellophane or shade cloth, wavelength/frequency of light on the </w:t>
            </w:r>
            <w:r w:rsidR="0018086F">
              <w:rPr>
                <w:lang w:eastAsia="en-US"/>
              </w:rPr>
              <w:t>amount of current produced</w:t>
            </w:r>
          </w:p>
          <w:p w14:paraId="5F0B8AA8" w14:textId="77777777" w:rsidR="00604C19" w:rsidRDefault="00604C19" w:rsidP="0064123F">
            <w:pPr>
              <w:pStyle w:val="IOStablelist1bullet2017"/>
              <w:rPr>
                <w:lang w:eastAsia="en-US"/>
              </w:rPr>
            </w:pPr>
            <w:r>
              <w:rPr>
                <w:lang w:eastAsia="en-US"/>
              </w:rPr>
              <w:t>investigate the effectiveness of different liquid soaps as antibacterial washes</w:t>
            </w:r>
          </w:p>
          <w:p w14:paraId="58D346C4" w14:textId="77777777" w:rsidR="00604C19" w:rsidRDefault="00604C19" w:rsidP="0064123F">
            <w:pPr>
              <w:pStyle w:val="IOStablelist1bullet2017"/>
              <w:rPr>
                <w:lang w:eastAsia="en-US"/>
              </w:rPr>
            </w:pPr>
            <w:r>
              <w:rPr>
                <w:lang w:eastAsia="en-US"/>
              </w:rPr>
              <w:t>test the effect of solutions of varying acidity on ‘teeth’(pieces of calcium carbonate) and compare with soft drinks</w:t>
            </w:r>
          </w:p>
          <w:p w14:paraId="3C4EB115" w14:textId="77777777" w:rsidR="00604C19" w:rsidRDefault="00604C19" w:rsidP="0064123F">
            <w:pPr>
              <w:pStyle w:val="IOStablelist1bullet2017"/>
              <w:rPr>
                <w:lang w:eastAsia="en-US"/>
              </w:rPr>
            </w:pPr>
            <w:r>
              <w:rPr>
                <w:lang w:eastAsia="en-US"/>
              </w:rPr>
              <w:t>test the effect of pH on the strength of hair (keratin) and relate to shampoo</w:t>
            </w:r>
          </w:p>
          <w:p w14:paraId="51F940DC" w14:textId="3B6D8061" w:rsidR="00604C19" w:rsidRDefault="00604C19" w:rsidP="00D82A95">
            <w:pPr>
              <w:pStyle w:val="IOStablelist1bullet2017"/>
              <w:rPr>
                <w:lang w:eastAsia="en-US"/>
              </w:rPr>
            </w:pPr>
            <w:proofErr w:type="gramStart"/>
            <w:r>
              <w:rPr>
                <w:lang w:eastAsia="en-US"/>
              </w:rPr>
              <w:t>investigate</w:t>
            </w:r>
            <w:proofErr w:type="gramEnd"/>
            <w:r>
              <w:rPr>
                <w:lang w:eastAsia="en-US"/>
              </w:rPr>
              <w:t xml:space="preserve"> the properties of a simple battery. Construct a voltaic pile or galvanic cell and describe the essential components of a cell, including the characteristics of the electrolyte and factors affecting battery efficiency. This may lead to a depth study in the use of </w:t>
            </w:r>
            <w:r w:rsidRPr="00366423">
              <w:rPr>
                <w:lang w:eastAsia="en-US"/>
              </w:rPr>
              <w:t>batteries in weara</w:t>
            </w:r>
            <w:r w:rsidRPr="00366423">
              <w:rPr>
                <w:lang w:eastAsia="en-US"/>
              </w:rPr>
              <w:t>b</w:t>
            </w:r>
            <w:r w:rsidRPr="00366423">
              <w:rPr>
                <w:lang w:eastAsia="en-US"/>
              </w:rPr>
              <w:t>le technologies</w:t>
            </w:r>
            <w:r>
              <w:rPr>
                <w:lang w:eastAsia="en-US"/>
              </w:rPr>
              <w:t>, medical monitoring, flexible devices and energy storage for lar</w:t>
            </w:r>
            <w:r w:rsidR="00A3112B">
              <w:rPr>
                <w:lang w:eastAsia="en-US"/>
              </w:rPr>
              <w:t>ge scale renewable energy farms</w:t>
            </w:r>
          </w:p>
        </w:tc>
        <w:tc>
          <w:tcPr>
            <w:tcW w:w="5366" w:type="dxa"/>
          </w:tcPr>
          <w:p w14:paraId="623A11FC" w14:textId="77777777" w:rsidR="00604C19" w:rsidRDefault="00604C19" w:rsidP="00604C19">
            <w:pPr>
              <w:pStyle w:val="IOStabletext2017"/>
              <w:rPr>
                <w:lang w:eastAsia="en-US"/>
              </w:rPr>
            </w:pPr>
            <w:r>
              <w:rPr>
                <w:lang w:eastAsia="en-US"/>
              </w:rPr>
              <w:lastRenderedPageBreak/>
              <w:t>During this module, students are to maintain a learning journal documenting their investigations. This journal may include written, video or photographic records of their work. Students should show modifications made, evidence of teacher feedback and student evaluation.</w:t>
            </w:r>
          </w:p>
          <w:p w14:paraId="68D0D71F" w14:textId="77777777" w:rsidR="00604C19" w:rsidRDefault="00604C19" w:rsidP="00604C19">
            <w:pPr>
              <w:pStyle w:val="IOStabletext2017"/>
              <w:rPr>
                <w:lang w:eastAsia="en-US"/>
              </w:rPr>
            </w:pPr>
            <w:r>
              <w:rPr>
                <w:lang w:eastAsia="en-US"/>
              </w:rPr>
              <w:t>Formative Assessment</w:t>
            </w:r>
          </w:p>
          <w:p w14:paraId="2ED9B3A7" w14:textId="77777777" w:rsidR="00604C19" w:rsidRDefault="00604C19" w:rsidP="00A3112B">
            <w:pPr>
              <w:pStyle w:val="IOStablelist1bullet2017"/>
              <w:rPr>
                <w:lang w:eastAsia="en-US"/>
              </w:rPr>
            </w:pPr>
            <w:r>
              <w:rPr>
                <w:lang w:eastAsia="en-US"/>
              </w:rPr>
              <w:t>Oral report to class:</w:t>
            </w:r>
          </w:p>
          <w:p w14:paraId="70CDDD04" w14:textId="77777777" w:rsidR="00604C19" w:rsidRDefault="00604C19" w:rsidP="00A3112B">
            <w:pPr>
              <w:pStyle w:val="IOStablelist2bullet2017"/>
              <w:rPr>
                <w:lang w:eastAsia="en-US"/>
              </w:rPr>
            </w:pPr>
            <w:r>
              <w:rPr>
                <w:lang w:eastAsia="en-US"/>
              </w:rPr>
              <w:t>describing the question they were investigating</w:t>
            </w:r>
          </w:p>
          <w:p w14:paraId="24A4CA02" w14:textId="77777777" w:rsidR="00604C19" w:rsidRDefault="00604C19" w:rsidP="00A3112B">
            <w:pPr>
              <w:pStyle w:val="IOStablelist2bullet2017"/>
              <w:rPr>
                <w:lang w:eastAsia="en-US"/>
              </w:rPr>
            </w:pPr>
            <w:r>
              <w:rPr>
                <w:lang w:eastAsia="en-US"/>
              </w:rPr>
              <w:t>stating the hypothesis formulated (linking the independent and dependent variables)</w:t>
            </w:r>
          </w:p>
          <w:p w14:paraId="60E66366" w14:textId="77777777" w:rsidR="00604C19" w:rsidRDefault="00604C19" w:rsidP="00A3112B">
            <w:pPr>
              <w:pStyle w:val="IOStablelist2bullet2017"/>
              <w:rPr>
                <w:lang w:eastAsia="en-US"/>
              </w:rPr>
            </w:pPr>
            <w:r>
              <w:rPr>
                <w:lang w:eastAsia="en-US"/>
              </w:rPr>
              <w:t>identifying controlled variables in their experiment</w:t>
            </w:r>
          </w:p>
          <w:p w14:paraId="0180347F" w14:textId="77777777" w:rsidR="00604C19" w:rsidRDefault="00604C19" w:rsidP="00A3112B">
            <w:pPr>
              <w:pStyle w:val="IOStablelist2bullet2017"/>
              <w:rPr>
                <w:lang w:eastAsia="en-US"/>
              </w:rPr>
            </w:pPr>
            <w:r>
              <w:rPr>
                <w:lang w:eastAsia="en-US"/>
              </w:rPr>
              <w:t>describing what they found</w:t>
            </w:r>
          </w:p>
          <w:p w14:paraId="2E6AA9F4" w14:textId="77777777" w:rsidR="00604C19" w:rsidRDefault="00604C19" w:rsidP="00A3112B">
            <w:pPr>
              <w:pStyle w:val="IOStablelist2bullet2017"/>
              <w:rPr>
                <w:lang w:eastAsia="en-US"/>
              </w:rPr>
            </w:pPr>
            <w:r>
              <w:rPr>
                <w:lang w:eastAsia="en-US"/>
              </w:rPr>
              <w:t xml:space="preserve">stating how this investigation has built on what we already knew (what ‘new information’ we now have) </w:t>
            </w:r>
          </w:p>
          <w:p w14:paraId="4D06C9DC" w14:textId="77777777" w:rsidR="00604C19" w:rsidRDefault="00604C19" w:rsidP="00604C19">
            <w:pPr>
              <w:pStyle w:val="IOStabletext2017"/>
              <w:rPr>
                <w:lang w:eastAsia="en-US"/>
              </w:rPr>
            </w:pPr>
            <w:r>
              <w:rPr>
                <w:lang w:eastAsia="en-US"/>
              </w:rPr>
              <w:t>Students then complete a reflection checklist (see attached).</w:t>
            </w:r>
          </w:p>
          <w:p w14:paraId="187AE88F" w14:textId="77777777" w:rsidR="00604C19" w:rsidRDefault="00604C19" w:rsidP="00604C19">
            <w:pPr>
              <w:pStyle w:val="IOStabletext2017"/>
              <w:rPr>
                <w:lang w:eastAsia="en-US"/>
              </w:rPr>
            </w:pPr>
            <w:r>
              <w:rPr>
                <w:lang w:eastAsia="en-US"/>
              </w:rPr>
              <w:t>Investigation Roundup:</w:t>
            </w:r>
          </w:p>
          <w:p w14:paraId="66857992" w14:textId="7536FEE4" w:rsidR="00604C19" w:rsidRDefault="00604C19" w:rsidP="00366423">
            <w:pPr>
              <w:pStyle w:val="IOStablelist1bullet2017"/>
              <w:rPr>
                <w:lang w:eastAsia="en-US"/>
              </w:rPr>
            </w:pPr>
            <w:r>
              <w:rPr>
                <w:lang w:eastAsia="en-US"/>
              </w:rPr>
              <w:t>Each group of students researches and presents an actual research project (video/science report) that has been done by a named scientist. Other students in the class identify the independent and dependent variables and list the variables that would need to be controlled. May do as a Think-Pair-Share activity.</w:t>
            </w:r>
            <w:r w:rsidR="00366423">
              <w:rPr>
                <w:lang w:eastAsia="en-US"/>
              </w:rPr>
              <w:t xml:space="preserve"> </w:t>
            </w:r>
          </w:p>
        </w:tc>
      </w:tr>
      <w:tr w:rsidR="00926E02" w14:paraId="6167F4B3" w14:textId="77777777" w:rsidTr="00D82A95">
        <w:tc>
          <w:tcPr>
            <w:tcW w:w="2778" w:type="dxa"/>
          </w:tcPr>
          <w:p w14:paraId="6FA88F7A" w14:textId="77777777" w:rsidR="00604C19" w:rsidRDefault="00604C19" w:rsidP="00604C19">
            <w:pPr>
              <w:pStyle w:val="IOStabletext2017"/>
              <w:rPr>
                <w:lang w:eastAsia="en-US"/>
              </w:rPr>
            </w:pPr>
            <w:r>
              <w:rPr>
                <w:lang w:eastAsia="en-US"/>
              </w:rPr>
              <w:t>WS INS11/12-1</w:t>
            </w:r>
          </w:p>
          <w:p w14:paraId="30951E9A" w14:textId="77777777" w:rsidR="00604C19" w:rsidRDefault="00604C19" w:rsidP="00B65714">
            <w:pPr>
              <w:pStyle w:val="IOStablelist2bullet2017"/>
              <w:rPr>
                <w:lang w:eastAsia="en-US"/>
              </w:rPr>
            </w:pPr>
            <w:r>
              <w:rPr>
                <w:lang w:eastAsia="en-US"/>
              </w:rPr>
              <w:t xml:space="preserve">modify questions and hypotheses to reflect new evidence  </w:t>
            </w:r>
          </w:p>
          <w:p w14:paraId="63C3C758" w14:textId="77777777" w:rsidR="00604C19" w:rsidRDefault="00604C19" w:rsidP="00604C19">
            <w:pPr>
              <w:pStyle w:val="IOStabletext2017"/>
              <w:rPr>
                <w:lang w:eastAsia="en-US"/>
              </w:rPr>
            </w:pPr>
            <w:r>
              <w:rPr>
                <w:lang w:eastAsia="en-US"/>
              </w:rPr>
              <w:t>WS INS11/12-2</w:t>
            </w:r>
          </w:p>
          <w:p w14:paraId="68C36D28" w14:textId="77777777" w:rsidR="00604C19" w:rsidRDefault="00604C19" w:rsidP="00604C19">
            <w:pPr>
              <w:pStyle w:val="IOStablelist2bullet2017"/>
              <w:rPr>
                <w:lang w:eastAsia="en-US"/>
              </w:rPr>
            </w:pPr>
            <w:r>
              <w:rPr>
                <w:lang w:eastAsia="en-US"/>
              </w:rPr>
              <w:t xml:space="preserve">evaluate and modify and investigation in response to new evidence  </w:t>
            </w:r>
          </w:p>
        </w:tc>
        <w:tc>
          <w:tcPr>
            <w:tcW w:w="7442" w:type="dxa"/>
          </w:tcPr>
          <w:p w14:paraId="2C3F90D7" w14:textId="77777777" w:rsidR="00604C19" w:rsidRDefault="00604C19" w:rsidP="00B65714">
            <w:pPr>
              <w:pStyle w:val="IOStableheading2017"/>
              <w:rPr>
                <w:lang w:eastAsia="en-US"/>
              </w:rPr>
            </w:pPr>
            <w:r>
              <w:rPr>
                <w:lang w:eastAsia="en-US"/>
              </w:rPr>
              <w:t>Posing further questions</w:t>
            </w:r>
          </w:p>
          <w:p w14:paraId="1DA464DE" w14:textId="77777777" w:rsidR="00604C19" w:rsidRDefault="00604C19" w:rsidP="00604C19">
            <w:pPr>
              <w:pStyle w:val="IOStabletext2017"/>
              <w:rPr>
                <w:lang w:eastAsia="en-US"/>
              </w:rPr>
            </w:pPr>
            <w:r>
              <w:rPr>
                <w:lang w:eastAsia="en-US"/>
              </w:rPr>
              <w:t>Plan a further (more sophisticated) investigation to build on the experiment done above or an investigation from inquiry questions 1 and 2.</w:t>
            </w:r>
          </w:p>
        </w:tc>
        <w:tc>
          <w:tcPr>
            <w:tcW w:w="5366" w:type="dxa"/>
          </w:tcPr>
          <w:p w14:paraId="46BE6D8B" w14:textId="77777777" w:rsidR="00604C19" w:rsidRDefault="00604C19" w:rsidP="00604C19">
            <w:pPr>
              <w:pStyle w:val="IOStabletext2017"/>
              <w:rPr>
                <w:lang w:eastAsia="en-US"/>
              </w:rPr>
            </w:pPr>
            <w:r>
              <w:rPr>
                <w:lang w:eastAsia="en-US"/>
              </w:rPr>
              <w:t>Present a report on their investigation, including:</w:t>
            </w:r>
          </w:p>
          <w:p w14:paraId="127D3F9F" w14:textId="77777777" w:rsidR="00604C19" w:rsidRDefault="00604C19" w:rsidP="00B65714">
            <w:pPr>
              <w:pStyle w:val="IOStablelist1bullet2017"/>
              <w:rPr>
                <w:lang w:eastAsia="en-US"/>
              </w:rPr>
            </w:pPr>
            <w:r>
              <w:rPr>
                <w:lang w:eastAsia="en-US"/>
              </w:rPr>
              <w:t>authentic recording of observations, planning, design and testing in their learning journal</w:t>
            </w:r>
          </w:p>
          <w:p w14:paraId="69FE6D3B" w14:textId="77777777" w:rsidR="00604C19" w:rsidRDefault="00604C19" w:rsidP="00B65714">
            <w:pPr>
              <w:pStyle w:val="IOStablelist1bullet2017"/>
              <w:rPr>
                <w:lang w:eastAsia="en-US"/>
              </w:rPr>
            </w:pPr>
            <w:r>
              <w:rPr>
                <w:lang w:eastAsia="en-US"/>
              </w:rPr>
              <w:t>initial data collected</w:t>
            </w:r>
          </w:p>
          <w:p w14:paraId="60B172A8" w14:textId="77777777" w:rsidR="00604C19" w:rsidRDefault="00604C19" w:rsidP="00B65714">
            <w:pPr>
              <w:pStyle w:val="IOStablelist1bullet2017"/>
              <w:rPr>
                <w:lang w:eastAsia="en-US"/>
              </w:rPr>
            </w:pPr>
            <w:r>
              <w:rPr>
                <w:lang w:eastAsia="en-US"/>
              </w:rPr>
              <w:t>the hypothesis tested that links the independent and dependent variables</w:t>
            </w:r>
          </w:p>
          <w:p w14:paraId="12888B66" w14:textId="77777777" w:rsidR="00604C19" w:rsidRDefault="00604C19" w:rsidP="00B65714">
            <w:pPr>
              <w:pStyle w:val="IOStablelist1bullet2017"/>
              <w:rPr>
                <w:lang w:eastAsia="en-US"/>
              </w:rPr>
            </w:pPr>
            <w:r>
              <w:rPr>
                <w:lang w:eastAsia="en-US"/>
              </w:rPr>
              <w:t>the controlled variables</w:t>
            </w:r>
          </w:p>
          <w:p w14:paraId="1B587EE8" w14:textId="77777777" w:rsidR="00604C19" w:rsidRDefault="00604C19" w:rsidP="00B65714">
            <w:pPr>
              <w:pStyle w:val="IOStablelist1bullet2017"/>
              <w:rPr>
                <w:lang w:eastAsia="en-US"/>
              </w:rPr>
            </w:pPr>
            <w:r>
              <w:rPr>
                <w:lang w:eastAsia="en-US"/>
              </w:rPr>
              <w:t>correctly labelled, scientific diagrams</w:t>
            </w:r>
          </w:p>
          <w:p w14:paraId="2D093C43" w14:textId="77777777" w:rsidR="00604C19" w:rsidRDefault="00604C19" w:rsidP="00B65714">
            <w:pPr>
              <w:pStyle w:val="IOStablelist1bullet2017"/>
              <w:rPr>
                <w:lang w:eastAsia="en-US"/>
              </w:rPr>
            </w:pPr>
            <w:r>
              <w:rPr>
                <w:lang w:eastAsia="en-US"/>
              </w:rPr>
              <w:t>results</w:t>
            </w:r>
          </w:p>
          <w:p w14:paraId="56598FBC" w14:textId="77777777" w:rsidR="00604C19" w:rsidRDefault="00604C19" w:rsidP="00B65714">
            <w:pPr>
              <w:pStyle w:val="IOStablelist1bullet2017"/>
              <w:rPr>
                <w:lang w:eastAsia="en-US"/>
              </w:rPr>
            </w:pPr>
            <w:r>
              <w:rPr>
                <w:lang w:eastAsia="en-US"/>
              </w:rPr>
              <w:t xml:space="preserve">suggest ideas for further investigations and the data that would need to be collected </w:t>
            </w:r>
          </w:p>
          <w:p w14:paraId="44EBFE62" w14:textId="30DED1F3" w:rsidR="00604C19" w:rsidRPr="0018086F" w:rsidRDefault="0018086F" w:rsidP="00604C19">
            <w:pPr>
              <w:pStyle w:val="IOStabletext2017"/>
              <w:rPr>
                <w:rStyle w:val="IOSstrongemphasis2017"/>
              </w:rPr>
            </w:pPr>
            <w:r w:rsidRPr="0018086F">
              <w:rPr>
                <w:rStyle w:val="IOSstrongemphasis2017"/>
              </w:rPr>
              <w:t>Or</w:t>
            </w:r>
          </w:p>
          <w:p w14:paraId="2C8ABC56" w14:textId="77777777" w:rsidR="00604C19" w:rsidRDefault="00604C19" w:rsidP="00B65714">
            <w:pPr>
              <w:pStyle w:val="IOStabletext2017"/>
              <w:rPr>
                <w:lang w:eastAsia="en-US"/>
              </w:rPr>
            </w:pPr>
            <w:r>
              <w:rPr>
                <w:lang w:eastAsia="en-US"/>
              </w:rPr>
              <w:lastRenderedPageBreak/>
              <w:t>Teachers may ask students to present their investigation as a visual report or in a flowchart.</w:t>
            </w:r>
          </w:p>
        </w:tc>
      </w:tr>
      <w:tr w:rsidR="00926E02" w14:paraId="6D2206FB" w14:textId="77777777" w:rsidTr="00D82A95">
        <w:tc>
          <w:tcPr>
            <w:tcW w:w="2778" w:type="dxa"/>
          </w:tcPr>
          <w:p w14:paraId="6C235F7A" w14:textId="77777777" w:rsidR="00604C19" w:rsidRDefault="00604C19" w:rsidP="00604C19">
            <w:pPr>
              <w:pStyle w:val="IOStabletext2017"/>
              <w:rPr>
                <w:lang w:eastAsia="en-US"/>
              </w:rPr>
            </w:pPr>
            <w:r>
              <w:rPr>
                <w:lang w:eastAsia="en-US"/>
              </w:rPr>
              <w:lastRenderedPageBreak/>
              <w:t>Students:</w:t>
            </w:r>
          </w:p>
          <w:p w14:paraId="2412AD1B" w14:textId="56282A75" w:rsidR="00604C19" w:rsidRDefault="00604C19" w:rsidP="00B65714">
            <w:pPr>
              <w:pStyle w:val="IOStablelist1bullet2017"/>
              <w:rPr>
                <w:lang w:eastAsia="en-US"/>
              </w:rPr>
            </w:pPr>
            <w:r>
              <w:rPr>
                <w:lang w:eastAsia="en-US"/>
              </w:rPr>
              <w:t>develop a method to collect primary data for a practical investigation by:</w:t>
            </w:r>
          </w:p>
          <w:p w14:paraId="7B8799EE" w14:textId="77777777" w:rsidR="00604C19" w:rsidRDefault="00604C19" w:rsidP="00B65714">
            <w:pPr>
              <w:pStyle w:val="IOStablelist2bullet2017"/>
              <w:rPr>
                <w:lang w:eastAsia="en-US"/>
              </w:rPr>
            </w:pPr>
            <w:r>
              <w:rPr>
                <w:lang w:eastAsia="en-US"/>
              </w:rPr>
              <w:t>describing how to change the independent variable</w:t>
            </w:r>
          </w:p>
          <w:p w14:paraId="1C293759" w14:textId="77777777" w:rsidR="00604C19" w:rsidRDefault="00604C19" w:rsidP="00B65714">
            <w:pPr>
              <w:pStyle w:val="IOStablelist2bullet2017"/>
              <w:rPr>
                <w:lang w:eastAsia="en-US"/>
              </w:rPr>
            </w:pPr>
            <w:r>
              <w:rPr>
                <w:lang w:eastAsia="en-US"/>
              </w:rPr>
              <w:t>determining the characteristics of the measurements that will form the dependent variable</w:t>
            </w:r>
          </w:p>
          <w:p w14:paraId="743D1CC8" w14:textId="77777777" w:rsidR="00604C19" w:rsidRDefault="00604C19" w:rsidP="00B65714">
            <w:pPr>
              <w:pStyle w:val="IOStablelist2bullet2017"/>
              <w:rPr>
                <w:lang w:eastAsia="en-US"/>
              </w:rPr>
            </w:pPr>
            <w:r>
              <w:rPr>
                <w:lang w:eastAsia="en-US"/>
              </w:rPr>
              <w:t>describing how the data will be collected</w:t>
            </w:r>
          </w:p>
          <w:p w14:paraId="6786217C" w14:textId="77777777" w:rsidR="00604C19" w:rsidRDefault="00604C19" w:rsidP="00B65714">
            <w:pPr>
              <w:pStyle w:val="IOStablelist2bullet2017"/>
              <w:rPr>
                <w:lang w:eastAsia="en-US"/>
              </w:rPr>
            </w:pPr>
            <w:r>
              <w:rPr>
                <w:lang w:eastAsia="en-US"/>
              </w:rPr>
              <w:t>describing how the controlled variables will be made consistent</w:t>
            </w:r>
          </w:p>
          <w:p w14:paraId="1FBF8391" w14:textId="77777777" w:rsidR="00604C19" w:rsidRDefault="00604C19" w:rsidP="00B65714">
            <w:pPr>
              <w:pStyle w:val="IOStablelist2bullet2017"/>
              <w:rPr>
                <w:lang w:eastAsia="en-US"/>
              </w:rPr>
            </w:pPr>
            <w:r>
              <w:rPr>
                <w:lang w:eastAsia="en-US"/>
              </w:rPr>
              <w:t>describing how risks can be minimised</w:t>
            </w:r>
          </w:p>
          <w:p w14:paraId="11270C46" w14:textId="77777777" w:rsidR="00604C19" w:rsidRDefault="00604C19" w:rsidP="00604C19">
            <w:pPr>
              <w:pStyle w:val="IOStabletext2017"/>
              <w:rPr>
                <w:lang w:eastAsia="en-US"/>
              </w:rPr>
            </w:pPr>
            <w:r>
              <w:rPr>
                <w:lang w:eastAsia="en-US"/>
              </w:rPr>
              <w:t>WS INS11/12-1</w:t>
            </w:r>
          </w:p>
          <w:p w14:paraId="220E8E8E" w14:textId="77777777" w:rsidR="00604C19" w:rsidRDefault="00604C19" w:rsidP="00B65714">
            <w:pPr>
              <w:pStyle w:val="IOStablelist2bullet2017"/>
              <w:rPr>
                <w:lang w:eastAsia="en-US"/>
              </w:rPr>
            </w:pPr>
            <w:r>
              <w:rPr>
                <w:lang w:eastAsia="en-US"/>
              </w:rPr>
              <w:t xml:space="preserve">develop and evaluate inquiry questions and hypotheses to identify a concept that can be investigated scientifically, </w:t>
            </w:r>
            <w:r>
              <w:rPr>
                <w:lang w:eastAsia="en-US"/>
              </w:rPr>
              <w:lastRenderedPageBreak/>
              <w:t xml:space="preserve">involving primary and secondary data  </w:t>
            </w:r>
          </w:p>
          <w:p w14:paraId="237FAF1C" w14:textId="77777777" w:rsidR="00604C19" w:rsidRDefault="00604C19" w:rsidP="00604C19">
            <w:pPr>
              <w:pStyle w:val="IOStabletext2017"/>
              <w:rPr>
                <w:lang w:eastAsia="en-US"/>
              </w:rPr>
            </w:pPr>
            <w:r>
              <w:rPr>
                <w:lang w:eastAsia="en-US"/>
              </w:rPr>
              <w:t>WS INS11/12-3</w:t>
            </w:r>
          </w:p>
          <w:p w14:paraId="746D909F" w14:textId="0347FDC5" w:rsidR="00604C19" w:rsidRDefault="00604C19" w:rsidP="00B65714">
            <w:pPr>
              <w:pStyle w:val="IOStablelist2bullet2017"/>
              <w:rPr>
                <w:lang w:eastAsia="en-US"/>
              </w:rPr>
            </w:pPr>
            <w:r>
              <w:rPr>
                <w:lang w:eastAsia="en-US"/>
              </w:rPr>
              <w:t>employ and evaluate safe work practices and manage risks</w:t>
            </w:r>
          </w:p>
          <w:p w14:paraId="2A522098" w14:textId="77777777" w:rsidR="00604C19" w:rsidRDefault="00604C19" w:rsidP="00604C19">
            <w:pPr>
              <w:pStyle w:val="IOStabletext2017"/>
              <w:rPr>
                <w:lang w:eastAsia="en-US"/>
              </w:rPr>
            </w:pPr>
            <w:r>
              <w:rPr>
                <w:lang w:eastAsia="en-US"/>
              </w:rPr>
              <w:t>WS INS11/12-4</w:t>
            </w:r>
          </w:p>
          <w:p w14:paraId="2BB93260" w14:textId="77777777" w:rsidR="00604C19" w:rsidRDefault="00604C19" w:rsidP="00B65714">
            <w:pPr>
              <w:pStyle w:val="IOStablelist2bullet2017"/>
              <w:rPr>
                <w:lang w:eastAsia="en-US"/>
              </w:rPr>
            </w:pPr>
            <w:r>
              <w:rPr>
                <w:lang w:eastAsia="en-US"/>
              </w:rPr>
              <w:t>apply quantitative processes where appropriate</w:t>
            </w:r>
          </w:p>
          <w:p w14:paraId="7ACE4777" w14:textId="77777777" w:rsidR="00604C19" w:rsidRDefault="00604C19" w:rsidP="00604C19">
            <w:pPr>
              <w:pStyle w:val="IOStabletext2017"/>
              <w:rPr>
                <w:lang w:eastAsia="en-US"/>
              </w:rPr>
            </w:pPr>
            <w:r>
              <w:rPr>
                <w:lang w:eastAsia="en-US"/>
              </w:rPr>
              <w:t>WS INS11/12-7</w:t>
            </w:r>
          </w:p>
          <w:p w14:paraId="5698A215" w14:textId="77777777" w:rsidR="00604C19" w:rsidRDefault="00604C19" w:rsidP="00B65714">
            <w:pPr>
              <w:pStyle w:val="IOStablelist2bullet2017"/>
              <w:rPr>
                <w:lang w:eastAsia="en-US"/>
              </w:rPr>
            </w:pPr>
            <w:r>
              <w:rPr>
                <w:lang w:eastAsia="en-US"/>
              </w:rPr>
              <w:t xml:space="preserve">select and use suitable forms of digital, visual, written and/or oral forms of communication   </w:t>
            </w:r>
          </w:p>
        </w:tc>
        <w:tc>
          <w:tcPr>
            <w:tcW w:w="7442" w:type="dxa"/>
          </w:tcPr>
          <w:p w14:paraId="388ED13A" w14:textId="77777777" w:rsidR="00604C19" w:rsidRDefault="00604C19" w:rsidP="00B65714">
            <w:pPr>
              <w:pStyle w:val="IOStableheading2017"/>
              <w:rPr>
                <w:lang w:eastAsia="en-US"/>
              </w:rPr>
            </w:pPr>
            <w:r>
              <w:rPr>
                <w:lang w:eastAsia="en-US"/>
              </w:rPr>
              <w:lastRenderedPageBreak/>
              <w:t>Great stories in science</w:t>
            </w:r>
          </w:p>
          <w:p w14:paraId="59FD707D" w14:textId="77777777" w:rsidR="00604C19" w:rsidRDefault="00604C19" w:rsidP="00604C19">
            <w:pPr>
              <w:pStyle w:val="IOStabletext2017"/>
              <w:rPr>
                <w:lang w:eastAsia="en-US"/>
              </w:rPr>
            </w:pPr>
            <w:r>
              <w:rPr>
                <w:lang w:eastAsia="en-US"/>
              </w:rPr>
              <w:t>Explore some of the stories of great scientific discoveries and discuss the scientific methods used in their research, such as:</w:t>
            </w:r>
          </w:p>
          <w:p w14:paraId="6AD1641E" w14:textId="3F950D03" w:rsidR="00604C19" w:rsidRDefault="00152CDC" w:rsidP="00B65714">
            <w:pPr>
              <w:pStyle w:val="IOStablelist1bullet2017"/>
              <w:rPr>
                <w:lang w:eastAsia="en-US"/>
              </w:rPr>
            </w:pPr>
            <w:hyperlink r:id="rId18" w:history="1">
              <w:r w:rsidR="00604C19" w:rsidRPr="003F29B5">
                <w:rPr>
                  <w:rStyle w:val="Hyperlink"/>
                  <w:lang w:eastAsia="en-US"/>
                </w:rPr>
                <w:t>Marie</w:t>
              </w:r>
              <w:r w:rsidR="00604C19" w:rsidRPr="003F29B5">
                <w:rPr>
                  <w:rStyle w:val="Hyperlink"/>
                  <w:lang w:eastAsia="en-US"/>
                </w:rPr>
                <w:t xml:space="preserve"> </w:t>
              </w:r>
              <w:r w:rsidR="00604C19" w:rsidRPr="003F29B5">
                <w:rPr>
                  <w:rStyle w:val="Hyperlink"/>
                  <w:lang w:eastAsia="en-US"/>
                </w:rPr>
                <w:t>Cur</w:t>
              </w:r>
              <w:r w:rsidR="00604C19" w:rsidRPr="003F29B5">
                <w:rPr>
                  <w:rStyle w:val="Hyperlink"/>
                  <w:lang w:eastAsia="en-US"/>
                </w:rPr>
                <w:t>i</w:t>
              </w:r>
              <w:r w:rsidR="00604C19" w:rsidRPr="003F29B5">
                <w:rPr>
                  <w:rStyle w:val="Hyperlink"/>
                  <w:lang w:eastAsia="en-US"/>
                </w:rPr>
                <w:t>e</w:t>
              </w:r>
            </w:hyperlink>
          </w:p>
          <w:p w14:paraId="7DFAC4A3" w14:textId="77818679" w:rsidR="00604C19" w:rsidRDefault="00152CDC" w:rsidP="00B65714">
            <w:pPr>
              <w:pStyle w:val="IOStablelist1bullet2017"/>
              <w:rPr>
                <w:lang w:eastAsia="en-US"/>
              </w:rPr>
            </w:pPr>
            <w:hyperlink r:id="rId19" w:history="1">
              <w:r w:rsidR="00604C19" w:rsidRPr="003F29B5">
                <w:rPr>
                  <w:rStyle w:val="Hyperlink"/>
                  <w:lang w:eastAsia="en-US"/>
                </w:rPr>
                <w:t>Charles</w:t>
              </w:r>
              <w:r w:rsidR="00604C19" w:rsidRPr="003F29B5">
                <w:rPr>
                  <w:rStyle w:val="Hyperlink"/>
                  <w:lang w:eastAsia="en-US"/>
                </w:rPr>
                <w:t xml:space="preserve"> </w:t>
              </w:r>
              <w:r w:rsidR="00604C19" w:rsidRPr="003F29B5">
                <w:rPr>
                  <w:rStyle w:val="Hyperlink"/>
                  <w:lang w:eastAsia="en-US"/>
                </w:rPr>
                <w:t>Dar</w:t>
              </w:r>
              <w:r w:rsidR="00604C19" w:rsidRPr="003F29B5">
                <w:rPr>
                  <w:rStyle w:val="Hyperlink"/>
                  <w:lang w:eastAsia="en-US"/>
                </w:rPr>
                <w:t>w</w:t>
              </w:r>
              <w:r w:rsidR="00604C19" w:rsidRPr="003F29B5">
                <w:rPr>
                  <w:rStyle w:val="Hyperlink"/>
                  <w:lang w:eastAsia="en-US"/>
                </w:rPr>
                <w:t>in</w:t>
              </w:r>
            </w:hyperlink>
          </w:p>
          <w:p w14:paraId="1856973B" w14:textId="5CF9DDAD" w:rsidR="00604C19" w:rsidRDefault="00152CDC" w:rsidP="00B65714">
            <w:pPr>
              <w:pStyle w:val="IOStablelist1bullet2017"/>
              <w:rPr>
                <w:lang w:eastAsia="en-US"/>
              </w:rPr>
            </w:pPr>
            <w:hyperlink r:id="rId20" w:history="1">
              <w:r w:rsidR="00604C19" w:rsidRPr="003F29B5">
                <w:rPr>
                  <w:rStyle w:val="Hyperlink"/>
                  <w:lang w:eastAsia="en-US"/>
                </w:rPr>
                <w:t>Wilhelm</w:t>
              </w:r>
              <w:r w:rsidR="00604C19" w:rsidRPr="003F29B5">
                <w:rPr>
                  <w:rStyle w:val="Hyperlink"/>
                  <w:lang w:eastAsia="en-US"/>
                </w:rPr>
                <w:t xml:space="preserve"> </w:t>
              </w:r>
              <w:r w:rsidR="00604C19" w:rsidRPr="003F29B5">
                <w:rPr>
                  <w:rStyle w:val="Hyperlink"/>
                  <w:lang w:eastAsia="en-US"/>
                </w:rPr>
                <w:t>Rontgen</w:t>
              </w:r>
            </w:hyperlink>
          </w:p>
          <w:p w14:paraId="4CF46935" w14:textId="77777777" w:rsidR="00604C19" w:rsidRDefault="00604C19" w:rsidP="00B65714">
            <w:pPr>
              <w:pStyle w:val="IOStableheading2017"/>
              <w:rPr>
                <w:lang w:eastAsia="en-US"/>
              </w:rPr>
            </w:pPr>
            <w:r>
              <w:rPr>
                <w:lang w:eastAsia="en-US"/>
              </w:rPr>
              <w:t>Developing a method to collect data</w:t>
            </w:r>
          </w:p>
          <w:p w14:paraId="5774E7A0" w14:textId="77777777" w:rsidR="00604C19" w:rsidRDefault="00604C19" w:rsidP="00604C19">
            <w:pPr>
              <w:pStyle w:val="IOStabletext2017"/>
              <w:rPr>
                <w:lang w:eastAsia="en-US"/>
              </w:rPr>
            </w:pPr>
            <w:r>
              <w:rPr>
                <w:lang w:eastAsia="en-US"/>
              </w:rPr>
              <w:t>Discuss the features of a scientific method.</w:t>
            </w:r>
          </w:p>
          <w:p w14:paraId="3AE6C901" w14:textId="77777777" w:rsidR="00604C19" w:rsidRDefault="00604C19" w:rsidP="00604C19">
            <w:pPr>
              <w:pStyle w:val="IOStabletext2017"/>
              <w:rPr>
                <w:lang w:eastAsia="en-US"/>
              </w:rPr>
            </w:pPr>
            <w:r>
              <w:rPr>
                <w:lang w:eastAsia="en-US"/>
              </w:rPr>
              <w:t>Design a method to collect primary data and conduct a simple experiment which identifies the independent, dependent and controlled variables in the investigation. Teachers may choose to further develop an investigation from inquiry questions 1 and 2 or consider a new investigation. Possible experiments could be:</w:t>
            </w:r>
          </w:p>
          <w:p w14:paraId="42BA0A13" w14:textId="77777777" w:rsidR="00604C19" w:rsidRDefault="00604C19" w:rsidP="00B65714">
            <w:pPr>
              <w:pStyle w:val="IOStablelist1bullet2017"/>
              <w:rPr>
                <w:lang w:eastAsia="en-US"/>
              </w:rPr>
            </w:pPr>
            <w:r>
              <w:rPr>
                <w:lang w:eastAsia="en-US"/>
              </w:rPr>
              <w:t>the effect of particle size on rates of reaction</w:t>
            </w:r>
          </w:p>
          <w:p w14:paraId="76214527" w14:textId="77777777" w:rsidR="00604C19" w:rsidRDefault="00604C19" w:rsidP="00B65714">
            <w:pPr>
              <w:pStyle w:val="IOStablelist1bullet2017"/>
              <w:rPr>
                <w:lang w:eastAsia="en-US"/>
              </w:rPr>
            </w:pPr>
            <w:r>
              <w:rPr>
                <w:lang w:eastAsia="en-US"/>
              </w:rPr>
              <w:t xml:space="preserve">ball compression and bounce height </w:t>
            </w:r>
          </w:p>
          <w:p w14:paraId="7566E998" w14:textId="77777777" w:rsidR="00604C19" w:rsidRDefault="00604C19" w:rsidP="00B65714">
            <w:pPr>
              <w:pStyle w:val="IOStablelist1bullet2017"/>
              <w:rPr>
                <w:lang w:eastAsia="en-US"/>
              </w:rPr>
            </w:pPr>
            <w:r>
              <w:rPr>
                <w:lang w:eastAsia="en-US"/>
              </w:rPr>
              <w:t>measuring the coefficient of restitution for different balls</w:t>
            </w:r>
          </w:p>
          <w:p w14:paraId="081C52F3" w14:textId="77777777" w:rsidR="00604C19" w:rsidRDefault="00604C19" w:rsidP="00B65714">
            <w:pPr>
              <w:pStyle w:val="IOStablelist1bullet2017"/>
              <w:rPr>
                <w:lang w:eastAsia="en-US"/>
              </w:rPr>
            </w:pPr>
            <w:r>
              <w:rPr>
                <w:lang w:eastAsia="en-US"/>
              </w:rPr>
              <w:t>measuring factors affecting the rate at which different substances dissolve in</w:t>
            </w:r>
            <w:r w:rsidR="00B65714">
              <w:rPr>
                <w:lang w:eastAsia="en-US"/>
              </w:rPr>
              <w:t xml:space="preserve"> </w:t>
            </w:r>
            <w:r>
              <w:rPr>
                <w:lang w:eastAsia="en-US"/>
              </w:rPr>
              <w:t>water</w:t>
            </w:r>
          </w:p>
          <w:p w14:paraId="41A6E8F4" w14:textId="77777777" w:rsidR="00604C19" w:rsidRDefault="00604C19" w:rsidP="00B65714">
            <w:pPr>
              <w:pStyle w:val="IOStablelist1bullet2017"/>
              <w:rPr>
                <w:lang w:eastAsia="en-US"/>
              </w:rPr>
            </w:pPr>
            <w:r>
              <w:rPr>
                <w:lang w:eastAsia="en-US"/>
              </w:rPr>
              <w:t>the effect of different surfaces on the speed of a rolling ball</w:t>
            </w:r>
          </w:p>
          <w:p w14:paraId="3B43A6B7" w14:textId="77777777" w:rsidR="00604C19" w:rsidRDefault="00604C19" w:rsidP="00B65714">
            <w:pPr>
              <w:pStyle w:val="IOStablelist1bullet2017"/>
              <w:rPr>
                <w:lang w:eastAsia="en-US"/>
              </w:rPr>
            </w:pPr>
            <w:r>
              <w:rPr>
                <w:lang w:eastAsia="en-US"/>
              </w:rPr>
              <w:t>comparing the rate at which capsules, tablets, enteric-coated tablets, and slow-release tablets dissolve</w:t>
            </w:r>
          </w:p>
          <w:p w14:paraId="2D5F9EA9" w14:textId="77777777" w:rsidR="00604C19" w:rsidRDefault="00604C19" w:rsidP="00B65714">
            <w:pPr>
              <w:pStyle w:val="IOStablelist1bullet2017"/>
              <w:rPr>
                <w:lang w:eastAsia="en-US"/>
              </w:rPr>
            </w:pPr>
            <w:r>
              <w:rPr>
                <w:lang w:eastAsia="en-US"/>
              </w:rPr>
              <w:t>testing the effectiveness of antibacterial cleaning agents</w:t>
            </w:r>
          </w:p>
          <w:p w14:paraId="48568D9D" w14:textId="77777777" w:rsidR="00604C19" w:rsidRDefault="00604C19" w:rsidP="00B65714">
            <w:pPr>
              <w:pStyle w:val="IOStablelist1bullet2017"/>
              <w:rPr>
                <w:lang w:eastAsia="en-US"/>
              </w:rPr>
            </w:pPr>
            <w:r>
              <w:rPr>
                <w:lang w:eastAsia="en-US"/>
              </w:rPr>
              <w:t xml:space="preserve">construct an efficient solar hot-water heater </w:t>
            </w:r>
          </w:p>
          <w:p w14:paraId="3B83A02B" w14:textId="77777777" w:rsidR="00604C19" w:rsidRDefault="00604C19" w:rsidP="00B65714">
            <w:pPr>
              <w:pStyle w:val="IOStablelist1bullet2017"/>
              <w:rPr>
                <w:lang w:eastAsia="en-US"/>
              </w:rPr>
            </w:pPr>
            <w:r>
              <w:rPr>
                <w:lang w:eastAsia="en-US"/>
              </w:rPr>
              <w:t>designing and testing a water filtration unit</w:t>
            </w:r>
          </w:p>
          <w:p w14:paraId="43A46D2F" w14:textId="77777777" w:rsidR="00604C19" w:rsidRDefault="00604C19" w:rsidP="00B65714">
            <w:pPr>
              <w:pStyle w:val="IOStableheading2017"/>
              <w:rPr>
                <w:lang w:eastAsia="en-US"/>
              </w:rPr>
            </w:pPr>
            <w:r>
              <w:rPr>
                <w:lang w:eastAsia="en-US"/>
              </w:rPr>
              <w:t>Finding out about current research</w:t>
            </w:r>
          </w:p>
          <w:p w14:paraId="15FD7C91" w14:textId="77777777" w:rsidR="00604C19" w:rsidRDefault="00604C19" w:rsidP="00604C19">
            <w:pPr>
              <w:pStyle w:val="IOStabletext2017"/>
              <w:rPr>
                <w:lang w:eastAsia="en-US"/>
              </w:rPr>
            </w:pPr>
            <w:r>
              <w:rPr>
                <w:lang w:eastAsia="en-US"/>
              </w:rPr>
              <w:t>Research at least one example of current scientific research.</w:t>
            </w:r>
          </w:p>
          <w:p w14:paraId="38A08E02" w14:textId="77777777" w:rsidR="00604C19" w:rsidRDefault="00604C19" w:rsidP="00604C19">
            <w:pPr>
              <w:pStyle w:val="IOStabletext2017"/>
              <w:rPr>
                <w:lang w:eastAsia="en-US"/>
              </w:rPr>
            </w:pPr>
            <w:r>
              <w:rPr>
                <w:lang w:eastAsia="en-US"/>
              </w:rPr>
              <w:t>Explain how these scientists collect, measure and record data.</w:t>
            </w:r>
          </w:p>
          <w:p w14:paraId="0274B993" w14:textId="77777777" w:rsidR="00604C19" w:rsidRDefault="00604C19" w:rsidP="00604C19">
            <w:pPr>
              <w:pStyle w:val="IOStabletext2017"/>
              <w:rPr>
                <w:lang w:eastAsia="en-US"/>
              </w:rPr>
            </w:pPr>
            <w:r>
              <w:rPr>
                <w:lang w:eastAsia="en-US"/>
              </w:rPr>
              <w:lastRenderedPageBreak/>
              <w:t>Use ideas gathered to reflect on their own method. Students may consider the validity, reliability and accuracy of the method they have developed.</w:t>
            </w:r>
          </w:p>
          <w:p w14:paraId="52FFDD85" w14:textId="77777777" w:rsidR="00604C19" w:rsidRDefault="00604C19" w:rsidP="00B65714">
            <w:pPr>
              <w:pStyle w:val="IOStableheading2017"/>
              <w:rPr>
                <w:lang w:eastAsia="en-US"/>
              </w:rPr>
            </w:pPr>
            <w:r>
              <w:rPr>
                <w:lang w:eastAsia="en-US"/>
              </w:rPr>
              <w:t>Implementing the method</w:t>
            </w:r>
          </w:p>
          <w:p w14:paraId="3CE21C19" w14:textId="77777777" w:rsidR="00604C19" w:rsidRDefault="00604C19" w:rsidP="00604C19">
            <w:pPr>
              <w:pStyle w:val="IOStabletext2017"/>
              <w:rPr>
                <w:lang w:eastAsia="en-US"/>
              </w:rPr>
            </w:pPr>
            <w:r>
              <w:rPr>
                <w:lang w:eastAsia="en-US"/>
              </w:rPr>
              <w:t>Based on feedback received from peers and their teacher, students evaluate and refine their method.</w:t>
            </w:r>
          </w:p>
          <w:p w14:paraId="495CC153" w14:textId="77777777" w:rsidR="00604C19" w:rsidRDefault="00604C19" w:rsidP="00604C19">
            <w:pPr>
              <w:pStyle w:val="IOStabletext2017"/>
              <w:rPr>
                <w:lang w:eastAsia="en-US"/>
              </w:rPr>
            </w:pPr>
            <w:r>
              <w:rPr>
                <w:lang w:eastAsia="en-US"/>
              </w:rPr>
              <w:t>Students complete an investigation planning sheet and have it checked before conducting the experiment.</w:t>
            </w:r>
          </w:p>
          <w:p w14:paraId="0671699E" w14:textId="66AA5D2A" w:rsidR="00604C19" w:rsidRDefault="00B65714" w:rsidP="00604C19">
            <w:pPr>
              <w:pStyle w:val="IOStabletext2017"/>
              <w:rPr>
                <w:lang w:eastAsia="en-US"/>
              </w:rPr>
            </w:pPr>
            <w:r>
              <w:rPr>
                <w:lang w:eastAsia="en-US"/>
              </w:rPr>
              <w:t>Investigation planning sheet</w:t>
            </w:r>
            <w:r w:rsidR="00B9094F">
              <w:rPr>
                <w:lang w:eastAsia="en-US"/>
              </w:rPr>
              <w:t xml:space="preserve"> - see </w:t>
            </w:r>
            <w:r w:rsidR="003E4077">
              <w:rPr>
                <w:lang w:eastAsia="en-US"/>
              </w:rPr>
              <w:t>resources.</w:t>
            </w:r>
          </w:p>
        </w:tc>
        <w:tc>
          <w:tcPr>
            <w:tcW w:w="5366" w:type="dxa"/>
          </w:tcPr>
          <w:p w14:paraId="47ED8B6B" w14:textId="77777777" w:rsidR="00604C19" w:rsidRDefault="00604C19" w:rsidP="00B65714">
            <w:pPr>
              <w:pStyle w:val="IOStableheading2017"/>
              <w:rPr>
                <w:lang w:eastAsia="en-US"/>
              </w:rPr>
            </w:pPr>
            <w:r>
              <w:rPr>
                <w:lang w:eastAsia="en-US"/>
              </w:rPr>
              <w:lastRenderedPageBreak/>
              <w:t>Project Proposal</w:t>
            </w:r>
          </w:p>
          <w:p w14:paraId="7F0A6A79" w14:textId="77777777" w:rsidR="00604C19" w:rsidRDefault="00604C19" w:rsidP="00604C19">
            <w:pPr>
              <w:pStyle w:val="IOStabletext2017"/>
              <w:rPr>
                <w:lang w:eastAsia="en-US"/>
              </w:rPr>
            </w:pPr>
            <w:r>
              <w:rPr>
                <w:lang w:eastAsia="en-US"/>
              </w:rPr>
              <w:t>Students present an ‘abstract’ about their research. They must present a written outline of their project and oral report to the ‘Research Board’ (students in the class) to convince the Board to fund their project.</w:t>
            </w:r>
          </w:p>
          <w:p w14:paraId="4DA3A5A8" w14:textId="77777777" w:rsidR="00604C19" w:rsidRDefault="00604C19" w:rsidP="00604C19">
            <w:pPr>
              <w:pStyle w:val="IOStabletext2017"/>
              <w:rPr>
                <w:lang w:eastAsia="en-US"/>
              </w:rPr>
            </w:pPr>
            <w:r>
              <w:rPr>
                <w:lang w:eastAsia="en-US"/>
              </w:rPr>
              <w:t>They need to provide:</w:t>
            </w:r>
          </w:p>
          <w:p w14:paraId="1A17080F" w14:textId="77777777" w:rsidR="00604C19" w:rsidRDefault="00604C19" w:rsidP="00B65714">
            <w:pPr>
              <w:pStyle w:val="IOStablelist1bullet2017"/>
              <w:rPr>
                <w:lang w:eastAsia="en-US"/>
              </w:rPr>
            </w:pPr>
            <w:r>
              <w:rPr>
                <w:lang w:eastAsia="en-US"/>
              </w:rPr>
              <w:t>the question to be investigated</w:t>
            </w:r>
          </w:p>
          <w:p w14:paraId="009CDBC1" w14:textId="77777777" w:rsidR="00604C19" w:rsidRDefault="00604C19" w:rsidP="00B65714">
            <w:pPr>
              <w:pStyle w:val="IOStablelist1bullet2017"/>
              <w:rPr>
                <w:lang w:eastAsia="en-US"/>
              </w:rPr>
            </w:pPr>
            <w:r>
              <w:rPr>
                <w:lang w:eastAsia="en-US"/>
              </w:rPr>
              <w:t>the independent variable and describe how it will be changed</w:t>
            </w:r>
          </w:p>
          <w:p w14:paraId="1CA72659" w14:textId="77777777" w:rsidR="00604C19" w:rsidRDefault="00604C19" w:rsidP="00B65714">
            <w:pPr>
              <w:pStyle w:val="IOStablelist1bullet2017"/>
              <w:rPr>
                <w:lang w:eastAsia="en-US"/>
              </w:rPr>
            </w:pPr>
            <w:r>
              <w:rPr>
                <w:lang w:eastAsia="en-US"/>
              </w:rPr>
              <w:t>the dependent variable and describe how it will be measured</w:t>
            </w:r>
          </w:p>
          <w:p w14:paraId="5376F6C1" w14:textId="77777777" w:rsidR="00604C19" w:rsidRDefault="00604C19" w:rsidP="00B65714">
            <w:pPr>
              <w:pStyle w:val="IOStablelist1bullet2017"/>
              <w:rPr>
                <w:lang w:eastAsia="en-US"/>
              </w:rPr>
            </w:pPr>
            <w:r>
              <w:rPr>
                <w:lang w:eastAsia="en-US"/>
              </w:rPr>
              <w:t>their hypothesis linking the independent and dependent variables</w:t>
            </w:r>
          </w:p>
          <w:p w14:paraId="15E527F7" w14:textId="77777777" w:rsidR="00604C19" w:rsidRDefault="00604C19" w:rsidP="00B65714">
            <w:pPr>
              <w:pStyle w:val="IOStablelist1bullet2017"/>
              <w:rPr>
                <w:lang w:eastAsia="en-US"/>
              </w:rPr>
            </w:pPr>
            <w:r>
              <w:rPr>
                <w:lang w:eastAsia="en-US"/>
              </w:rPr>
              <w:t>the controlled variables and describe how they will be made consistent</w:t>
            </w:r>
          </w:p>
          <w:p w14:paraId="133AE26F" w14:textId="77777777" w:rsidR="00604C19" w:rsidRDefault="00604C19" w:rsidP="00B65714">
            <w:pPr>
              <w:pStyle w:val="IOStablelist1bullet2017"/>
              <w:rPr>
                <w:lang w:eastAsia="en-US"/>
              </w:rPr>
            </w:pPr>
            <w:r>
              <w:rPr>
                <w:lang w:eastAsia="en-US"/>
              </w:rPr>
              <w:t>the data that will be collected</w:t>
            </w:r>
          </w:p>
          <w:p w14:paraId="550D7C89" w14:textId="77777777" w:rsidR="00604C19" w:rsidRDefault="00604C19" w:rsidP="00B65714">
            <w:pPr>
              <w:pStyle w:val="IOStablelist1bullet2017"/>
              <w:rPr>
                <w:lang w:eastAsia="en-US"/>
              </w:rPr>
            </w:pPr>
            <w:r>
              <w:rPr>
                <w:lang w:eastAsia="en-US"/>
              </w:rPr>
              <w:t>how the data will be collected</w:t>
            </w:r>
          </w:p>
          <w:p w14:paraId="016F872A" w14:textId="77777777" w:rsidR="00604C19" w:rsidRDefault="00604C19" w:rsidP="00B65714">
            <w:pPr>
              <w:pStyle w:val="IOStablelist1bullet2017"/>
              <w:rPr>
                <w:lang w:eastAsia="en-US"/>
              </w:rPr>
            </w:pPr>
            <w:r>
              <w:rPr>
                <w:lang w:eastAsia="en-US"/>
              </w:rPr>
              <w:t>how the risks/safety issues will be minimised</w:t>
            </w:r>
          </w:p>
          <w:p w14:paraId="2EA0FF3F" w14:textId="77777777" w:rsidR="00604C19" w:rsidRDefault="00604C19" w:rsidP="00604C19">
            <w:pPr>
              <w:pStyle w:val="IOStabletext2017"/>
              <w:rPr>
                <w:lang w:eastAsia="en-US"/>
              </w:rPr>
            </w:pPr>
            <w:r>
              <w:rPr>
                <w:lang w:eastAsia="en-US"/>
              </w:rPr>
              <w:t>All students (or groups) complete an evaluation sheet on each project proposal.</w:t>
            </w:r>
          </w:p>
          <w:p w14:paraId="716CD513" w14:textId="2C8E5494" w:rsidR="00604C19" w:rsidRPr="0030411A" w:rsidRDefault="0030411A" w:rsidP="00604C19">
            <w:pPr>
              <w:pStyle w:val="IOStabletext2017"/>
              <w:rPr>
                <w:rStyle w:val="IOSstrongemphasis2017"/>
              </w:rPr>
            </w:pPr>
            <w:r w:rsidRPr="0030411A">
              <w:rPr>
                <w:rStyle w:val="IOSstrongemphasis2017"/>
              </w:rPr>
              <w:t>Or</w:t>
            </w:r>
          </w:p>
          <w:p w14:paraId="7737204A" w14:textId="77777777" w:rsidR="00604C19" w:rsidRDefault="00604C19" w:rsidP="00604C19">
            <w:pPr>
              <w:pStyle w:val="IOStabletext2017"/>
              <w:rPr>
                <w:lang w:eastAsia="en-US"/>
              </w:rPr>
            </w:pPr>
            <w:r>
              <w:rPr>
                <w:lang w:eastAsia="en-US"/>
              </w:rPr>
              <w:t>Stage a Science Convention where students prepare a display of the method for their investigation. Other students tour the displays and provide feedback/comments on others’ designs with post-it notes or similar. Use Two Stars and a Wish or 3-1 strategy to give structure to the feedback provided.</w:t>
            </w:r>
          </w:p>
          <w:p w14:paraId="18DEAC26" w14:textId="77777777" w:rsidR="00604C19" w:rsidRDefault="00604C19" w:rsidP="00604C19">
            <w:pPr>
              <w:pStyle w:val="IOStabletext2017"/>
              <w:rPr>
                <w:lang w:eastAsia="en-US"/>
              </w:rPr>
            </w:pPr>
            <w:r>
              <w:rPr>
                <w:lang w:eastAsia="en-US"/>
              </w:rPr>
              <w:t>Formative Assessment</w:t>
            </w:r>
          </w:p>
          <w:p w14:paraId="317EEB9F" w14:textId="77777777" w:rsidR="00604C19" w:rsidRDefault="00604C19" w:rsidP="00604C19">
            <w:pPr>
              <w:pStyle w:val="IOStabletext2017"/>
              <w:rPr>
                <w:lang w:eastAsia="en-US"/>
              </w:rPr>
            </w:pPr>
            <w:r>
              <w:rPr>
                <w:lang w:eastAsia="en-US"/>
              </w:rPr>
              <w:lastRenderedPageBreak/>
              <w:t>Students complete a planning sheet.</w:t>
            </w:r>
          </w:p>
        </w:tc>
      </w:tr>
      <w:tr w:rsidR="00926E02" w14:paraId="14544C32" w14:textId="77777777" w:rsidTr="00D82A95">
        <w:tc>
          <w:tcPr>
            <w:tcW w:w="2778" w:type="dxa"/>
          </w:tcPr>
          <w:p w14:paraId="4D72AB51" w14:textId="77777777" w:rsidR="00604C19" w:rsidRDefault="00604C19" w:rsidP="00604C19">
            <w:pPr>
              <w:pStyle w:val="IOStabletext2017"/>
              <w:rPr>
                <w:lang w:eastAsia="en-US"/>
              </w:rPr>
            </w:pPr>
            <w:r>
              <w:rPr>
                <w:lang w:eastAsia="en-US"/>
              </w:rPr>
              <w:lastRenderedPageBreak/>
              <w:t>WS INS11/12-7</w:t>
            </w:r>
          </w:p>
          <w:p w14:paraId="43231E10" w14:textId="77777777" w:rsidR="00604C19" w:rsidRDefault="00604C19" w:rsidP="00520E18">
            <w:pPr>
              <w:pStyle w:val="IOStablelist2bullet2017"/>
              <w:rPr>
                <w:lang w:eastAsia="en-US"/>
              </w:rPr>
            </w:pPr>
            <w:r>
              <w:rPr>
                <w:lang w:eastAsia="en-US"/>
              </w:rPr>
              <w:t xml:space="preserve">select and use suitable forms of digital, visual, written and/or oral forms of communication   </w:t>
            </w:r>
          </w:p>
        </w:tc>
        <w:tc>
          <w:tcPr>
            <w:tcW w:w="7442" w:type="dxa"/>
          </w:tcPr>
          <w:p w14:paraId="35452B46" w14:textId="77777777" w:rsidR="00604C19" w:rsidRDefault="00604C19" w:rsidP="00520E18">
            <w:pPr>
              <w:pStyle w:val="IOStableheading2017"/>
              <w:rPr>
                <w:lang w:eastAsia="en-US"/>
              </w:rPr>
            </w:pPr>
            <w:r>
              <w:rPr>
                <w:lang w:eastAsia="en-US"/>
              </w:rPr>
              <w:t>Importance of a control</w:t>
            </w:r>
          </w:p>
          <w:p w14:paraId="3999DFA4" w14:textId="77777777" w:rsidR="00604C19" w:rsidRDefault="00604C19" w:rsidP="00604C19">
            <w:pPr>
              <w:pStyle w:val="IOStabletext2017"/>
              <w:rPr>
                <w:lang w:eastAsia="en-US"/>
              </w:rPr>
            </w:pPr>
            <w:r>
              <w:rPr>
                <w:lang w:eastAsia="en-US"/>
              </w:rPr>
              <w:t>Students discuss what a control is in an experiment:</w:t>
            </w:r>
          </w:p>
          <w:p w14:paraId="5F256DCB" w14:textId="77777777" w:rsidR="00604C19" w:rsidRDefault="00604C19" w:rsidP="00520E18">
            <w:pPr>
              <w:pStyle w:val="IOStablelist1bullet2017"/>
              <w:rPr>
                <w:lang w:eastAsia="en-US"/>
              </w:rPr>
            </w:pPr>
            <w:r>
              <w:rPr>
                <w:lang w:eastAsia="en-US"/>
              </w:rPr>
              <w:t>the standard or baseline to which treatments are compared</w:t>
            </w:r>
          </w:p>
          <w:p w14:paraId="39F1EF12" w14:textId="77777777" w:rsidR="00604C19" w:rsidRDefault="00604C19" w:rsidP="00520E18">
            <w:pPr>
              <w:pStyle w:val="IOStablelist1bullet2017"/>
              <w:rPr>
                <w:lang w:eastAsia="en-US"/>
              </w:rPr>
            </w:pPr>
            <w:r>
              <w:rPr>
                <w:lang w:eastAsia="en-US"/>
              </w:rPr>
              <w:t xml:space="preserve">when zero treatment is applied </w:t>
            </w:r>
            <w:r w:rsidR="00520E18">
              <w:rPr>
                <w:lang w:eastAsia="en-US"/>
              </w:rPr>
              <w:t>e.g.</w:t>
            </w:r>
            <w:r>
              <w:rPr>
                <w:lang w:eastAsia="en-US"/>
              </w:rPr>
              <w:t xml:space="preserve"> no fertiliser applied when testing the effect of different levels of fertiliser on plant growth</w:t>
            </w:r>
          </w:p>
          <w:p w14:paraId="116D55B7" w14:textId="77777777" w:rsidR="00604C19" w:rsidRDefault="00604C19" w:rsidP="00604C19">
            <w:pPr>
              <w:pStyle w:val="IOStabletext2017"/>
              <w:rPr>
                <w:lang w:eastAsia="en-US"/>
              </w:rPr>
            </w:pPr>
            <w:r>
              <w:rPr>
                <w:lang w:eastAsia="en-US"/>
              </w:rPr>
              <w:t>Investigate the different types of controls in experiments</w:t>
            </w:r>
          </w:p>
          <w:p w14:paraId="2A7E0E98" w14:textId="6952B8C1" w:rsidR="00604C19" w:rsidRDefault="00152CDC" w:rsidP="00520E18">
            <w:pPr>
              <w:pStyle w:val="IOStablelist1bullet2017"/>
              <w:rPr>
                <w:lang w:eastAsia="en-US"/>
              </w:rPr>
            </w:pPr>
            <w:hyperlink r:id="rId21" w:history="1">
              <w:r w:rsidR="00604C19" w:rsidRPr="003F29B5">
                <w:rPr>
                  <w:rStyle w:val="Hyperlink"/>
                  <w:lang w:eastAsia="en-US"/>
                </w:rPr>
                <w:t>simple introd</w:t>
              </w:r>
              <w:r w:rsidR="00604C19" w:rsidRPr="003F29B5">
                <w:rPr>
                  <w:rStyle w:val="Hyperlink"/>
                  <w:lang w:eastAsia="en-US"/>
                </w:rPr>
                <w:t>u</w:t>
              </w:r>
              <w:r w:rsidR="00604C19" w:rsidRPr="003F29B5">
                <w:rPr>
                  <w:rStyle w:val="Hyperlink"/>
                  <w:lang w:eastAsia="en-US"/>
                </w:rPr>
                <w:t>ction</w:t>
              </w:r>
            </w:hyperlink>
          </w:p>
          <w:p w14:paraId="4102B124" w14:textId="77777777" w:rsidR="00604C19" w:rsidRDefault="00604C19" w:rsidP="00520E18">
            <w:pPr>
              <w:pStyle w:val="IOStablelist1bullet2017"/>
              <w:rPr>
                <w:lang w:eastAsia="en-US"/>
              </w:rPr>
            </w:pPr>
            <w:proofErr w:type="gramStart"/>
            <w:r>
              <w:rPr>
                <w:lang w:eastAsia="en-US"/>
              </w:rPr>
              <w:t>find</w:t>
            </w:r>
            <w:proofErr w:type="gramEnd"/>
            <w:r>
              <w:rPr>
                <w:lang w:eastAsia="en-US"/>
              </w:rPr>
              <w:t xml:space="preserve"> an example of Australian scientific research to present to the class, stating the aim of the research, identifying the independent, dependent and controlled variables and the control. Possible secondary sources:</w:t>
            </w:r>
          </w:p>
          <w:p w14:paraId="1F527657" w14:textId="77777777" w:rsidR="00604C19" w:rsidRDefault="00604C19" w:rsidP="00604C19">
            <w:pPr>
              <w:pStyle w:val="IOStabletext2017"/>
              <w:rPr>
                <w:lang w:eastAsia="en-US"/>
              </w:rPr>
            </w:pPr>
            <w:r>
              <w:rPr>
                <w:lang w:eastAsia="en-US"/>
              </w:rPr>
              <w:t xml:space="preserve">Australia’s Science Channel, Cosmos, </w:t>
            </w:r>
            <w:proofErr w:type="spellStart"/>
            <w:r>
              <w:rPr>
                <w:lang w:eastAsia="en-US"/>
              </w:rPr>
              <w:t>NewScientist</w:t>
            </w:r>
            <w:proofErr w:type="spellEnd"/>
            <w:r>
              <w:rPr>
                <w:lang w:eastAsia="en-US"/>
              </w:rPr>
              <w:t>, Popular Science, Discovery Science</w:t>
            </w:r>
          </w:p>
          <w:p w14:paraId="3992AD4A" w14:textId="77777777" w:rsidR="00604C19" w:rsidRDefault="00604C19" w:rsidP="00520E18">
            <w:pPr>
              <w:pStyle w:val="IOStablelist1bullet2017"/>
              <w:rPr>
                <w:lang w:eastAsia="en-US"/>
              </w:rPr>
            </w:pPr>
            <w:r>
              <w:rPr>
                <w:lang w:eastAsia="en-US"/>
              </w:rPr>
              <w:t>investigating how cognitive biases are minimised by conducting double-blind randomised controlled trials, e.g. testing the hypothesis that people like the taste of bottled water more than tap water</w:t>
            </w:r>
          </w:p>
        </w:tc>
        <w:tc>
          <w:tcPr>
            <w:tcW w:w="5366" w:type="dxa"/>
          </w:tcPr>
          <w:p w14:paraId="4B0EC6E0" w14:textId="77777777" w:rsidR="00604C19" w:rsidRDefault="00604C19" w:rsidP="00520E18">
            <w:pPr>
              <w:pStyle w:val="IOStablelist1bullet2017"/>
              <w:rPr>
                <w:lang w:eastAsia="en-US"/>
              </w:rPr>
            </w:pPr>
            <w:r>
              <w:rPr>
                <w:lang w:eastAsia="en-US"/>
              </w:rPr>
              <w:t>Students complete their investigation and report on their work. Their report may be presented as a written scientific report, a photo story, a short video or other multi-modal format.</w:t>
            </w:r>
          </w:p>
          <w:p w14:paraId="10F054CC" w14:textId="77777777" w:rsidR="00604C19" w:rsidRDefault="00604C19" w:rsidP="00520E18">
            <w:pPr>
              <w:pStyle w:val="IOStablelist1bullet2017"/>
              <w:rPr>
                <w:lang w:eastAsia="en-US"/>
              </w:rPr>
            </w:pPr>
            <w:r>
              <w:rPr>
                <w:lang w:eastAsia="en-US"/>
              </w:rPr>
              <w:t>Students should also submit their learning journal documenting steps in the investigation.</w:t>
            </w:r>
          </w:p>
          <w:p w14:paraId="6EF1CC48" w14:textId="77777777" w:rsidR="00604C19" w:rsidRDefault="00604C19" w:rsidP="00520E18">
            <w:pPr>
              <w:pStyle w:val="IOStablelist1bullet2017"/>
              <w:rPr>
                <w:lang w:eastAsia="en-US"/>
              </w:rPr>
            </w:pPr>
            <w:r>
              <w:rPr>
                <w:lang w:eastAsia="en-US"/>
              </w:rPr>
              <w:t>Students complete a reflection of their work:</w:t>
            </w:r>
          </w:p>
          <w:p w14:paraId="4D36CC82" w14:textId="77777777" w:rsidR="00604C19" w:rsidRDefault="00604C19" w:rsidP="00520E18">
            <w:pPr>
              <w:pStyle w:val="IOStablelist2bullet2017"/>
              <w:rPr>
                <w:lang w:eastAsia="en-US"/>
              </w:rPr>
            </w:pPr>
            <w:proofErr w:type="gramStart"/>
            <w:r>
              <w:rPr>
                <w:lang w:eastAsia="en-US"/>
              </w:rPr>
              <w:t>how</w:t>
            </w:r>
            <w:proofErr w:type="gramEnd"/>
            <w:r>
              <w:rPr>
                <w:lang w:eastAsia="en-US"/>
              </w:rPr>
              <w:t xml:space="preserve"> did you arrive at your idea?</w:t>
            </w:r>
          </w:p>
          <w:p w14:paraId="4A5075DC" w14:textId="77777777" w:rsidR="00604C19" w:rsidRDefault="00604C19" w:rsidP="00520E18">
            <w:pPr>
              <w:pStyle w:val="IOStablelist2bullet2017"/>
              <w:rPr>
                <w:lang w:eastAsia="en-US"/>
              </w:rPr>
            </w:pPr>
            <w:proofErr w:type="gramStart"/>
            <w:r>
              <w:rPr>
                <w:lang w:eastAsia="en-US"/>
              </w:rPr>
              <w:t>what</w:t>
            </w:r>
            <w:proofErr w:type="gramEnd"/>
            <w:r>
              <w:rPr>
                <w:lang w:eastAsia="en-US"/>
              </w:rPr>
              <w:t xml:space="preserve"> did you find difficult?</w:t>
            </w:r>
          </w:p>
          <w:p w14:paraId="0BC66293" w14:textId="77777777" w:rsidR="00604C19" w:rsidRDefault="00604C19" w:rsidP="00520E18">
            <w:pPr>
              <w:pStyle w:val="IOStablelist2bullet2017"/>
              <w:rPr>
                <w:lang w:eastAsia="en-US"/>
              </w:rPr>
            </w:pPr>
            <w:proofErr w:type="gramStart"/>
            <w:r>
              <w:rPr>
                <w:lang w:eastAsia="en-US"/>
              </w:rPr>
              <w:t>what</w:t>
            </w:r>
            <w:proofErr w:type="gramEnd"/>
            <w:r>
              <w:rPr>
                <w:lang w:eastAsia="en-US"/>
              </w:rPr>
              <w:t xml:space="preserve"> did you enjoy?</w:t>
            </w:r>
          </w:p>
          <w:p w14:paraId="54C05939" w14:textId="77777777" w:rsidR="00604C19" w:rsidRDefault="00604C19" w:rsidP="00520E18">
            <w:pPr>
              <w:pStyle w:val="IOStablelist2bullet2017"/>
              <w:rPr>
                <w:lang w:eastAsia="en-US"/>
              </w:rPr>
            </w:pPr>
            <w:proofErr w:type="gramStart"/>
            <w:r>
              <w:rPr>
                <w:lang w:eastAsia="en-US"/>
              </w:rPr>
              <w:t>did</w:t>
            </w:r>
            <w:proofErr w:type="gramEnd"/>
            <w:r>
              <w:rPr>
                <w:lang w:eastAsia="en-US"/>
              </w:rPr>
              <w:t xml:space="preserve"> you discuss your ideas with others at any stage in the investigation?</w:t>
            </w:r>
          </w:p>
          <w:p w14:paraId="722BC5E8" w14:textId="77777777" w:rsidR="00604C19" w:rsidRDefault="00604C19" w:rsidP="00604C19">
            <w:pPr>
              <w:pStyle w:val="IOStablelist2bullet2017"/>
              <w:rPr>
                <w:lang w:eastAsia="en-US"/>
              </w:rPr>
            </w:pPr>
            <w:proofErr w:type="gramStart"/>
            <w:r>
              <w:rPr>
                <w:lang w:eastAsia="en-US"/>
              </w:rPr>
              <w:t>what</w:t>
            </w:r>
            <w:proofErr w:type="gramEnd"/>
            <w:r>
              <w:rPr>
                <w:lang w:eastAsia="en-US"/>
              </w:rPr>
              <w:t xml:space="preserve"> improvements would you make?</w:t>
            </w:r>
          </w:p>
        </w:tc>
      </w:tr>
      <w:tr w:rsidR="00926E02" w14:paraId="15BF39B6" w14:textId="77777777" w:rsidTr="00D82A95">
        <w:tc>
          <w:tcPr>
            <w:tcW w:w="2778" w:type="dxa"/>
          </w:tcPr>
          <w:p w14:paraId="00FBD7D6" w14:textId="77777777" w:rsidR="00604C19" w:rsidRDefault="00604C19" w:rsidP="00604C19">
            <w:pPr>
              <w:pStyle w:val="IOStabletext2017"/>
              <w:rPr>
                <w:lang w:eastAsia="en-US"/>
              </w:rPr>
            </w:pPr>
            <w:r>
              <w:rPr>
                <w:lang w:eastAsia="en-US"/>
              </w:rPr>
              <w:lastRenderedPageBreak/>
              <w:t>Students:</w:t>
            </w:r>
          </w:p>
          <w:p w14:paraId="5893CCA9" w14:textId="77777777" w:rsidR="00604C19" w:rsidRDefault="00604C19" w:rsidP="00520E18">
            <w:pPr>
              <w:pStyle w:val="IOStablelist1bullet2017"/>
              <w:rPr>
                <w:lang w:eastAsia="en-US"/>
              </w:rPr>
            </w:pPr>
            <w:r>
              <w:rPr>
                <w:lang w:eastAsia="en-US"/>
              </w:rPr>
              <w:t xml:space="preserve">evaluate how observation is limited by the observational tools available, including but not limited to: </w:t>
            </w:r>
          </w:p>
          <w:p w14:paraId="391F57C6" w14:textId="77777777" w:rsidR="00604C19" w:rsidRDefault="00604C19" w:rsidP="00520E18">
            <w:pPr>
              <w:pStyle w:val="IOStablelist2bullet2017"/>
              <w:rPr>
                <w:lang w:eastAsia="en-US"/>
              </w:rPr>
            </w:pPr>
            <w:r>
              <w:rPr>
                <w:lang w:eastAsia="en-US"/>
              </w:rPr>
              <w:t>observing the Universe</w:t>
            </w:r>
          </w:p>
          <w:p w14:paraId="027706D9" w14:textId="77777777" w:rsidR="00604C19" w:rsidRDefault="00604C19" w:rsidP="00520E18">
            <w:pPr>
              <w:pStyle w:val="IOStablelist2bullet2017"/>
              <w:rPr>
                <w:lang w:eastAsia="en-US"/>
              </w:rPr>
            </w:pPr>
            <w:r>
              <w:rPr>
                <w:lang w:eastAsia="en-US"/>
              </w:rPr>
              <w:t>digital versus analogue technologies</w:t>
            </w:r>
          </w:p>
          <w:p w14:paraId="2B4E63FD" w14:textId="77777777" w:rsidR="00604C19" w:rsidRDefault="00604C19" w:rsidP="00604C19">
            <w:pPr>
              <w:pStyle w:val="IOStabletext2017"/>
              <w:rPr>
                <w:lang w:eastAsia="en-US"/>
              </w:rPr>
            </w:pPr>
            <w:r>
              <w:rPr>
                <w:lang w:eastAsia="en-US"/>
              </w:rPr>
              <w:t>WS INS11/12-3</w:t>
            </w:r>
          </w:p>
          <w:p w14:paraId="795E9A61" w14:textId="77777777" w:rsidR="00604C19" w:rsidRDefault="00604C19" w:rsidP="00520E18">
            <w:pPr>
              <w:pStyle w:val="IOStablelist2bullet2017"/>
              <w:rPr>
                <w:lang w:eastAsia="en-US"/>
              </w:rPr>
            </w:pPr>
            <w:r>
              <w:rPr>
                <w:lang w:eastAsia="en-US"/>
              </w:rPr>
              <w:t xml:space="preserve">select and extract information from a wide range of reliable secondary sources and acknowledge them using an accepted referencing style  </w:t>
            </w:r>
          </w:p>
          <w:p w14:paraId="3D55784B" w14:textId="77777777" w:rsidR="00604C19" w:rsidRDefault="00604C19" w:rsidP="00604C19">
            <w:pPr>
              <w:pStyle w:val="IOStabletext2017"/>
              <w:rPr>
                <w:lang w:eastAsia="en-US"/>
              </w:rPr>
            </w:pPr>
            <w:r>
              <w:rPr>
                <w:lang w:eastAsia="en-US"/>
              </w:rPr>
              <w:t>WS INS11/12-4</w:t>
            </w:r>
          </w:p>
          <w:p w14:paraId="12F4B53B" w14:textId="78A1CEA5" w:rsidR="00604C19" w:rsidRDefault="00604C19" w:rsidP="00520E18">
            <w:pPr>
              <w:pStyle w:val="IOStablelist2bullet2017"/>
              <w:rPr>
                <w:lang w:eastAsia="en-US"/>
              </w:rPr>
            </w:pPr>
            <w:r>
              <w:rPr>
                <w:lang w:eastAsia="en-US"/>
              </w:rPr>
              <w:t>select qualitative and quantitative data and information and represent them using a range of formats, digital technologies and appropriate media</w:t>
            </w:r>
          </w:p>
          <w:p w14:paraId="50D9660F" w14:textId="77777777" w:rsidR="00604C19" w:rsidRDefault="00604C19" w:rsidP="00604C19">
            <w:pPr>
              <w:pStyle w:val="IOStabletext2017"/>
              <w:rPr>
                <w:lang w:eastAsia="en-US"/>
              </w:rPr>
            </w:pPr>
            <w:r>
              <w:rPr>
                <w:lang w:eastAsia="en-US"/>
              </w:rPr>
              <w:t>WS INS11/12-7</w:t>
            </w:r>
          </w:p>
          <w:p w14:paraId="3F2D2E2F" w14:textId="47203E72" w:rsidR="00604C19" w:rsidRDefault="00604C19" w:rsidP="0078254E">
            <w:pPr>
              <w:pStyle w:val="IOStablelist2bullet2017"/>
              <w:rPr>
                <w:lang w:eastAsia="en-US"/>
              </w:rPr>
            </w:pPr>
            <w:r>
              <w:rPr>
                <w:lang w:eastAsia="en-US"/>
              </w:rPr>
              <w:t xml:space="preserve">select and use suitable forms of digital, visual, written </w:t>
            </w:r>
            <w:r>
              <w:rPr>
                <w:lang w:eastAsia="en-US"/>
              </w:rPr>
              <w:lastRenderedPageBreak/>
              <w:t>and/</w:t>
            </w:r>
            <w:r w:rsidR="0078254E">
              <w:rPr>
                <w:lang w:eastAsia="en-US"/>
              </w:rPr>
              <w:t>or oral forms of communication</w:t>
            </w:r>
          </w:p>
        </w:tc>
        <w:tc>
          <w:tcPr>
            <w:tcW w:w="7442" w:type="dxa"/>
          </w:tcPr>
          <w:p w14:paraId="435187A8" w14:textId="77777777" w:rsidR="00604C19" w:rsidRDefault="00604C19" w:rsidP="00D44672">
            <w:pPr>
              <w:pStyle w:val="IOStableheading2017"/>
              <w:rPr>
                <w:lang w:eastAsia="en-US"/>
              </w:rPr>
            </w:pPr>
            <w:r>
              <w:rPr>
                <w:lang w:eastAsia="en-US"/>
              </w:rPr>
              <w:lastRenderedPageBreak/>
              <w:t>Observations of the Universe – then, now and in the future</w:t>
            </w:r>
          </w:p>
          <w:p w14:paraId="29CE15EB" w14:textId="3740AC8A" w:rsidR="00604C19" w:rsidRDefault="00152CDC" w:rsidP="00604C19">
            <w:pPr>
              <w:pStyle w:val="IOStabletext2017"/>
              <w:rPr>
                <w:lang w:eastAsia="en-US"/>
              </w:rPr>
            </w:pPr>
            <w:hyperlink r:id="rId22" w:history="1">
              <w:r w:rsidR="00926E02" w:rsidRPr="00926E02">
                <w:rPr>
                  <w:rStyle w:val="Hyperlink"/>
                  <w:lang w:eastAsia="en-US"/>
                </w:rPr>
                <w:t>Telesc</w:t>
              </w:r>
              <w:r w:rsidR="00926E02" w:rsidRPr="00926E02">
                <w:rPr>
                  <w:rStyle w:val="Hyperlink"/>
                  <w:lang w:eastAsia="en-US"/>
                </w:rPr>
                <w:t>o</w:t>
              </w:r>
              <w:r w:rsidR="00926E02" w:rsidRPr="00926E02">
                <w:rPr>
                  <w:rStyle w:val="Hyperlink"/>
                  <w:lang w:eastAsia="en-US"/>
                </w:rPr>
                <w:t>pes</w:t>
              </w:r>
            </w:hyperlink>
          </w:p>
          <w:p w14:paraId="622BA2B3" w14:textId="77777777" w:rsidR="00604C19" w:rsidRDefault="00604C19" w:rsidP="00D44672">
            <w:pPr>
              <w:pStyle w:val="IOStablelist1bullet2017"/>
              <w:rPr>
                <w:lang w:eastAsia="en-US"/>
              </w:rPr>
            </w:pPr>
            <w:r>
              <w:rPr>
                <w:lang w:eastAsia="en-US"/>
              </w:rPr>
              <w:t xml:space="preserve">trace the history of our understanding of the Universe from the ancient Greeks, Aristarchus, Plato, Aristotle, Ptolemy, Copernicus, Brahe, Kepler, Galileo, Newton, Einstein, </w:t>
            </w:r>
            <w:proofErr w:type="spellStart"/>
            <w:r>
              <w:rPr>
                <w:lang w:eastAsia="en-US"/>
              </w:rPr>
              <w:t>Friedmann</w:t>
            </w:r>
            <w:proofErr w:type="spellEnd"/>
            <w:r>
              <w:rPr>
                <w:lang w:eastAsia="en-US"/>
              </w:rPr>
              <w:t>, Hubble to present</w:t>
            </w:r>
          </w:p>
          <w:p w14:paraId="3F0D8E0F" w14:textId="77777777" w:rsidR="00604C19" w:rsidRDefault="00604C19" w:rsidP="00D44672">
            <w:pPr>
              <w:pStyle w:val="IOStablelist1bullet2017"/>
              <w:rPr>
                <w:lang w:eastAsia="en-US"/>
              </w:rPr>
            </w:pPr>
            <w:r>
              <w:rPr>
                <w:lang w:eastAsia="en-US"/>
              </w:rPr>
              <w:t xml:space="preserve">describe how each scientist made observations </w:t>
            </w:r>
          </w:p>
          <w:p w14:paraId="060FB7E9" w14:textId="4E2A3D3D" w:rsidR="00604C19" w:rsidRDefault="00604C19" w:rsidP="002E2D04">
            <w:pPr>
              <w:pStyle w:val="IOStablelist1bullet2017"/>
              <w:rPr>
                <w:lang w:eastAsia="en-US"/>
              </w:rPr>
            </w:pPr>
            <w:r>
              <w:rPr>
                <w:lang w:eastAsia="en-US"/>
              </w:rPr>
              <w:t xml:space="preserve">evaluate how observation, in each case, was </w:t>
            </w:r>
            <w:hyperlink r:id="rId23" w:history="1">
              <w:r w:rsidRPr="00926E02">
                <w:rPr>
                  <w:rStyle w:val="Hyperlink"/>
                  <w:lang w:eastAsia="en-US"/>
                </w:rPr>
                <w:t>limited by th</w:t>
              </w:r>
              <w:r w:rsidRPr="00926E02">
                <w:rPr>
                  <w:rStyle w:val="Hyperlink"/>
                  <w:lang w:eastAsia="en-US"/>
                </w:rPr>
                <w:t>e</w:t>
              </w:r>
              <w:r w:rsidRPr="00926E02">
                <w:rPr>
                  <w:rStyle w:val="Hyperlink"/>
                  <w:lang w:eastAsia="en-US"/>
                </w:rPr>
                <w:t xml:space="preserve"> observational tools</w:t>
              </w:r>
            </w:hyperlink>
            <w:r>
              <w:rPr>
                <w:lang w:eastAsia="en-US"/>
              </w:rPr>
              <w:t xml:space="preserve"> available</w:t>
            </w:r>
          </w:p>
          <w:p w14:paraId="240F0CAF" w14:textId="77777777" w:rsidR="00604C19" w:rsidRDefault="00604C19" w:rsidP="00D44672">
            <w:pPr>
              <w:pStyle w:val="IOStablelist1bullet2017"/>
              <w:rPr>
                <w:lang w:eastAsia="en-US"/>
              </w:rPr>
            </w:pPr>
            <w:r>
              <w:rPr>
                <w:lang w:eastAsia="en-US"/>
              </w:rPr>
              <w:t>describe some of the instruments that are currently used to observe the Universe</w:t>
            </w:r>
          </w:p>
          <w:p w14:paraId="70666166" w14:textId="77777777" w:rsidR="00604C19" w:rsidRDefault="00604C19" w:rsidP="00D44672">
            <w:pPr>
              <w:pStyle w:val="IOStablelist1bullet2017"/>
              <w:rPr>
                <w:lang w:eastAsia="en-US"/>
              </w:rPr>
            </w:pPr>
            <w:r>
              <w:rPr>
                <w:lang w:eastAsia="en-US"/>
              </w:rPr>
              <w:t>draw a timeline showing the development in our understanding of the universe</w:t>
            </w:r>
          </w:p>
          <w:p w14:paraId="22B37F5E" w14:textId="77777777" w:rsidR="00604C19" w:rsidRDefault="00604C19" w:rsidP="00D44672">
            <w:pPr>
              <w:pStyle w:val="IOStablelist1bullet2017"/>
              <w:rPr>
                <w:lang w:eastAsia="en-US"/>
              </w:rPr>
            </w:pPr>
            <w:r>
              <w:rPr>
                <w:lang w:eastAsia="en-US"/>
              </w:rPr>
              <w:t>predict how we might observe the Universe in the future and describe the technologies that will be required</w:t>
            </w:r>
          </w:p>
          <w:p w14:paraId="5B29EF9F" w14:textId="77777777" w:rsidR="00604C19" w:rsidRDefault="00604C19" w:rsidP="00D44672">
            <w:pPr>
              <w:pStyle w:val="IOStablelist1bullet2017"/>
              <w:rPr>
                <w:lang w:eastAsia="en-US"/>
              </w:rPr>
            </w:pPr>
            <w:r>
              <w:rPr>
                <w:lang w:eastAsia="en-US"/>
              </w:rPr>
              <w:t>create a multimodal presentation that documents some of the observations made from space or of space</w:t>
            </w:r>
          </w:p>
          <w:p w14:paraId="72DA829F" w14:textId="77777777" w:rsidR="00604C19" w:rsidRDefault="00604C19" w:rsidP="00604C19">
            <w:pPr>
              <w:pStyle w:val="IOStabletext2017"/>
              <w:rPr>
                <w:lang w:eastAsia="en-US"/>
              </w:rPr>
            </w:pPr>
            <w:r>
              <w:rPr>
                <w:lang w:eastAsia="en-US"/>
              </w:rPr>
              <w:t>Digital vs Analogue</w:t>
            </w:r>
          </w:p>
          <w:p w14:paraId="43D20220" w14:textId="77777777" w:rsidR="00604C19" w:rsidRDefault="00604C19" w:rsidP="00D44672">
            <w:pPr>
              <w:pStyle w:val="IOStablelist1bullet2017"/>
              <w:rPr>
                <w:lang w:eastAsia="en-US"/>
              </w:rPr>
            </w:pPr>
            <w:r>
              <w:rPr>
                <w:lang w:eastAsia="en-US"/>
              </w:rPr>
              <w:t>list examples of digital and analogue instruments</w:t>
            </w:r>
          </w:p>
          <w:p w14:paraId="6AA862E9" w14:textId="77777777" w:rsidR="00604C19" w:rsidRDefault="00604C19" w:rsidP="00D44672">
            <w:pPr>
              <w:pStyle w:val="IOStablelist1bullet2017"/>
              <w:rPr>
                <w:lang w:eastAsia="en-US"/>
              </w:rPr>
            </w:pPr>
            <w:r>
              <w:rPr>
                <w:lang w:eastAsia="en-US"/>
              </w:rPr>
              <w:t>explain why we need accuracy and reliability in all instruments used</w:t>
            </w:r>
          </w:p>
          <w:p w14:paraId="58E763F4" w14:textId="77777777" w:rsidR="00604C19" w:rsidRDefault="00604C19" w:rsidP="00D44672">
            <w:pPr>
              <w:pStyle w:val="IOStablelist1bullet2017"/>
              <w:rPr>
                <w:lang w:eastAsia="en-US"/>
              </w:rPr>
            </w:pPr>
            <w:r>
              <w:rPr>
                <w:lang w:eastAsia="en-US"/>
              </w:rPr>
              <w:t>present points for and against the use of digital or analogue instruments to measure data such as temperature, current, mass, speed, sound</w:t>
            </w:r>
          </w:p>
          <w:p w14:paraId="3FF26347" w14:textId="77777777" w:rsidR="00604C19" w:rsidRDefault="00D44672" w:rsidP="00604C19">
            <w:pPr>
              <w:pStyle w:val="IOStabletext2017"/>
              <w:rPr>
                <w:lang w:eastAsia="en-US"/>
              </w:rPr>
            </w:pPr>
            <w:r>
              <w:rPr>
                <w:lang w:eastAsia="en-US"/>
              </w:rPr>
              <w:t>e.g.</w:t>
            </w:r>
            <w:r w:rsidR="00604C19">
              <w:rPr>
                <w:lang w:eastAsia="en-US"/>
              </w:rPr>
              <w:t xml:space="preserve"> analogue - readings are often in whole numbers, human error in reading, parallax and approximation errors, training may be needed to read it accurately</w:t>
            </w:r>
          </w:p>
          <w:p w14:paraId="50D77A40" w14:textId="77777777" w:rsidR="00604C19" w:rsidRDefault="00604C19" w:rsidP="00604C19">
            <w:pPr>
              <w:pStyle w:val="IOStabletext2017"/>
              <w:rPr>
                <w:lang w:eastAsia="en-US"/>
              </w:rPr>
            </w:pPr>
            <w:r>
              <w:rPr>
                <w:lang w:eastAsia="en-US"/>
              </w:rPr>
              <w:t>digital – readings to numerous decimal places, no observation errors such as parallax or approximation errors in taking readings</w:t>
            </w:r>
          </w:p>
          <w:p w14:paraId="7579D2D2" w14:textId="3E1CD23D" w:rsidR="00604C19" w:rsidRDefault="00926E02" w:rsidP="00604C19">
            <w:pPr>
              <w:pStyle w:val="IOStabletext2017"/>
              <w:rPr>
                <w:lang w:eastAsia="en-US"/>
              </w:rPr>
            </w:pPr>
            <w:r w:rsidRPr="00D82A95">
              <w:rPr>
                <w:lang w:eastAsia="en-US"/>
              </w:rPr>
              <w:t>Australia telescope national facility</w:t>
            </w:r>
          </w:p>
          <w:p w14:paraId="5D99BFDE" w14:textId="211DC3C6" w:rsidR="00604C19" w:rsidRDefault="00152CDC" w:rsidP="00604C19">
            <w:pPr>
              <w:pStyle w:val="IOStabletext2017"/>
              <w:rPr>
                <w:lang w:eastAsia="en-US"/>
              </w:rPr>
            </w:pPr>
            <w:hyperlink r:id="rId24" w:history="1">
              <w:r w:rsidR="00926E02" w:rsidRPr="00926E02">
                <w:rPr>
                  <w:rStyle w:val="Hyperlink"/>
                  <w:lang w:eastAsia="en-US"/>
                </w:rPr>
                <w:t>International spac</w:t>
              </w:r>
              <w:r w:rsidR="00926E02" w:rsidRPr="00926E02">
                <w:rPr>
                  <w:rStyle w:val="Hyperlink"/>
                  <w:lang w:eastAsia="en-US"/>
                </w:rPr>
                <w:t>e</w:t>
              </w:r>
              <w:r w:rsidR="00926E02" w:rsidRPr="00926E02">
                <w:rPr>
                  <w:rStyle w:val="Hyperlink"/>
                  <w:lang w:eastAsia="en-US"/>
                </w:rPr>
                <w:t xml:space="preserve"> station</w:t>
              </w:r>
            </w:hyperlink>
          </w:p>
          <w:p w14:paraId="6E6291F8" w14:textId="6447E863" w:rsidR="00604C19" w:rsidRDefault="00604C19" w:rsidP="0065407F">
            <w:pPr>
              <w:pStyle w:val="IOStablelist1bullet2017"/>
              <w:rPr>
                <w:lang w:eastAsia="en-US"/>
              </w:rPr>
            </w:pPr>
            <w:r>
              <w:rPr>
                <w:lang w:eastAsia="en-US"/>
              </w:rPr>
              <w:t xml:space="preserve">investigate the </w:t>
            </w:r>
            <w:hyperlink r:id="rId25" w:history="1">
              <w:r w:rsidRPr="00926E02">
                <w:rPr>
                  <w:rStyle w:val="Hyperlink"/>
                  <w:lang w:eastAsia="en-US"/>
                </w:rPr>
                <w:t xml:space="preserve">use of drones in </w:t>
              </w:r>
              <w:r w:rsidRPr="00926E02">
                <w:rPr>
                  <w:rStyle w:val="Hyperlink"/>
                  <w:lang w:eastAsia="en-US"/>
                </w:rPr>
                <w:t>c</w:t>
              </w:r>
              <w:r w:rsidRPr="00926E02">
                <w:rPr>
                  <w:rStyle w:val="Hyperlink"/>
                  <w:lang w:eastAsia="en-US"/>
                </w:rPr>
                <w:t>ollecting data</w:t>
              </w:r>
            </w:hyperlink>
            <w:r w:rsidR="0065407F">
              <w:rPr>
                <w:lang w:eastAsia="en-US"/>
              </w:rPr>
              <w:t xml:space="preserve"> </w:t>
            </w:r>
            <w:r w:rsidR="003136CE">
              <w:rPr>
                <w:lang w:eastAsia="en-US"/>
              </w:rPr>
              <w:t>(login required)</w:t>
            </w:r>
          </w:p>
        </w:tc>
        <w:tc>
          <w:tcPr>
            <w:tcW w:w="5366" w:type="dxa"/>
          </w:tcPr>
          <w:p w14:paraId="5686CDA1" w14:textId="77777777" w:rsidR="00604C19" w:rsidRDefault="00604C19" w:rsidP="00D44672">
            <w:pPr>
              <w:pStyle w:val="IOStableheading2017"/>
              <w:rPr>
                <w:lang w:eastAsia="en-US"/>
              </w:rPr>
            </w:pPr>
            <w:r>
              <w:rPr>
                <w:lang w:eastAsia="en-US"/>
              </w:rPr>
              <w:t>Formative Assessment</w:t>
            </w:r>
          </w:p>
          <w:p w14:paraId="0C8B811E" w14:textId="77777777" w:rsidR="00604C19" w:rsidRDefault="00604C19" w:rsidP="00D44672">
            <w:pPr>
              <w:pStyle w:val="IOStablelist1bullet2017"/>
              <w:rPr>
                <w:lang w:eastAsia="en-US"/>
              </w:rPr>
            </w:pPr>
            <w:r>
              <w:rPr>
                <w:lang w:eastAsia="en-US"/>
              </w:rPr>
              <w:t>Students show at least one form of authentic work, such as note-taking, highlighted readings, bibliography or review of science article based on secondary sources used.</w:t>
            </w:r>
          </w:p>
          <w:p w14:paraId="5EE51764" w14:textId="77777777" w:rsidR="00604C19" w:rsidRDefault="00604C19" w:rsidP="00D44672">
            <w:pPr>
              <w:pStyle w:val="IOStablelist1bullet2017"/>
              <w:rPr>
                <w:lang w:eastAsia="en-US"/>
              </w:rPr>
            </w:pPr>
            <w:r>
              <w:rPr>
                <w:lang w:eastAsia="en-US"/>
              </w:rPr>
              <w:t>Students construct a timeline that shows the development of analogue and digital technologies, used for observing, over time.</w:t>
            </w:r>
          </w:p>
        </w:tc>
      </w:tr>
    </w:tbl>
    <w:p w14:paraId="6415C18C" w14:textId="3BC7EEFD" w:rsidR="00604C19" w:rsidRDefault="00604C19" w:rsidP="00D44672">
      <w:pPr>
        <w:pStyle w:val="IOSheading42017"/>
      </w:pPr>
      <w:r>
        <w:t>Ideas for rel</w:t>
      </w:r>
      <w:r w:rsidR="0078254E">
        <w:t>ated depth studies</w:t>
      </w:r>
    </w:p>
    <w:p w14:paraId="31AF0E2C" w14:textId="3DF0539C" w:rsidR="00604C19" w:rsidRDefault="00152CDC" w:rsidP="00D44672">
      <w:pPr>
        <w:pStyle w:val="IOSlist1bullet2017"/>
        <w:rPr>
          <w:lang w:eastAsia="en-US"/>
        </w:rPr>
      </w:pPr>
      <w:hyperlink r:id="rId26" w:history="1">
        <w:r w:rsidR="000973CB" w:rsidRPr="000973CB">
          <w:rPr>
            <w:rStyle w:val="Hyperlink"/>
            <w:lang w:eastAsia="en-US"/>
          </w:rPr>
          <w:t>Science in P</w:t>
        </w:r>
        <w:r w:rsidR="000973CB" w:rsidRPr="000973CB">
          <w:rPr>
            <w:rStyle w:val="Hyperlink"/>
            <w:lang w:eastAsia="en-US"/>
          </w:rPr>
          <w:t>r</w:t>
        </w:r>
        <w:r w:rsidR="000973CB" w:rsidRPr="000973CB">
          <w:rPr>
            <w:rStyle w:val="Hyperlink"/>
            <w:lang w:eastAsia="en-US"/>
          </w:rPr>
          <w:t>actice</w:t>
        </w:r>
      </w:hyperlink>
    </w:p>
    <w:p w14:paraId="04B3A7DF" w14:textId="1E30A12E" w:rsidR="00604C19" w:rsidRDefault="00152CDC" w:rsidP="003136CE">
      <w:pPr>
        <w:pStyle w:val="IOSlist1bullet2017"/>
        <w:rPr>
          <w:lang w:eastAsia="en-US"/>
        </w:rPr>
      </w:pPr>
      <w:hyperlink r:id="rId27" w:history="1">
        <w:r w:rsidR="000973CB" w:rsidRPr="000973CB">
          <w:rPr>
            <w:rStyle w:val="Hyperlink"/>
            <w:lang w:eastAsia="en-US"/>
          </w:rPr>
          <w:t xml:space="preserve">Australian Nuclear Science &amp; </w:t>
        </w:r>
        <w:bookmarkStart w:id="0" w:name="_GoBack"/>
        <w:bookmarkEnd w:id="0"/>
        <w:r w:rsidR="000973CB" w:rsidRPr="000973CB">
          <w:rPr>
            <w:rStyle w:val="Hyperlink"/>
            <w:lang w:eastAsia="en-US"/>
          </w:rPr>
          <w:t>T</w:t>
        </w:r>
        <w:r w:rsidR="000973CB" w:rsidRPr="000973CB">
          <w:rPr>
            <w:rStyle w:val="Hyperlink"/>
            <w:lang w:eastAsia="en-US"/>
          </w:rPr>
          <w:t>echnology Organisation</w:t>
        </w:r>
      </w:hyperlink>
      <w:r w:rsidR="000973CB">
        <w:rPr>
          <w:lang w:eastAsia="en-US"/>
        </w:rPr>
        <w:t xml:space="preserve"> </w:t>
      </w:r>
    </w:p>
    <w:p w14:paraId="7B3BD925" w14:textId="1B42BCF8" w:rsidR="00604C19" w:rsidRDefault="00F51725" w:rsidP="00D44672">
      <w:pPr>
        <w:pStyle w:val="IOSlist1bullet2017"/>
        <w:rPr>
          <w:lang w:eastAsia="en-US"/>
        </w:rPr>
      </w:pPr>
      <w:r>
        <w:rPr>
          <w:lang w:eastAsia="en-US"/>
        </w:rPr>
        <w:t>Given written or YouT</w:t>
      </w:r>
      <w:r w:rsidR="00604C19">
        <w:rPr>
          <w:lang w:eastAsia="en-US"/>
        </w:rPr>
        <w:t>ube instructions, make a 3D hologram projector using your smartphone and investigate the properties of light</w:t>
      </w:r>
    </w:p>
    <w:p w14:paraId="4206570E" w14:textId="469FF654" w:rsidR="00604C19" w:rsidRDefault="0065407F" w:rsidP="00D44672">
      <w:pPr>
        <w:pStyle w:val="IOSheading42017"/>
      </w:pPr>
      <w:r>
        <w:t>Reflection and evaluation</w:t>
      </w:r>
    </w:p>
    <w:tbl>
      <w:tblPr>
        <w:tblStyle w:val="TableGrid"/>
        <w:tblW w:w="15588" w:type="dxa"/>
        <w:tblLook w:val="04A0" w:firstRow="1" w:lastRow="0" w:firstColumn="1" w:lastColumn="0" w:noHBand="0" w:noVBand="1"/>
        <w:tblDescription w:val="The table lists questions related to reflection and evaluation with spaces left to answers to be added"/>
      </w:tblPr>
      <w:tblGrid>
        <w:gridCol w:w="3539"/>
        <w:gridCol w:w="12049"/>
      </w:tblGrid>
      <w:tr w:rsidR="00D44672" w:rsidRPr="00815A1D" w14:paraId="47EB56C2" w14:textId="77777777" w:rsidTr="008D479C">
        <w:trPr>
          <w:tblHeader/>
        </w:trPr>
        <w:tc>
          <w:tcPr>
            <w:tcW w:w="3539" w:type="dxa"/>
          </w:tcPr>
          <w:p w14:paraId="08467C3F" w14:textId="77777777" w:rsidR="00D44672" w:rsidRPr="00815A1D" w:rsidRDefault="00D44672" w:rsidP="008D479C">
            <w:pPr>
              <w:pStyle w:val="IOStableheading2017"/>
            </w:pPr>
            <w:r>
              <w:t>Questions</w:t>
            </w:r>
          </w:p>
        </w:tc>
        <w:tc>
          <w:tcPr>
            <w:tcW w:w="12049" w:type="dxa"/>
          </w:tcPr>
          <w:p w14:paraId="13192D4B" w14:textId="77777777" w:rsidR="00D44672" w:rsidRPr="00815A1D" w:rsidRDefault="00D44672" w:rsidP="008D479C">
            <w:pPr>
              <w:pStyle w:val="IOStableheading2017"/>
            </w:pPr>
            <w:r>
              <w:t>Answers</w:t>
            </w:r>
          </w:p>
        </w:tc>
      </w:tr>
      <w:tr w:rsidR="00D44672" w14:paraId="3CB7B77F" w14:textId="77777777" w:rsidTr="008D479C">
        <w:trPr>
          <w:trHeight w:val="1134"/>
        </w:trPr>
        <w:tc>
          <w:tcPr>
            <w:tcW w:w="3539" w:type="dxa"/>
          </w:tcPr>
          <w:p w14:paraId="2A6C3961" w14:textId="77777777" w:rsidR="00D44672" w:rsidRDefault="00D44672" w:rsidP="008D479C">
            <w:pPr>
              <w:pStyle w:val="IOStabletext2017"/>
              <w:rPr>
                <w:lang w:eastAsia="en-US"/>
              </w:rPr>
            </w:pPr>
            <w:r w:rsidRPr="00815A1D">
              <w:rPr>
                <w:lang w:eastAsia="en-US"/>
              </w:rPr>
              <w:t>What worked well?</w:t>
            </w:r>
          </w:p>
        </w:tc>
        <w:tc>
          <w:tcPr>
            <w:tcW w:w="12049" w:type="dxa"/>
          </w:tcPr>
          <w:p w14:paraId="14E1FD1B" w14:textId="748BF6D9" w:rsidR="00D44672" w:rsidRDefault="0030411A" w:rsidP="008D479C">
            <w:pPr>
              <w:pStyle w:val="IOStabletext2017"/>
              <w:rPr>
                <w:lang w:eastAsia="en-US"/>
              </w:rPr>
            </w:pPr>
            <w:r>
              <w:rPr>
                <w:lang w:eastAsia="en-US"/>
              </w:rPr>
              <w:fldChar w:fldCharType="begin">
                <w:ffData>
                  <w:name w:val="Text1"/>
                  <w:enabled/>
                  <w:calcOnExit w:val="0"/>
                  <w:helpText w:type="text" w:val="Enter what worked well here"/>
                  <w:statusText w:type="text" w:val="Enter what worked well here"/>
                  <w:textInput/>
                </w:ffData>
              </w:fldChar>
            </w:r>
            <w:bookmarkStart w:id="1" w:name="Text1"/>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bookmarkEnd w:id="1"/>
          </w:p>
        </w:tc>
      </w:tr>
      <w:tr w:rsidR="00D44672" w14:paraId="3EEB2630" w14:textId="77777777" w:rsidTr="008D479C">
        <w:trPr>
          <w:trHeight w:val="1134"/>
        </w:trPr>
        <w:tc>
          <w:tcPr>
            <w:tcW w:w="3539" w:type="dxa"/>
          </w:tcPr>
          <w:p w14:paraId="6F074FF0" w14:textId="77777777" w:rsidR="00D44672" w:rsidRDefault="00D44672" w:rsidP="008D479C">
            <w:pPr>
              <w:pStyle w:val="IOStabletext2017"/>
              <w:rPr>
                <w:lang w:eastAsia="en-US"/>
              </w:rPr>
            </w:pPr>
            <w:r w:rsidRPr="00815A1D">
              <w:rPr>
                <w:lang w:eastAsia="en-US"/>
              </w:rPr>
              <w:t>What needed improving?</w:t>
            </w:r>
          </w:p>
        </w:tc>
        <w:tc>
          <w:tcPr>
            <w:tcW w:w="12049" w:type="dxa"/>
          </w:tcPr>
          <w:p w14:paraId="06928B00" w14:textId="699DEB0D" w:rsidR="00D44672" w:rsidRDefault="0030411A" w:rsidP="008D479C">
            <w:pPr>
              <w:pStyle w:val="IOStabletext2017"/>
              <w:rPr>
                <w:lang w:eastAsia="en-US"/>
              </w:rPr>
            </w:pPr>
            <w:r>
              <w:rPr>
                <w:lang w:eastAsia="en-US"/>
              </w:rPr>
              <w:fldChar w:fldCharType="begin">
                <w:ffData>
                  <w:name w:val=""/>
                  <w:enabled/>
                  <w:calcOnExit w:val="0"/>
                  <w:helpText w:type="text" w:val="Enter what needed improving here"/>
                  <w:statusText w:type="text" w:val="Enter what needed improving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D44672" w14:paraId="05DF26BC" w14:textId="77777777" w:rsidTr="008D479C">
        <w:trPr>
          <w:trHeight w:val="1134"/>
        </w:trPr>
        <w:tc>
          <w:tcPr>
            <w:tcW w:w="3539" w:type="dxa"/>
          </w:tcPr>
          <w:p w14:paraId="5E24D933" w14:textId="77777777" w:rsidR="00D44672" w:rsidRDefault="00D44672" w:rsidP="008D479C">
            <w:pPr>
              <w:pStyle w:val="IOStabletext2017"/>
              <w:rPr>
                <w:lang w:eastAsia="en-US"/>
              </w:rPr>
            </w:pPr>
            <w:r w:rsidRPr="00815A1D">
              <w:rPr>
                <w:lang w:eastAsia="en-US"/>
              </w:rPr>
              <w:t>New resources and ideas?</w:t>
            </w:r>
          </w:p>
        </w:tc>
        <w:tc>
          <w:tcPr>
            <w:tcW w:w="12049" w:type="dxa"/>
          </w:tcPr>
          <w:p w14:paraId="46AD6A98" w14:textId="7408D7AC" w:rsidR="00D44672" w:rsidRDefault="0030411A" w:rsidP="008D479C">
            <w:pPr>
              <w:pStyle w:val="IOStabletext2017"/>
              <w:rPr>
                <w:lang w:eastAsia="en-US"/>
              </w:rPr>
            </w:pPr>
            <w:r>
              <w:rPr>
                <w:lang w:eastAsia="en-US"/>
              </w:rPr>
              <w:fldChar w:fldCharType="begin">
                <w:ffData>
                  <w:name w:val=""/>
                  <w:enabled/>
                  <w:calcOnExit w:val="0"/>
                  <w:helpText w:type="text" w:val="Enter new resources and ideas here"/>
                  <w:statusText w:type="text" w:val="Enter new resources and ideas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D44672" w14:paraId="48C43006" w14:textId="77777777" w:rsidTr="008D479C">
        <w:trPr>
          <w:trHeight w:val="1134"/>
        </w:trPr>
        <w:tc>
          <w:tcPr>
            <w:tcW w:w="3539" w:type="dxa"/>
          </w:tcPr>
          <w:p w14:paraId="5CDDA1C8" w14:textId="0DDB3545" w:rsidR="00D44672" w:rsidRDefault="00D44672" w:rsidP="008D479C">
            <w:pPr>
              <w:pStyle w:val="IOStabletext2017"/>
              <w:rPr>
                <w:lang w:eastAsia="en-US"/>
              </w:rPr>
            </w:pPr>
            <w:r w:rsidRPr="00815A1D">
              <w:rPr>
                <w:lang w:eastAsia="en-US"/>
              </w:rPr>
              <w:t>Registration</w:t>
            </w:r>
          </w:p>
        </w:tc>
        <w:tc>
          <w:tcPr>
            <w:tcW w:w="12049" w:type="dxa"/>
          </w:tcPr>
          <w:p w14:paraId="3D946B4B" w14:textId="745EFA32" w:rsidR="00D44672" w:rsidRDefault="00D44672" w:rsidP="008D479C">
            <w:pPr>
              <w:pStyle w:val="IOStabletext2017"/>
              <w:rPr>
                <w:lang w:eastAsia="en-US"/>
              </w:rPr>
            </w:pPr>
            <w:r>
              <w:rPr>
                <w:lang w:eastAsia="en-US"/>
              </w:rPr>
              <w:t xml:space="preserve">Date commenced: </w:t>
            </w:r>
            <w:r w:rsidR="0030411A">
              <w:rPr>
                <w:lang w:eastAsia="en-US"/>
              </w:rPr>
              <w:fldChar w:fldCharType="begin">
                <w:ffData>
                  <w:name w:val=""/>
                  <w:enabled/>
                  <w:calcOnExit w:val="0"/>
                  <w:helpText w:type="text" w:val="Enter date commenced here"/>
                  <w:statusText w:type="text" w:val="Enter date commenced here"/>
                  <w:textInput/>
                </w:ffData>
              </w:fldChar>
            </w:r>
            <w:r w:rsidR="0030411A">
              <w:rPr>
                <w:lang w:eastAsia="en-US"/>
              </w:rPr>
              <w:instrText xml:space="preserve"> FORMTEXT </w:instrText>
            </w:r>
            <w:r w:rsidR="0030411A">
              <w:rPr>
                <w:lang w:eastAsia="en-US"/>
              </w:rPr>
            </w:r>
            <w:r w:rsidR="0030411A">
              <w:rPr>
                <w:lang w:eastAsia="en-US"/>
              </w:rPr>
              <w:fldChar w:fldCharType="separate"/>
            </w:r>
            <w:r w:rsidR="0030411A">
              <w:rPr>
                <w:noProof/>
                <w:lang w:eastAsia="en-US"/>
              </w:rPr>
              <w:t> </w:t>
            </w:r>
            <w:r w:rsidR="0030411A">
              <w:rPr>
                <w:noProof/>
                <w:lang w:eastAsia="en-US"/>
              </w:rPr>
              <w:t> </w:t>
            </w:r>
            <w:r w:rsidR="0030411A">
              <w:rPr>
                <w:noProof/>
                <w:lang w:eastAsia="en-US"/>
              </w:rPr>
              <w:t> </w:t>
            </w:r>
            <w:r w:rsidR="0030411A">
              <w:rPr>
                <w:noProof/>
                <w:lang w:eastAsia="en-US"/>
              </w:rPr>
              <w:t> </w:t>
            </w:r>
            <w:r w:rsidR="0030411A">
              <w:rPr>
                <w:noProof/>
                <w:lang w:eastAsia="en-US"/>
              </w:rPr>
              <w:t> </w:t>
            </w:r>
            <w:r w:rsidR="0030411A">
              <w:rPr>
                <w:lang w:eastAsia="en-US"/>
              </w:rPr>
              <w:fldChar w:fldCharType="end"/>
            </w:r>
          </w:p>
          <w:p w14:paraId="01E4FCD5" w14:textId="234E0C43" w:rsidR="00D44672" w:rsidRDefault="00D44672" w:rsidP="0030411A">
            <w:pPr>
              <w:pStyle w:val="IOStabletext2017"/>
              <w:rPr>
                <w:lang w:eastAsia="en-US"/>
              </w:rPr>
            </w:pPr>
            <w:r>
              <w:rPr>
                <w:lang w:eastAsia="en-US"/>
              </w:rPr>
              <w:t xml:space="preserve">Date completed: </w:t>
            </w:r>
            <w:r w:rsidR="0030411A">
              <w:rPr>
                <w:lang w:eastAsia="en-US"/>
              </w:rPr>
              <w:fldChar w:fldCharType="begin">
                <w:ffData>
                  <w:name w:val=""/>
                  <w:enabled/>
                  <w:calcOnExit w:val="0"/>
                  <w:helpText w:type="text" w:val="Enter date completed here"/>
                  <w:statusText w:type="text" w:val="Enter date completed here"/>
                  <w:textInput/>
                </w:ffData>
              </w:fldChar>
            </w:r>
            <w:r w:rsidR="0030411A">
              <w:rPr>
                <w:lang w:eastAsia="en-US"/>
              </w:rPr>
              <w:instrText xml:space="preserve"> FORMTEXT </w:instrText>
            </w:r>
            <w:r w:rsidR="0030411A">
              <w:rPr>
                <w:lang w:eastAsia="en-US"/>
              </w:rPr>
            </w:r>
            <w:r w:rsidR="0030411A">
              <w:rPr>
                <w:lang w:eastAsia="en-US"/>
              </w:rPr>
              <w:fldChar w:fldCharType="separate"/>
            </w:r>
            <w:r w:rsidR="0030411A">
              <w:rPr>
                <w:noProof/>
                <w:lang w:eastAsia="en-US"/>
              </w:rPr>
              <w:t> </w:t>
            </w:r>
            <w:r w:rsidR="0030411A">
              <w:rPr>
                <w:noProof/>
                <w:lang w:eastAsia="en-US"/>
              </w:rPr>
              <w:t> </w:t>
            </w:r>
            <w:r w:rsidR="0030411A">
              <w:rPr>
                <w:noProof/>
                <w:lang w:eastAsia="en-US"/>
              </w:rPr>
              <w:t> </w:t>
            </w:r>
            <w:r w:rsidR="0030411A">
              <w:rPr>
                <w:noProof/>
                <w:lang w:eastAsia="en-US"/>
              </w:rPr>
              <w:t> </w:t>
            </w:r>
            <w:r w:rsidR="0030411A">
              <w:rPr>
                <w:noProof/>
                <w:lang w:eastAsia="en-US"/>
              </w:rPr>
              <w:t> </w:t>
            </w:r>
            <w:r w:rsidR="0030411A">
              <w:rPr>
                <w:lang w:eastAsia="en-US"/>
              </w:rPr>
              <w:fldChar w:fldCharType="end"/>
            </w:r>
          </w:p>
        </w:tc>
      </w:tr>
    </w:tbl>
    <w:p w14:paraId="29733C50" w14:textId="77777777" w:rsidR="00D44672" w:rsidRPr="00D44672" w:rsidRDefault="00D44672" w:rsidP="00D44672">
      <w:pPr>
        <w:pStyle w:val="IOSbodytext2017"/>
        <w:rPr>
          <w:lang w:eastAsia="en-US"/>
        </w:rPr>
      </w:pPr>
    </w:p>
    <w:sectPr w:rsidR="00D44672" w:rsidRPr="00D44672" w:rsidSect="00604C19">
      <w:footerReference w:type="even" r:id="rId28"/>
      <w:footerReference w:type="default" r:id="rId29"/>
      <w:pgSz w:w="16838" w:h="11906" w:orient="landscape"/>
      <w:pgMar w:top="567" w:right="964"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A6379A" w14:textId="77777777" w:rsidR="00152CDC" w:rsidRDefault="00152CDC" w:rsidP="00F247F6">
      <w:r>
        <w:separator/>
      </w:r>
    </w:p>
    <w:p w14:paraId="41B004E2" w14:textId="77777777" w:rsidR="00152CDC" w:rsidRDefault="00152CDC"/>
    <w:p w14:paraId="18B82832" w14:textId="77777777" w:rsidR="00152CDC" w:rsidRDefault="00152CDC"/>
  </w:endnote>
  <w:endnote w:type="continuationSeparator" w:id="0">
    <w:p w14:paraId="2AEE4B91" w14:textId="77777777" w:rsidR="00152CDC" w:rsidRDefault="00152CDC" w:rsidP="00F247F6">
      <w:r>
        <w:continuationSeparator/>
      </w:r>
    </w:p>
    <w:p w14:paraId="12D5B53F" w14:textId="77777777" w:rsidR="00152CDC" w:rsidRDefault="00152CDC"/>
    <w:p w14:paraId="2B96F4E0" w14:textId="77777777" w:rsidR="00152CDC" w:rsidRDefault="00152CD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DokChampa">
    <w:charset w:val="00"/>
    <w:family w:val="swiss"/>
    <w:pitch w:val="variable"/>
    <w:sig w:usb0="03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32235D" w14:textId="423A0A03" w:rsidR="00BB366E" w:rsidRPr="007825AA" w:rsidRDefault="00BB366E" w:rsidP="007825AA">
    <w:pPr>
      <w:pStyle w:val="IOSfooter2017"/>
    </w:pPr>
    <w:r w:rsidRPr="004E338C">
      <w:tab/>
    </w:r>
    <w:r w:rsidRPr="004E338C">
      <w:fldChar w:fldCharType="begin"/>
    </w:r>
    <w:r w:rsidRPr="004E338C">
      <w:instrText xml:space="preserve"> PAGE </w:instrText>
    </w:r>
    <w:r w:rsidRPr="004E338C">
      <w:fldChar w:fldCharType="separate"/>
    </w:r>
    <w:r w:rsidR="00366423">
      <w:rPr>
        <w:noProof/>
      </w:rPr>
      <w:t>8</w:t>
    </w:r>
    <w:r w:rsidRPr="004E338C">
      <w:fldChar w:fldCharType="end"/>
    </w:r>
    <w:r w:rsidR="007825AA">
      <w:tab/>
    </w:r>
    <w:r>
      <w:tab/>
    </w:r>
    <w:r>
      <w:tab/>
    </w:r>
    <w:r w:rsidR="007825AA" w:rsidRPr="007825AA">
      <w:t>Year 11 investigating science</w:t>
    </w:r>
    <w:r w:rsidR="007825AA">
      <w:t xml:space="preserve"> </w:t>
    </w:r>
    <w:r w:rsidR="007825AA" w:rsidRPr="007825AA">
      <w:t>Module 1 – Observations as evidence</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852DDF" w14:textId="39940E5E" w:rsidR="00BB366E" w:rsidRPr="00182340" w:rsidRDefault="00BB366E" w:rsidP="0065407F">
    <w:pPr>
      <w:pStyle w:val="IOSfooter2017"/>
      <w:spacing w:before="120"/>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366423">
      <w:rPr>
        <w:noProof/>
      </w:rPr>
      <w:t>9</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3AF27F" w14:textId="77777777" w:rsidR="00152CDC" w:rsidRDefault="00152CDC" w:rsidP="00F247F6">
      <w:r>
        <w:separator/>
      </w:r>
    </w:p>
    <w:p w14:paraId="5F75CD53" w14:textId="77777777" w:rsidR="00152CDC" w:rsidRDefault="00152CDC"/>
    <w:p w14:paraId="4552C52A" w14:textId="77777777" w:rsidR="00152CDC" w:rsidRDefault="00152CDC"/>
  </w:footnote>
  <w:footnote w:type="continuationSeparator" w:id="0">
    <w:p w14:paraId="4D412B22" w14:textId="77777777" w:rsidR="00152CDC" w:rsidRDefault="00152CDC" w:rsidP="00F247F6">
      <w:r>
        <w:continuationSeparator/>
      </w:r>
    </w:p>
    <w:p w14:paraId="58209071" w14:textId="77777777" w:rsidR="00152CDC" w:rsidRDefault="00152CDC"/>
    <w:p w14:paraId="745217C3" w14:textId="77777777" w:rsidR="00152CDC" w:rsidRDefault="00152CDC"/>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2049"/>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604C19"/>
    <w:rsid w:val="00004A37"/>
    <w:rsid w:val="00005034"/>
    <w:rsid w:val="000078D5"/>
    <w:rsid w:val="0001358F"/>
    <w:rsid w:val="00014490"/>
    <w:rsid w:val="00020502"/>
    <w:rsid w:val="000208A3"/>
    <w:rsid w:val="00027A9C"/>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3CB"/>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45549"/>
    <w:rsid w:val="0015112D"/>
    <w:rsid w:val="00152CDC"/>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86F"/>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E65C7"/>
    <w:rsid w:val="001F0688"/>
    <w:rsid w:val="001F16BB"/>
    <w:rsid w:val="001F37DB"/>
    <w:rsid w:val="001F63A2"/>
    <w:rsid w:val="001F6630"/>
    <w:rsid w:val="001F741C"/>
    <w:rsid w:val="00201FB9"/>
    <w:rsid w:val="002077C3"/>
    <w:rsid w:val="0021219D"/>
    <w:rsid w:val="002146DC"/>
    <w:rsid w:val="0021679A"/>
    <w:rsid w:val="00216F7C"/>
    <w:rsid w:val="00217EA7"/>
    <w:rsid w:val="002234EC"/>
    <w:rsid w:val="00226257"/>
    <w:rsid w:val="00227BC4"/>
    <w:rsid w:val="00230F5C"/>
    <w:rsid w:val="00231AB4"/>
    <w:rsid w:val="00233AD0"/>
    <w:rsid w:val="00234CB6"/>
    <w:rsid w:val="002433D9"/>
    <w:rsid w:val="00244134"/>
    <w:rsid w:val="00246D9F"/>
    <w:rsid w:val="002476D0"/>
    <w:rsid w:val="00247701"/>
    <w:rsid w:val="00262A70"/>
    <w:rsid w:val="00264518"/>
    <w:rsid w:val="00264688"/>
    <w:rsid w:val="00266BF8"/>
    <w:rsid w:val="00270D8E"/>
    <w:rsid w:val="002726CD"/>
    <w:rsid w:val="00273693"/>
    <w:rsid w:val="0027549C"/>
    <w:rsid w:val="00276E86"/>
    <w:rsid w:val="0028208D"/>
    <w:rsid w:val="00287A91"/>
    <w:rsid w:val="00287BEF"/>
    <w:rsid w:val="00287F99"/>
    <w:rsid w:val="002908A5"/>
    <w:rsid w:val="002913AE"/>
    <w:rsid w:val="00293398"/>
    <w:rsid w:val="00295DBD"/>
    <w:rsid w:val="002968D5"/>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1A"/>
    <w:rsid w:val="0030418B"/>
    <w:rsid w:val="00306862"/>
    <w:rsid w:val="00312B69"/>
    <w:rsid w:val="0031334D"/>
    <w:rsid w:val="003136CE"/>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66423"/>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4077"/>
    <w:rsid w:val="003E52FB"/>
    <w:rsid w:val="003E6393"/>
    <w:rsid w:val="003E6398"/>
    <w:rsid w:val="003E67FD"/>
    <w:rsid w:val="003F18D5"/>
    <w:rsid w:val="003F2136"/>
    <w:rsid w:val="003F29B5"/>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0E18"/>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04C19"/>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23F"/>
    <w:rsid w:val="00641608"/>
    <w:rsid w:val="00641F62"/>
    <w:rsid w:val="00642593"/>
    <w:rsid w:val="0064399C"/>
    <w:rsid w:val="00645A37"/>
    <w:rsid w:val="00646480"/>
    <w:rsid w:val="006472E0"/>
    <w:rsid w:val="00647909"/>
    <w:rsid w:val="006525FD"/>
    <w:rsid w:val="00652A97"/>
    <w:rsid w:val="00653138"/>
    <w:rsid w:val="006538B8"/>
    <w:rsid w:val="0065407F"/>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97C40"/>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4E"/>
    <w:rsid w:val="0078259E"/>
    <w:rsid w:val="007825AA"/>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32"/>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E0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2B"/>
    <w:rsid w:val="00A31151"/>
    <w:rsid w:val="00A316CF"/>
    <w:rsid w:val="00A319F5"/>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5B31"/>
    <w:rsid w:val="00A76A4A"/>
    <w:rsid w:val="00A776CD"/>
    <w:rsid w:val="00A77CB9"/>
    <w:rsid w:val="00A77E31"/>
    <w:rsid w:val="00A80BD8"/>
    <w:rsid w:val="00A824B4"/>
    <w:rsid w:val="00A82699"/>
    <w:rsid w:val="00A876B0"/>
    <w:rsid w:val="00A90423"/>
    <w:rsid w:val="00A90704"/>
    <w:rsid w:val="00A9297B"/>
    <w:rsid w:val="00A92AC2"/>
    <w:rsid w:val="00A9567B"/>
    <w:rsid w:val="00A966EB"/>
    <w:rsid w:val="00A97170"/>
    <w:rsid w:val="00AA1624"/>
    <w:rsid w:val="00AA1D29"/>
    <w:rsid w:val="00AA2F10"/>
    <w:rsid w:val="00AA5307"/>
    <w:rsid w:val="00AA5428"/>
    <w:rsid w:val="00AB1902"/>
    <w:rsid w:val="00AB2382"/>
    <w:rsid w:val="00AB2F23"/>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5714"/>
    <w:rsid w:val="00B671A6"/>
    <w:rsid w:val="00B70627"/>
    <w:rsid w:val="00B70FA4"/>
    <w:rsid w:val="00B721B8"/>
    <w:rsid w:val="00B732DD"/>
    <w:rsid w:val="00B76983"/>
    <w:rsid w:val="00B779E2"/>
    <w:rsid w:val="00B77DEB"/>
    <w:rsid w:val="00B83919"/>
    <w:rsid w:val="00B86A0D"/>
    <w:rsid w:val="00B87258"/>
    <w:rsid w:val="00B9094F"/>
    <w:rsid w:val="00B94432"/>
    <w:rsid w:val="00BA6383"/>
    <w:rsid w:val="00BA6F75"/>
    <w:rsid w:val="00BB298A"/>
    <w:rsid w:val="00BB366E"/>
    <w:rsid w:val="00BB4A61"/>
    <w:rsid w:val="00BC040C"/>
    <w:rsid w:val="00BC0A6F"/>
    <w:rsid w:val="00BC1C1A"/>
    <w:rsid w:val="00BC2707"/>
    <w:rsid w:val="00BC355D"/>
    <w:rsid w:val="00BC3F22"/>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1542"/>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44672"/>
    <w:rsid w:val="00D50368"/>
    <w:rsid w:val="00D50750"/>
    <w:rsid w:val="00D558B7"/>
    <w:rsid w:val="00D56C2B"/>
    <w:rsid w:val="00D61C6D"/>
    <w:rsid w:val="00D635BE"/>
    <w:rsid w:val="00D647E6"/>
    <w:rsid w:val="00D6625E"/>
    <w:rsid w:val="00D727F3"/>
    <w:rsid w:val="00D74026"/>
    <w:rsid w:val="00D74563"/>
    <w:rsid w:val="00D74EDB"/>
    <w:rsid w:val="00D811BB"/>
    <w:rsid w:val="00D82A95"/>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172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bidi="lo-L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4406663"/>
  <w15:docId w15:val="{3FD074C3-6E6C-4CFF-B32A-426FFA3590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604C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9094F"/>
    <w:rPr>
      <w:sz w:val="16"/>
      <w:szCs w:val="16"/>
    </w:rPr>
  </w:style>
  <w:style w:type="paragraph" w:styleId="CommentText">
    <w:name w:val="annotation text"/>
    <w:basedOn w:val="Normal"/>
    <w:link w:val="CommentTextChar"/>
    <w:uiPriority w:val="99"/>
    <w:semiHidden/>
    <w:unhideWhenUsed/>
    <w:rsid w:val="00B9094F"/>
    <w:pPr>
      <w:spacing w:line="240" w:lineRule="auto"/>
    </w:pPr>
    <w:rPr>
      <w:sz w:val="20"/>
      <w:szCs w:val="20"/>
    </w:rPr>
  </w:style>
  <w:style w:type="character" w:customStyle="1" w:styleId="CommentTextChar">
    <w:name w:val="Comment Text Char"/>
    <w:basedOn w:val="DefaultParagraphFont"/>
    <w:link w:val="CommentText"/>
    <w:uiPriority w:val="99"/>
    <w:semiHidden/>
    <w:rsid w:val="00B9094F"/>
    <w:rPr>
      <w:rFonts w:ascii="Arial" w:hAnsi="Arial"/>
      <w:sz w:val="20"/>
      <w:szCs w:val="20"/>
      <w:lang w:eastAsia="zh-CN"/>
    </w:rPr>
  </w:style>
  <w:style w:type="paragraph" w:styleId="CommentSubject">
    <w:name w:val="annotation subject"/>
    <w:basedOn w:val="CommentText"/>
    <w:next w:val="CommentText"/>
    <w:link w:val="CommentSubjectChar"/>
    <w:uiPriority w:val="99"/>
    <w:semiHidden/>
    <w:unhideWhenUsed/>
    <w:rsid w:val="00B9094F"/>
    <w:rPr>
      <w:b/>
      <w:bCs/>
    </w:rPr>
  </w:style>
  <w:style w:type="character" w:customStyle="1" w:styleId="CommentSubjectChar">
    <w:name w:val="Comment Subject Char"/>
    <w:basedOn w:val="CommentTextChar"/>
    <w:link w:val="CommentSubject"/>
    <w:uiPriority w:val="99"/>
    <w:semiHidden/>
    <w:rsid w:val="00B9094F"/>
    <w:rPr>
      <w:rFonts w:ascii="Arial" w:hAnsi="Arial"/>
      <w:b/>
      <w:bCs/>
      <w:sz w:val="20"/>
      <w:szCs w:val="20"/>
      <w:lang w:eastAsia="zh-CN"/>
    </w:rPr>
  </w:style>
  <w:style w:type="paragraph" w:styleId="BalloonText">
    <w:name w:val="Balloon Text"/>
    <w:basedOn w:val="Normal"/>
    <w:link w:val="BalloonTextChar"/>
    <w:uiPriority w:val="99"/>
    <w:semiHidden/>
    <w:unhideWhenUsed/>
    <w:rsid w:val="00B9094F"/>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094F"/>
    <w:rPr>
      <w:rFonts w:ascii="Segoe UI" w:hAnsi="Segoe UI" w:cs="Segoe UI"/>
      <w:sz w:val="18"/>
      <w:szCs w:val="18"/>
      <w:lang w:eastAsia="zh-CN"/>
    </w:rPr>
  </w:style>
  <w:style w:type="paragraph" w:styleId="Header">
    <w:name w:val="header"/>
    <w:basedOn w:val="Normal"/>
    <w:link w:val="HeaderChar"/>
    <w:uiPriority w:val="99"/>
    <w:unhideWhenUsed/>
    <w:rsid w:val="007825AA"/>
    <w:pPr>
      <w:tabs>
        <w:tab w:val="center" w:pos="4513"/>
        <w:tab w:val="right" w:pos="9026"/>
      </w:tabs>
      <w:spacing w:before="0" w:line="240" w:lineRule="auto"/>
    </w:pPr>
  </w:style>
  <w:style w:type="character" w:customStyle="1" w:styleId="HeaderChar">
    <w:name w:val="Header Char"/>
    <w:basedOn w:val="DefaultParagraphFont"/>
    <w:link w:val="Header"/>
    <w:uiPriority w:val="99"/>
    <w:rsid w:val="007825AA"/>
    <w:rPr>
      <w:rFonts w:ascii="Arial" w:hAnsi="Arial"/>
      <w:szCs w:val="22"/>
      <w:lang w:eastAsia="zh-CN"/>
    </w:rPr>
  </w:style>
  <w:style w:type="paragraph" w:styleId="Footer">
    <w:name w:val="footer"/>
    <w:basedOn w:val="Normal"/>
    <w:link w:val="FooterChar"/>
    <w:uiPriority w:val="99"/>
    <w:unhideWhenUsed/>
    <w:rsid w:val="007825AA"/>
    <w:pPr>
      <w:tabs>
        <w:tab w:val="center" w:pos="4513"/>
        <w:tab w:val="right" w:pos="9026"/>
      </w:tabs>
      <w:spacing w:before="0" w:line="240" w:lineRule="auto"/>
    </w:pPr>
  </w:style>
  <w:style w:type="character" w:customStyle="1" w:styleId="FooterChar">
    <w:name w:val="Footer Char"/>
    <w:basedOn w:val="DefaultParagraphFont"/>
    <w:link w:val="Footer"/>
    <w:uiPriority w:val="99"/>
    <w:rsid w:val="007825AA"/>
    <w:rPr>
      <w:rFonts w:ascii="Arial" w:hAnsi="Arial"/>
      <w:szCs w:val="22"/>
      <w:lang w:eastAsia="zh-CN"/>
    </w:rPr>
  </w:style>
  <w:style w:type="character" w:customStyle="1" w:styleId="UnresolvedMention">
    <w:name w:val="Unresolved Mention"/>
    <w:basedOn w:val="DefaultParagraphFont"/>
    <w:uiPriority w:val="99"/>
    <w:semiHidden/>
    <w:unhideWhenUsed/>
    <w:rsid w:val="00F51725"/>
    <w:rPr>
      <w:color w:val="808080"/>
      <w:shd w:val="clear" w:color="auto" w:fill="E6E6E6"/>
    </w:rPr>
  </w:style>
  <w:style w:type="character" w:styleId="FollowedHyperlink">
    <w:name w:val="FollowedHyperlink"/>
    <w:basedOn w:val="DefaultParagraphFont"/>
    <w:uiPriority w:val="99"/>
    <w:semiHidden/>
    <w:unhideWhenUsed/>
    <w:rsid w:val="0036642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environment.nsw.gov.au/water/waterqual.htm" TargetMode="External"/><Relationship Id="rId18" Type="http://schemas.openxmlformats.org/officeDocument/2006/relationships/hyperlink" Target="https://www.nobelprize.org/nobel_prizes/themes/physics/curie/" TargetMode="External"/><Relationship Id="rId26" Type="http://schemas.openxmlformats.org/officeDocument/2006/relationships/hyperlink" Target="https://www.qcaa.qld.edu.au/downloads/senior/snr_science_prac_15_sas_syll.pdf" TargetMode="External"/><Relationship Id="rId3" Type="http://schemas.openxmlformats.org/officeDocument/2006/relationships/styles" Target="styles.xml"/><Relationship Id="rId21" Type="http://schemas.openxmlformats.org/officeDocument/2006/relationships/hyperlink" Target="https://www.khanacademy.org/science/biology/intro-to-biology/science-of-biology/a/experiments-and-observations" TargetMode="External"/><Relationship Id="rId7" Type="http://schemas.openxmlformats.org/officeDocument/2006/relationships/endnotes" Target="endnotes.xml"/><Relationship Id="rId12" Type="http://schemas.openxmlformats.org/officeDocument/2006/relationships/hyperlink" Target="https://www.ala.org.au/explore-by-location/" TargetMode="External"/><Relationship Id="rId17" Type="http://schemas.openxmlformats.org/officeDocument/2006/relationships/hyperlink" Target="http://seniorphysics.com/physics/eei.html" TargetMode="External"/><Relationship Id="rId25" Type="http://schemas.openxmlformats.org/officeDocument/2006/relationships/hyperlink" Target="http://education.australiascience.tv/drones/" TargetMode="External"/><Relationship Id="rId2" Type="http://schemas.openxmlformats.org/officeDocument/2006/relationships/numbering" Target="numbering.xml"/><Relationship Id="rId16" Type="http://schemas.openxmlformats.org/officeDocument/2006/relationships/hyperlink" Target="http://meprogram.com.au/wp-content/uploads/2016/03/CC-ME-Hovercraft-curriculum-resources.pdf" TargetMode="External"/><Relationship Id="rId20" Type="http://schemas.openxmlformats.org/officeDocument/2006/relationships/hyperlink" Target="https://www.famousscientists.org/wilhelm-rontgen/"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zooniverse.org/" TargetMode="External"/><Relationship Id="rId24" Type="http://schemas.openxmlformats.org/officeDocument/2006/relationships/hyperlink" Target="https://www.nasa.gov/mission_pages/station/research/experiments_category.html" TargetMode="External"/><Relationship Id="rId5" Type="http://schemas.openxmlformats.org/officeDocument/2006/relationships/webSettings" Target="webSettings.xml"/><Relationship Id="rId15" Type="http://schemas.openxmlformats.org/officeDocument/2006/relationships/hyperlink" Target="http://meprogram.com.au/wp-content/uploads/2016/03/CC-ME-Catapult-curriculum-resources.pdf" TargetMode="External"/><Relationship Id="rId23" Type="http://schemas.openxmlformats.org/officeDocument/2006/relationships/hyperlink" Target="http://www.atnf.csiro.au/outreach/education/senior/cosmicengine/historytop.html" TargetMode="External"/><Relationship Id="rId28" Type="http://schemas.openxmlformats.org/officeDocument/2006/relationships/footer" Target="footer1.xml"/><Relationship Id="rId10" Type="http://schemas.openxmlformats.org/officeDocument/2006/relationships/hyperlink" Target="http://www.environment.nsw.gov.au/research-and-publications/your-research/citizen-science" TargetMode="External"/><Relationship Id="rId19" Type="http://schemas.openxmlformats.org/officeDocument/2006/relationships/hyperlink" Target="https://www.youtube.com/watch?v=WAKppAtIeh8"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syllabus.nesa.nsw.edu.au/investigating-science-stage6/" TargetMode="External"/><Relationship Id="rId14" Type="http://schemas.openxmlformats.org/officeDocument/2006/relationships/hyperlink" Target="http://www.environment.nsw.gov.au/research-and-publications/your-research/citizen-science" TargetMode="External"/><Relationship Id="rId22" Type="http://schemas.openxmlformats.org/officeDocument/2006/relationships/hyperlink" Target="https://www.nasa.gov/centers/jpl/education/telescopes-20100405.html" TargetMode="External"/><Relationship Id="rId27" Type="http://schemas.openxmlformats.org/officeDocument/2006/relationships/hyperlink" Target="http://www.ansto.gov.au/" TargetMode="External"/><Relationship Id="rId30"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C6BA83-5E5C-488A-8C27-AD44257A54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5</TotalTime>
  <Pages>1</Pages>
  <Words>2992</Words>
  <Characters>17059</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Year 11 Investigating Science - Module 1 Observations as Evidence</vt:lpstr>
    </vt:vector>
  </TitlesOfParts>
  <Manager/>
  <Company>NSW Department of Education</Company>
  <LinksUpToDate>false</LinksUpToDate>
  <CharactersWithSpaces>2001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ear 11 Investigating Science - Module 1 Observations as Evidence</dc:title>
  <dc:subject/>
  <dc:creator>NSW D of E</dc:creator>
  <cp:keywords/>
  <dc:description/>
  <cp:lastModifiedBy>Joshua Westerway</cp:lastModifiedBy>
  <cp:revision>22</cp:revision>
  <cp:lastPrinted>2017-06-14T01:28:00Z</cp:lastPrinted>
  <dcterms:created xsi:type="dcterms:W3CDTF">2017-09-27T01:13:00Z</dcterms:created>
  <dcterms:modified xsi:type="dcterms:W3CDTF">2020-09-24T05:19:00Z</dcterms:modified>
  <cp:category/>
</cp:coreProperties>
</file>